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FB59E9" w14:textId="00B54399" w:rsidR="009817A2" w:rsidRPr="0065246F" w:rsidRDefault="009817A2" w:rsidP="007476BE">
      <w:pPr>
        <w:pStyle w:val="Titulo1"/>
        <w:numPr>
          <w:ilvl w:val="0"/>
          <w:numId w:val="0"/>
        </w:numPr>
        <w:ind w:left="360"/>
      </w:pPr>
    </w:p>
    <w:p w14:paraId="3CF4B700" w14:textId="77777777" w:rsidR="000D1A2E" w:rsidRPr="0065246F" w:rsidRDefault="009817A2" w:rsidP="00F61AD1">
      <w:pPr>
        <w:spacing w:before="240" w:line="240" w:lineRule="auto"/>
        <w:jc w:val="center"/>
        <w:rPr>
          <w:rFonts w:asciiTheme="minorHAnsi" w:hAnsiTheme="minorHAnsi" w:cstheme="minorHAnsi"/>
          <w:szCs w:val="22"/>
        </w:rPr>
      </w:pPr>
      <w:r w:rsidRPr="0065246F">
        <w:rPr>
          <w:rFonts w:asciiTheme="minorHAnsi" w:hAnsiTheme="minorHAnsi" w:cstheme="minorHAnsi"/>
          <w:noProof/>
          <w:szCs w:val="22"/>
        </w:rPr>
        <w:drawing>
          <wp:inline distT="0" distB="0" distL="0" distR="0" wp14:anchorId="310BEABA" wp14:editId="118899ED">
            <wp:extent cx="2474981" cy="926594"/>
            <wp:effectExtent l="0" t="0" r="1905" b="6985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ndustria 4.0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4981" cy="9265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5355CF" w14:textId="4B51724B" w:rsidR="00213817" w:rsidRDefault="00213817" w:rsidP="00F61AD1">
      <w:pPr>
        <w:spacing w:before="240" w:line="240" w:lineRule="auto"/>
        <w:jc w:val="center"/>
        <w:rPr>
          <w:rFonts w:asciiTheme="minorHAnsi" w:hAnsiTheme="minorHAnsi" w:cstheme="minorHAnsi"/>
          <w:szCs w:val="22"/>
        </w:rPr>
      </w:pPr>
    </w:p>
    <w:p w14:paraId="0E9A8E80" w14:textId="210D1419" w:rsidR="00F61AD1" w:rsidRDefault="00F61AD1" w:rsidP="00F61AD1">
      <w:pPr>
        <w:spacing w:before="240" w:line="240" w:lineRule="auto"/>
        <w:jc w:val="center"/>
        <w:rPr>
          <w:rFonts w:asciiTheme="minorHAnsi" w:hAnsiTheme="minorHAnsi" w:cstheme="minorHAnsi"/>
          <w:szCs w:val="22"/>
        </w:rPr>
      </w:pPr>
    </w:p>
    <w:p w14:paraId="0DC8B690" w14:textId="68105D9E" w:rsidR="00552F7E" w:rsidRDefault="00552F7E" w:rsidP="00F61AD1">
      <w:pPr>
        <w:spacing w:before="240" w:line="240" w:lineRule="auto"/>
        <w:jc w:val="center"/>
        <w:rPr>
          <w:rFonts w:asciiTheme="minorHAnsi" w:hAnsiTheme="minorHAnsi" w:cstheme="minorHAnsi"/>
          <w:szCs w:val="22"/>
        </w:rPr>
      </w:pPr>
    </w:p>
    <w:p w14:paraId="56E47626" w14:textId="15958465" w:rsidR="00552F7E" w:rsidRDefault="00552F7E" w:rsidP="00F61AD1">
      <w:pPr>
        <w:spacing w:before="240" w:line="240" w:lineRule="auto"/>
        <w:jc w:val="center"/>
        <w:rPr>
          <w:rFonts w:asciiTheme="minorHAnsi" w:hAnsiTheme="minorHAnsi" w:cstheme="minorHAnsi"/>
          <w:szCs w:val="22"/>
        </w:rPr>
      </w:pPr>
    </w:p>
    <w:p w14:paraId="2404E272" w14:textId="6A6FFB64" w:rsidR="00552F7E" w:rsidRDefault="00552F7E" w:rsidP="00F61AD1">
      <w:pPr>
        <w:spacing w:before="240" w:line="240" w:lineRule="auto"/>
        <w:jc w:val="center"/>
        <w:rPr>
          <w:rFonts w:asciiTheme="minorHAnsi" w:hAnsiTheme="minorHAnsi" w:cstheme="minorHAnsi"/>
          <w:szCs w:val="22"/>
        </w:rPr>
      </w:pPr>
    </w:p>
    <w:p w14:paraId="650C0C35" w14:textId="1A3D4824" w:rsidR="00552F7E" w:rsidRDefault="00552F7E" w:rsidP="00F61AD1">
      <w:pPr>
        <w:spacing w:before="240" w:line="240" w:lineRule="auto"/>
        <w:jc w:val="center"/>
        <w:rPr>
          <w:rFonts w:asciiTheme="minorHAnsi" w:hAnsiTheme="minorHAnsi" w:cstheme="minorHAnsi"/>
          <w:szCs w:val="22"/>
        </w:rPr>
      </w:pPr>
    </w:p>
    <w:p w14:paraId="3C053C5C" w14:textId="2FE96080" w:rsidR="00552F7E" w:rsidRDefault="00552F7E" w:rsidP="00F61AD1">
      <w:pPr>
        <w:spacing w:before="240" w:line="240" w:lineRule="auto"/>
        <w:jc w:val="center"/>
        <w:rPr>
          <w:rFonts w:asciiTheme="minorHAnsi" w:hAnsiTheme="minorHAnsi" w:cstheme="minorHAnsi"/>
          <w:szCs w:val="22"/>
        </w:rPr>
      </w:pPr>
    </w:p>
    <w:p w14:paraId="2727E87E" w14:textId="77777777" w:rsidR="00552F7E" w:rsidRDefault="00552F7E" w:rsidP="00F61AD1">
      <w:pPr>
        <w:spacing w:before="240" w:line="240" w:lineRule="auto"/>
        <w:jc w:val="center"/>
        <w:rPr>
          <w:rFonts w:asciiTheme="minorHAnsi" w:hAnsiTheme="minorHAnsi" w:cstheme="minorHAnsi"/>
          <w:szCs w:val="22"/>
        </w:rPr>
      </w:pPr>
    </w:p>
    <w:p w14:paraId="37172F94" w14:textId="6C6D269D" w:rsidR="00F61AD1" w:rsidRPr="00473748" w:rsidRDefault="00473748" w:rsidP="00F61AD1">
      <w:pPr>
        <w:spacing w:before="240" w:line="240" w:lineRule="auto"/>
        <w:jc w:val="center"/>
        <w:rPr>
          <w:rFonts w:asciiTheme="minorHAnsi" w:hAnsiTheme="minorHAnsi" w:cstheme="minorHAnsi"/>
          <w:b/>
          <w:bCs/>
          <w:szCs w:val="22"/>
        </w:rPr>
      </w:pPr>
      <w:r w:rsidRPr="00473748">
        <w:rPr>
          <w:rFonts w:asciiTheme="minorHAnsi" w:hAnsiTheme="minorHAnsi" w:cstheme="minorHAnsi"/>
          <w:b/>
          <w:bCs/>
          <w:szCs w:val="22"/>
        </w:rPr>
        <w:t>LEVANTAMENTO DE NECESSIDADE INICIAL DO CLIENTE</w:t>
      </w:r>
    </w:p>
    <w:p w14:paraId="3396855A" w14:textId="77777777" w:rsidR="00473748" w:rsidRPr="0065246F" w:rsidRDefault="00473748" w:rsidP="00F61AD1">
      <w:pPr>
        <w:spacing w:before="240" w:line="240" w:lineRule="auto"/>
        <w:jc w:val="center"/>
        <w:rPr>
          <w:rFonts w:asciiTheme="minorHAnsi" w:hAnsiTheme="minorHAnsi" w:cstheme="minorHAnsi"/>
          <w:szCs w:val="22"/>
        </w:rPr>
      </w:pPr>
    </w:p>
    <w:p w14:paraId="733B73B6" w14:textId="77777777" w:rsidR="00473748" w:rsidRPr="00473748" w:rsidRDefault="000D1A2E" w:rsidP="00F61AD1">
      <w:pPr>
        <w:spacing w:before="240" w:line="240" w:lineRule="auto"/>
        <w:jc w:val="center"/>
        <w:rPr>
          <w:rFonts w:asciiTheme="minorHAnsi" w:hAnsiTheme="minorHAnsi" w:cstheme="minorHAnsi"/>
          <w:bCs/>
          <w:szCs w:val="22"/>
        </w:rPr>
      </w:pPr>
      <w:r w:rsidRPr="00473748">
        <w:rPr>
          <w:rFonts w:asciiTheme="minorHAnsi" w:hAnsiTheme="minorHAnsi" w:cstheme="minorHAnsi"/>
          <w:bCs/>
          <w:szCs w:val="22"/>
        </w:rPr>
        <w:t>Projeto</w:t>
      </w:r>
    </w:p>
    <w:p w14:paraId="4F62F37F" w14:textId="4D996A1C" w:rsidR="00A76CBC" w:rsidRPr="00473748" w:rsidRDefault="00FC731E" w:rsidP="00F61AD1">
      <w:pPr>
        <w:spacing w:before="240" w:line="240" w:lineRule="auto"/>
        <w:jc w:val="center"/>
        <w:rPr>
          <w:rFonts w:cs="Calibri"/>
          <w:bCs/>
          <w:color w:val="000000"/>
          <w:szCs w:val="22"/>
          <w:shd w:val="clear" w:color="auto" w:fill="FFFFFF"/>
        </w:rPr>
      </w:pPr>
      <w:r>
        <w:rPr>
          <w:rFonts w:cs="Calibri"/>
          <w:bCs/>
          <w:color w:val="000000"/>
          <w:szCs w:val="22"/>
          <w:shd w:val="clear" w:color="auto" w:fill="FFFFFF"/>
        </w:rPr>
        <w:t xml:space="preserve">CPS COM ROBÔ </w:t>
      </w:r>
      <w:r w:rsidR="00CB7550">
        <w:rPr>
          <w:rFonts w:cs="Calibri"/>
          <w:bCs/>
          <w:color w:val="000000"/>
          <w:szCs w:val="22"/>
          <w:shd w:val="clear" w:color="auto" w:fill="FFFFFF"/>
        </w:rPr>
        <w:t>AMR</w:t>
      </w:r>
    </w:p>
    <w:p w14:paraId="3E2EAEFA" w14:textId="1FFB8F47" w:rsidR="00473748" w:rsidRDefault="00473748" w:rsidP="00F61AD1">
      <w:pPr>
        <w:spacing w:before="240" w:line="240" w:lineRule="auto"/>
        <w:jc w:val="center"/>
        <w:rPr>
          <w:rFonts w:cs="Calibri"/>
          <w:b/>
          <w:bCs/>
          <w:color w:val="000000"/>
          <w:szCs w:val="22"/>
          <w:shd w:val="clear" w:color="auto" w:fill="FFFFFF"/>
        </w:rPr>
      </w:pPr>
    </w:p>
    <w:p w14:paraId="10B46432" w14:textId="77777777" w:rsidR="00473748" w:rsidRPr="004B0EE8" w:rsidRDefault="00473748" w:rsidP="00F61AD1">
      <w:pPr>
        <w:spacing w:before="240" w:line="240" w:lineRule="auto"/>
        <w:jc w:val="center"/>
        <w:rPr>
          <w:rFonts w:asciiTheme="minorHAnsi" w:hAnsiTheme="minorHAnsi" w:cstheme="minorHAnsi"/>
          <w:b/>
          <w:szCs w:val="22"/>
        </w:rPr>
      </w:pPr>
    </w:p>
    <w:p w14:paraId="7152CF66" w14:textId="5EA6F03F" w:rsidR="000D1A2E" w:rsidRPr="0065246F" w:rsidRDefault="000D1A2E" w:rsidP="00F61AD1">
      <w:pPr>
        <w:spacing w:before="240" w:line="240" w:lineRule="auto"/>
        <w:jc w:val="center"/>
        <w:rPr>
          <w:rFonts w:asciiTheme="minorHAnsi" w:hAnsiTheme="minorHAnsi" w:cstheme="minorHAnsi"/>
          <w:szCs w:val="22"/>
        </w:rPr>
      </w:pPr>
    </w:p>
    <w:p w14:paraId="29F693A9" w14:textId="3480E14B" w:rsidR="000D1A2E" w:rsidRDefault="000D1A2E" w:rsidP="00F61AD1">
      <w:pPr>
        <w:spacing w:before="240" w:line="240" w:lineRule="auto"/>
        <w:jc w:val="center"/>
        <w:rPr>
          <w:rFonts w:asciiTheme="minorHAnsi" w:hAnsiTheme="minorHAnsi" w:cstheme="minorHAnsi"/>
          <w:szCs w:val="22"/>
        </w:rPr>
      </w:pPr>
    </w:p>
    <w:p w14:paraId="4F4FCC97" w14:textId="4368AE99" w:rsidR="005F52F4" w:rsidRDefault="005F52F4" w:rsidP="00F61AD1">
      <w:pPr>
        <w:spacing w:before="240" w:line="240" w:lineRule="auto"/>
        <w:jc w:val="center"/>
        <w:rPr>
          <w:rFonts w:asciiTheme="minorHAnsi" w:hAnsiTheme="minorHAnsi" w:cstheme="minorHAnsi"/>
          <w:szCs w:val="22"/>
        </w:rPr>
      </w:pPr>
    </w:p>
    <w:p w14:paraId="21FEF315" w14:textId="4CC03BC1" w:rsidR="005F52F4" w:rsidRDefault="005F52F4" w:rsidP="00F61AD1">
      <w:pPr>
        <w:spacing w:before="240" w:line="240" w:lineRule="auto"/>
        <w:jc w:val="center"/>
        <w:rPr>
          <w:rFonts w:asciiTheme="minorHAnsi" w:hAnsiTheme="minorHAnsi" w:cstheme="minorHAnsi"/>
          <w:szCs w:val="22"/>
        </w:rPr>
      </w:pPr>
    </w:p>
    <w:p w14:paraId="7475D90D" w14:textId="77777777" w:rsidR="00473748" w:rsidRDefault="00473748" w:rsidP="00F61AD1">
      <w:pPr>
        <w:spacing w:before="240" w:line="240" w:lineRule="auto"/>
        <w:jc w:val="center"/>
        <w:rPr>
          <w:rFonts w:asciiTheme="minorHAnsi" w:hAnsiTheme="minorHAnsi" w:cstheme="minorHAnsi"/>
          <w:szCs w:val="22"/>
        </w:rPr>
      </w:pPr>
    </w:p>
    <w:p w14:paraId="0123F6D1" w14:textId="77777777" w:rsidR="00473748" w:rsidRDefault="00473748" w:rsidP="00F61AD1">
      <w:pPr>
        <w:spacing w:before="240" w:line="240" w:lineRule="auto"/>
        <w:jc w:val="center"/>
        <w:rPr>
          <w:rFonts w:asciiTheme="minorHAnsi" w:hAnsiTheme="minorHAnsi" w:cstheme="minorHAnsi"/>
          <w:szCs w:val="22"/>
        </w:rPr>
      </w:pPr>
    </w:p>
    <w:p w14:paraId="3C3FC8AF" w14:textId="6814CDB1" w:rsidR="000D1A2E" w:rsidRPr="0065246F" w:rsidRDefault="005F52F4" w:rsidP="00F61AD1">
      <w:pPr>
        <w:spacing w:before="240" w:line="240" w:lineRule="auto"/>
        <w:jc w:val="center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M</w:t>
      </w:r>
      <w:r w:rsidR="000D1A2E" w:rsidRPr="0065246F">
        <w:rPr>
          <w:rFonts w:asciiTheme="minorHAnsi" w:hAnsiTheme="minorHAnsi" w:cstheme="minorHAnsi"/>
          <w:szCs w:val="22"/>
        </w:rPr>
        <w:t>anaus</w:t>
      </w:r>
    </w:p>
    <w:p w14:paraId="34126060" w14:textId="329E2EBF" w:rsidR="000D1A2E" w:rsidRPr="0065246F" w:rsidRDefault="00CB7550" w:rsidP="00F61AD1">
      <w:pPr>
        <w:spacing w:before="240" w:line="240" w:lineRule="auto"/>
        <w:jc w:val="center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Maio</w:t>
      </w:r>
      <w:r w:rsidR="00BA5A56">
        <w:rPr>
          <w:rFonts w:asciiTheme="minorHAnsi" w:hAnsiTheme="minorHAnsi" w:cstheme="minorHAnsi"/>
          <w:szCs w:val="22"/>
        </w:rPr>
        <w:t xml:space="preserve"> de </w:t>
      </w:r>
      <w:r w:rsidR="00F91A25" w:rsidRPr="0065246F">
        <w:rPr>
          <w:rFonts w:asciiTheme="minorHAnsi" w:hAnsiTheme="minorHAnsi" w:cstheme="minorHAnsi"/>
          <w:szCs w:val="22"/>
        </w:rPr>
        <w:t>20</w:t>
      </w:r>
      <w:r w:rsidR="001D28CA">
        <w:rPr>
          <w:rFonts w:asciiTheme="minorHAnsi" w:hAnsiTheme="minorHAnsi" w:cstheme="minorHAnsi"/>
          <w:szCs w:val="22"/>
        </w:rPr>
        <w:t>2</w:t>
      </w:r>
      <w:r>
        <w:rPr>
          <w:rFonts w:asciiTheme="minorHAnsi" w:hAnsiTheme="minorHAnsi" w:cstheme="minorHAnsi"/>
          <w:szCs w:val="22"/>
        </w:rPr>
        <w:t>4</w:t>
      </w:r>
    </w:p>
    <w:p w14:paraId="40081572" w14:textId="77777777" w:rsidR="000D1A2E" w:rsidRPr="0065246F" w:rsidRDefault="000D1A2E" w:rsidP="00F61AD1">
      <w:pPr>
        <w:spacing w:before="240" w:line="240" w:lineRule="auto"/>
        <w:jc w:val="center"/>
        <w:rPr>
          <w:rFonts w:asciiTheme="minorHAnsi" w:hAnsiTheme="minorHAnsi" w:cstheme="minorHAnsi"/>
          <w:szCs w:val="22"/>
        </w:rPr>
        <w:sectPr w:rsidR="000D1A2E" w:rsidRPr="0065246F" w:rsidSect="005B4B74">
          <w:footerReference w:type="default" r:id="rId9"/>
          <w:pgSz w:w="11906" w:h="16838" w:code="9"/>
          <w:pgMar w:top="1418" w:right="1276" w:bottom="1418" w:left="1701" w:header="709" w:footer="709" w:gutter="0"/>
          <w:cols w:space="708"/>
          <w:docGrid w:linePitch="360"/>
        </w:sectPr>
      </w:pPr>
    </w:p>
    <w:p w14:paraId="02AF271D" w14:textId="1ADF9BF7" w:rsidR="00012494" w:rsidRDefault="00012494" w:rsidP="00473748">
      <w:pPr>
        <w:pStyle w:val="CabealhodoSumrio"/>
        <w:spacing w:before="120" w:after="120" w:line="240" w:lineRule="auto"/>
      </w:pPr>
    </w:p>
    <w:tbl>
      <w:tblPr>
        <w:tblW w:w="9180" w:type="dxa"/>
        <w:tblInd w:w="-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4040"/>
        <w:gridCol w:w="5140"/>
      </w:tblGrid>
      <w:tr w:rsidR="00242FBD" w:rsidRPr="00CB7550" w14:paraId="2F3068F4" w14:textId="77777777" w:rsidTr="0008193A">
        <w:trPr>
          <w:cantSplit/>
          <w:trHeight w:val="159"/>
        </w:trPr>
        <w:tc>
          <w:tcPr>
            <w:tcW w:w="4040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7CAC5A9E" w14:textId="2C9B13F9" w:rsidR="00242FBD" w:rsidRPr="00CB7550" w:rsidRDefault="00242FBD" w:rsidP="00CB7550">
            <w:pPr>
              <w:spacing w:line="240" w:lineRule="auto"/>
              <w:rPr>
                <w:rFonts w:asciiTheme="minorHAnsi" w:hAnsiTheme="minorHAnsi" w:cstheme="minorHAnsi"/>
                <w:b/>
                <w:szCs w:val="22"/>
              </w:rPr>
            </w:pPr>
            <w:r w:rsidRPr="00CB7550">
              <w:rPr>
                <w:rFonts w:asciiTheme="minorHAnsi" w:hAnsiTheme="minorHAnsi" w:cstheme="minorHAnsi"/>
                <w:b/>
                <w:szCs w:val="22"/>
              </w:rPr>
              <w:t>Inovação</w:t>
            </w:r>
            <w:r w:rsidR="00717A70" w:rsidRPr="00CB7550">
              <w:rPr>
                <w:rFonts w:asciiTheme="minorHAnsi" w:hAnsiTheme="minorHAnsi" w:cstheme="minorHAnsi"/>
                <w:b/>
                <w:szCs w:val="22"/>
              </w:rPr>
              <w:t>:</w:t>
            </w:r>
          </w:p>
        </w:tc>
        <w:tc>
          <w:tcPr>
            <w:tcW w:w="51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1A5C2D6" w14:textId="78C61B6E" w:rsidR="00242FBD" w:rsidRPr="00CB7550" w:rsidRDefault="000D7D79" w:rsidP="00CB7550">
            <w:pPr>
              <w:spacing w:line="240" w:lineRule="auto"/>
              <w:rPr>
                <w:rFonts w:asciiTheme="minorHAnsi" w:hAnsiTheme="minorHAnsi" w:cstheme="minorHAnsi"/>
                <w:bCs/>
                <w:szCs w:val="22"/>
              </w:rPr>
            </w:pPr>
            <w:proofErr w:type="gramStart"/>
            <w:r w:rsidRPr="00CB7550">
              <w:rPr>
                <w:rFonts w:asciiTheme="minorHAnsi" w:hAnsiTheme="minorHAnsi" w:cstheme="minorHAnsi"/>
                <w:bCs/>
                <w:szCs w:val="22"/>
              </w:rPr>
              <w:t>(</w:t>
            </w:r>
            <w:r w:rsidR="00CB7550" w:rsidRPr="00CB7550">
              <w:rPr>
                <w:rFonts w:asciiTheme="minorHAnsi" w:hAnsiTheme="minorHAnsi" w:cstheme="minorHAnsi"/>
                <w:bCs/>
                <w:szCs w:val="22"/>
              </w:rPr>
              <w:t xml:space="preserve"> </w:t>
            </w:r>
            <w:r w:rsidRPr="00CB7550">
              <w:rPr>
                <w:rFonts w:asciiTheme="minorHAnsi" w:hAnsiTheme="minorHAnsi" w:cstheme="minorHAnsi"/>
                <w:bCs/>
                <w:szCs w:val="22"/>
              </w:rPr>
              <w:t>)</w:t>
            </w:r>
            <w:proofErr w:type="gramEnd"/>
            <w:r w:rsidR="00242FBD" w:rsidRPr="00CB7550">
              <w:rPr>
                <w:rFonts w:asciiTheme="minorHAnsi" w:hAnsiTheme="minorHAnsi" w:cstheme="minorHAnsi"/>
                <w:bCs/>
                <w:szCs w:val="22"/>
              </w:rPr>
              <w:t xml:space="preserve"> Produto/ Serviço</w:t>
            </w:r>
          </w:p>
        </w:tc>
      </w:tr>
      <w:tr w:rsidR="00242FBD" w:rsidRPr="00CB7550" w14:paraId="617F5FE1" w14:textId="77777777" w:rsidTr="0008193A">
        <w:trPr>
          <w:cantSplit/>
          <w:trHeight w:val="179"/>
        </w:trPr>
        <w:tc>
          <w:tcPr>
            <w:tcW w:w="4040" w:type="dxa"/>
            <w:vMerge/>
            <w:tcBorders>
              <w:left w:val="single" w:sz="6" w:space="0" w:color="auto"/>
              <w:right w:val="single" w:sz="6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193D3269" w14:textId="77777777" w:rsidR="00242FBD" w:rsidRPr="00CB7550" w:rsidRDefault="00242FBD" w:rsidP="00CB7550">
            <w:pPr>
              <w:spacing w:line="240" w:lineRule="auto"/>
              <w:rPr>
                <w:rFonts w:asciiTheme="minorHAnsi" w:hAnsiTheme="minorHAnsi" w:cstheme="minorHAnsi"/>
                <w:b/>
                <w:szCs w:val="22"/>
              </w:rPr>
            </w:pPr>
          </w:p>
        </w:tc>
        <w:tc>
          <w:tcPr>
            <w:tcW w:w="51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704E7A" w14:textId="0E0D6EA2" w:rsidR="00242FBD" w:rsidRPr="00CB7550" w:rsidRDefault="000B4276" w:rsidP="00CB7550">
            <w:pPr>
              <w:spacing w:line="240" w:lineRule="auto"/>
              <w:rPr>
                <w:rFonts w:asciiTheme="minorHAnsi" w:hAnsiTheme="minorHAnsi" w:cstheme="minorHAnsi"/>
                <w:b/>
                <w:bCs/>
                <w:szCs w:val="22"/>
              </w:rPr>
            </w:pPr>
            <w:r w:rsidRPr="00CB7550">
              <w:rPr>
                <w:rFonts w:asciiTheme="minorHAnsi" w:hAnsiTheme="minorHAnsi" w:cstheme="minorHAnsi"/>
                <w:b/>
                <w:bCs/>
                <w:szCs w:val="22"/>
              </w:rPr>
              <w:t>(</w:t>
            </w:r>
            <w:r w:rsidR="00CB7550" w:rsidRPr="00CB7550">
              <w:rPr>
                <w:rFonts w:asciiTheme="minorHAnsi" w:hAnsiTheme="minorHAnsi" w:cstheme="minorHAnsi"/>
                <w:b/>
                <w:bCs/>
                <w:szCs w:val="22"/>
              </w:rPr>
              <w:t>X</w:t>
            </w:r>
            <w:r w:rsidR="00242FBD" w:rsidRPr="00CB7550">
              <w:rPr>
                <w:rFonts w:asciiTheme="minorHAnsi" w:hAnsiTheme="minorHAnsi" w:cstheme="minorHAnsi"/>
                <w:b/>
                <w:bCs/>
                <w:szCs w:val="22"/>
              </w:rPr>
              <w:t>)</w:t>
            </w:r>
            <w:r w:rsidR="00DA1EA6" w:rsidRPr="00CB7550">
              <w:rPr>
                <w:rFonts w:asciiTheme="minorHAnsi" w:hAnsiTheme="minorHAnsi" w:cstheme="minorHAnsi"/>
                <w:b/>
                <w:bCs/>
                <w:szCs w:val="22"/>
              </w:rPr>
              <w:t xml:space="preserve"> </w:t>
            </w:r>
            <w:r w:rsidR="00242FBD" w:rsidRPr="00CB7550">
              <w:rPr>
                <w:rFonts w:asciiTheme="minorHAnsi" w:hAnsiTheme="minorHAnsi" w:cstheme="minorHAnsi"/>
                <w:b/>
                <w:bCs/>
                <w:szCs w:val="22"/>
              </w:rPr>
              <w:t>Processo Produtivo</w:t>
            </w:r>
          </w:p>
        </w:tc>
      </w:tr>
      <w:tr w:rsidR="00242FBD" w:rsidRPr="00CB7550" w14:paraId="30B1CFD3" w14:textId="77777777" w:rsidTr="0008193A">
        <w:trPr>
          <w:cantSplit/>
          <w:trHeight w:val="267"/>
        </w:trPr>
        <w:tc>
          <w:tcPr>
            <w:tcW w:w="4040" w:type="dxa"/>
            <w:vMerge w:val="restart"/>
            <w:tcBorders>
              <w:left w:val="single" w:sz="6" w:space="0" w:color="auto"/>
              <w:right w:val="single" w:sz="6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40D0A4B5" w14:textId="545A103F" w:rsidR="00242FBD" w:rsidRPr="00CB7550" w:rsidRDefault="00242FBD" w:rsidP="00CB7550">
            <w:pPr>
              <w:spacing w:line="240" w:lineRule="auto"/>
              <w:rPr>
                <w:rFonts w:asciiTheme="minorHAnsi" w:hAnsiTheme="minorHAnsi" w:cstheme="minorHAnsi"/>
                <w:b/>
                <w:szCs w:val="22"/>
              </w:rPr>
            </w:pPr>
            <w:r w:rsidRPr="00CB7550">
              <w:rPr>
                <w:rFonts w:asciiTheme="minorHAnsi" w:hAnsiTheme="minorHAnsi" w:cstheme="minorHAnsi"/>
                <w:b/>
                <w:szCs w:val="22"/>
              </w:rPr>
              <w:t>Novidade</w:t>
            </w:r>
            <w:r w:rsidR="00717A70" w:rsidRPr="00CB7550">
              <w:rPr>
                <w:rFonts w:asciiTheme="minorHAnsi" w:hAnsiTheme="minorHAnsi" w:cstheme="minorHAnsi"/>
                <w:b/>
                <w:szCs w:val="22"/>
              </w:rPr>
              <w:t>:</w:t>
            </w:r>
          </w:p>
        </w:tc>
        <w:tc>
          <w:tcPr>
            <w:tcW w:w="51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4B8ECB" w14:textId="564CE45E" w:rsidR="00242FBD" w:rsidRPr="00CB7550" w:rsidRDefault="000D7D79" w:rsidP="00CB7550">
            <w:pPr>
              <w:spacing w:line="240" w:lineRule="auto"/>
              <w:rPr>
                <w:rFonts w:asciiTheme="minorHAnsi" w:hAnsiTheme="minorHAnsi" w:cstheme="minorHAnsi"/>
                <w:b/>
                <w:szCs w:val="22"/>
              </w:rPr>
            </w:pPr>
            <w:r w:rsidRPr="00CB7550">
              <w:rPr>
                <w:rFonts w:asciiTheme="minorHAnsi" w:hAnsiTheme="minorHAnsi" w:cstheme="minorHAnsi"/>
                <w:b/>
                <w:szCs w:val="22"/>
              </w:rPr>
              <w:t>(</w:t>
            </w:r>
            <w:r w:rsidR="000B4276" w:rsidRPr="00CB7550">
              <w:rPr>
                <w:rFonts w:asciiTheme="minorHAnsi" w:hAnsiTheme="minorHAnsi" w:cstheme="minorHAnsi"/>
                <w:b/>
                <w:szCs w:val="22"/>
              </w:rPr>
              <w:t>X)</w:t>
            </w:r>
            <w:r w:rsidR="00242FBD" w:rsidRPr="00CB7550">
              <w:rPr>
                <w:rFonts w:asciiTheme="minorHAnsi" w:hAnsiTheme="minorHAnsi" w:cstheme="minorHAnsi"/>
                <w:b/>
                <w:szCs w:val="22"/>
              </w:rPr>
              <w:t xml:space="preserve"> Amazônia Ocidental / Amapá</w:t>
            </w:r>
          </w:p>
        </w:tc>
      </w:tr>
      <w:tr w:rsidR="00242FBD" w:rsidRPr="00CB7550" w14:paraId="129FFAED" w14:textId="77777777" w:rsidTr="0008193A">
        <w:trPr>
          <w:cantSplit/>
          <w:trHeight w:val="215"/>
        </w:trPr>
        <w:tc>
          <w:tcPr>
            <w:tcW w:w="4040" w:type="dxa"/>
            <w:vMerge/>
            <w:tcBorders>
              <w:left w:val="single" w:sz="6" w:space="0" w:color="auto"/>
              <w:right w:val="single" w:sz="6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74B46D2F" w14:textId="77777777" w:rsidR="00242FBD" w:rsidRPr="00CB7550" w:rsidRDefault="00242FBD" w:rsidP="00CB7550">
            <w:pPr>
              <w:spacing w:line="240" w:lineRule="auto"/>
              <w:rPr>
                <w:rFonts w:asciiTheme="minorHAnsi" w:hAnsiTheme="minorHAnsi" w:cstheme="minorHAnsi"/>
                <w:b/>
                <w:szCs w:val="22"/>
              </w:rPr>
            </w:pPr>
          </w:p>
        </w:tc>
        <w:tc>
          <w:tcPr>
            <w:tcW w:w="51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CD9A29" w14:textId="54946BF9" w:rsidR="00242FBD" w:rsidRPr="00CB7550" w:rsidRDefault="000D7D79" w:rsidP="00CB7550">
            <w:pPr>
              <w:spacing w:line="240" w:lineRule="auto"/>
              <w:rPr>
                <w:rFonts w:asciiTheme="minorHAnsi" w:hAnsiTheme="minorHAnsi" w:cstheme="minorHAnsi"/>
                <w:b/>
                <w:szCs w:val="22"/>
              </w:rPr>
            </w:pPr>
            <w:proofErr w:type="gramStart"/>
            <w:r w:rsidRPr="00CB7550">
              <w:rPr>
                <w:rFonts w:asciiTheme="minorHAnsi" w:hAnsiTheme="minorHAnsi" w:cstheme="minorHAnsi"/>
                <w:szCs w:val="22"/>
              </w:rPr>
              <w:t>( )</w:t>
            </w:r>
            <w:proofErr w:type="gramEnd"/>
            <w:r w:rsidR="00242FBD" w:rsidRPr="00CB7550">
              <w:rPr>
                <w:rFonts w:asciiTheme="minorHAnsi" w:hAnsiTheme="minorHAnsi" w:cstheme="minorHAnsi"/>
                <w:szCs w:val="22"/>
              </w:rPr>
              <w:t xml:space="preserve"> Brasil</w:t>
            </w:r>
          </w:p>
        </w:tc>
      </w:tr>
      <w:tr w:rsidR="00242FBD" w:rsidRPr="00CB7550" w14:paraId="46EB3D2A" w14:textId="77777777" w:rsidTr="0008193A">
        <w:trPr>
          <w:cantSplit/>
          <w:trHeight w:val="205"/>
        </w:trPr>
        <w:tc>
          <w:tcPr>
            <w:tcW w:w="4040" w:type="dxa"/>
            <w:vMerge/>
            <w:tcBorders>
              <w:left w:val="single" w:sz="6" w:space="0" w:color="auto"/>
              <w:right w:val="single" w:sz="6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78A6C4EE" w14:textId="23ACA45F" w:rsidR="00242FBD" w:rsidRPr="00CB7550" w:rsidRDefault="00242FBD" w:rsidP="00CB7550">
            <w:pPr>
              <w:spacing w:line="240" w:lineRule="auto"/>
              <w:rPr>
                <w:rFonts w:asciiTheme="minorHAnsi" w:hAnsiTheme="minorHAnsi" w:cstheme="minorHAnsi"/>
                <w:b/>
                <w:szCs w:val="22"/>
              </w:rPr>
            </w:pPr>
          </w:p>
        </w:tc>
        <w:tc>
          <w:tcPr>
            <w:tcW w:w="51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DDC56A" w14:textId="4150808C" w:rsidR="00242FBD" w:rsidRPr="00CB7550" w:rsidRDefault="000D7D79" w:rsidP="00CB7550">
            <w:pPr>
              <w:spacing w:line="240" w:lineRule="auto"/>
              <w:rPr>
                <w:rFonts w:asciiTheme="minorHAnsi" w:hAnsiTheme="minorHAnsi" w:cstheme="minorHAnsi"/>
                <w:b/>
                <w:szCs w:val="22"/>
              </w:rPr>
            </w:pPr>
            <w:proofErr w:type="gramStart"/>
            <w:r w:rsidRPr="00CB7550">
              <w:rPr>
                <w:rFonts w:asciiTheme="minorHAnsi" w:hAnsiTheme="minorHAnsi" w:cstheme="minorHAnsi"/>
                <w:szCs w:val="22"/>
              </w:rPr>
              <w:t>( )</w:t>
            </w:r>
            <w:proofErr w:type="gramEnd"/>
            <w:r w:rsidR="00242FBD" w:rsidRPr="00CB7550">
              <w:rPr>
                <w:rFonts w:asciiTheme="minorHAnsi" w:hAnsiTheme="minorHAnsi" w:cstheme="minorHAnsi"/>
                <w:szCs w:val="22"/>
              </w:rPr>
              <w:t xml:space="preserve"> Mundo</w:t>
            </w:r>
          </w:p>
        </w:tc>
      </w:tr>
      <w:tr w:rsidR="00B119C5" w:rsidRPr="00CB7550" w14:paraId="3642D524" w14:textId="77777777" w:rsidTr="0008193A">
        <w:trPr>
          <w:cantSplit/>
          <w:trHeight w:val="205"/>
        </w:trPr>
        <w:tc>
          <w:tcPr>
            <w:tcW w:w="4040" w:type="dxa"/>
            <w:vMerge w:val="restart"/>
            <w:tcBorders>
              <w:left w:val="single" w:sz="6" w:space="0" w:color="auto"/>
              <w:right w:val="single" w:sz="6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55344E60" w14:textId="1E2E2418" w:rsidR="00B119C5" w:rsidRPr="00CB7550" w:rsidRDefault="00B119C5" w:rsidP="00CB7550">
            <w:pPr>
              <w:spacing w:line="240" w:lineRule="auto"/>
              <w:rPr>
                <w:rFonts w:asciiTheme="minorHAnsi" w:hAnsiTheme="minorHAnsi" w:cstheme="minorHAnsi"/>
                <w:b/>
                <w:szCs w:val="22"/>
              </w:rPr>
            </w:pPr>
            <w:r w:rsidRPr="00CB7550">
              <w:rPr>
                <w:rFonts w:asciiTheme="minorHAnsi" w:hAnsiTheme="minorHAnsi" w:cstheme="minorHAnsi"/>
                <w:b/>
                <w:szCs w:val="22"/>
              </w:rPr>
              <w:t>Tipo de Projeto</w:t>
            </w:r>
            <w:r w:rsidR="00717A70" w:rsidRPr="00CB7550">
              <w:rPr>
                <w:rFonts w:asciiTheme="minorHAnsi" w:hAnsiTheme="minorHAnsi" w:cstheme="minorHAnsi"/>
                <w:b/>
                <w:szCs w:val="22"/>
              </w:rPr>
              <w:t>:</w:t>
            </w:r>
            <w:r w:rsidRPr="00CB7550">
              <w:rPr>
                <w:rFonts w:asciiTheme="minorHAnsi" w:hAnsiTheme="minorHAnsi" w:cstheme="minorHAnsi"/>
                <w:b/>
                <w:szCs w:val="22"/>
              </w:rPr>
              <w:t xml:space="preserve"> </w:t>
            </w:r>
          </w:p>
        </w:tc>
        <w:tc>
          <w:tcPr>
            <w:tcW w:w="514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52AF9DBA" w14:textId="37059DB2" w:rsidR="00B119C5" w:rsidRPr="00CB7550" w:rsidRDefault="000D7D79" w:rsidP="00CB7550">
            <w:pPr>
              <w:spacing w:line="240" w:lineRule="auto"/>
              <w:rPr>
                <w:rFonts w:asciiTheme="minorHAnsi" w:hAnsiTheme="minorHAnsi" w:cstheme="minorHAnsi"/>
                <w:b/>
                <w:szCs w:val="22"/>
              </w:rPr>
            </w:pPr>
            <w:r w:rsidRPr="00CB7550">
              <w:rPr>
                <w:rFonts w:asciiTheme="minorHAnsi" w:hAnsiTheme="minorHAnsi" w:cstheme="minorHAnsi"/>
                <w:b/>
                <w:szCs w:val="22"/>
              </w:rPr>
              <w:t>(</w:t>
            </w:r>
            <w:r w:rsidR="000B4276" w:rsidRPr="00CB7550">
              <w:rPr>
                <w:rFonts w:asciiTheme="minorHAnsi" w:hAnsiTheme="minorHAnsi" w:cstheme="minorHAnsi"/>
                <w:b/>
                <w:szCs w:val="22"/>
              </w:rPr>
              <w:t>X)</w:t>
            </w:r>
            <w:r w:rsidR="00B119C5" w:rsidRPr="00CB7550">
              <w:rPr>
                <w:rFonts w:asciiTheme="minorHAnsi" w:hAnsiTheme="minorHAnsi" w:cstheme="minorHAnsi"/>
                <w:b/>
                <w:szCs w:val="22"/>
              </w:rPr>
              <w:t xml:space="preserve"> P&amp;D em Empresas Investidoras</w:t>
            </w:r>
          </w:p>
        </w:tc>
      </w:tr>
      <w:tr w:rsidR="00B119C5" w:rsidRPr="00CB7550" w14:paraId="4DE1B0DE" w14:textId="77777777" w:rsidTr="0008193A">
        <w:trPr>
          <w:cantSplit/>
          <w:trHeight w:val="205"/>
        </w:trPr>
        <w:tc>
          <w:tcPr>
            <w:tcW w:w="4040" w:type="dxa"/>
            <w:vMerge/>
            <w:tcBorders>
              <w:left w:val="single" w:sz="6" w:space="0" w:color="auto"/>
              <w:right w:val="single" w:sz="6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65AF202A" w14:textId="77777777" w:rsidR="00B119C5" w:rsidRPr="00CB7550" w:rsidRDefault="00B119C5" w:rsidP="00CB7550">
            <w:pPr>
              <w:spacing w:line="240" w:lineRule="auto"/>
              <w:rPr>
                <w:rFonts w:asciiTheme="minorHAnsi" w:hAnsiTheme="minorHAnsi" w:cstheme="minorHAnsi"/>
                <w:b/>
                <w:szCs w:val="22"/>
              </w:rPr>
            </w:pPr>
          </w:p>
        </w:tc>
        <w:tc>
          <w:tcPr>
            <w:tcW w:w="514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A71E16C" w14:textId="09E60F68" w:rsidR="00B119C5" w:rsidRPr="00CB7550" w:rsidRDefault="000D7D79" w:rsidP="00CB7550">
            <w:pPr>
              <w:spacing w:line="240" w:lineRule="auto"/>
              <w:rPr>
                <w:rFonts w:asciiTheme="minorHAnsi" w:hAnsiTheme="minorHAnsi" w:cstheme="minorHAnsi"/>
                <w:szCs w:val="22"/>
              </w:rPr>
            </w:pPr>
            <w:proofErr w:type="gramStart"/>
            <w:r w:rsidRPr="00CB7550">
              <w:rPr>
                <w:rFonts w:asciiTheme="minorHAnsi" w:hAnsiTheme="minorHAnsi" w:cstheme="minorHAnsi"/>
                <w:szCs w:val="22"/>
              </w:rPr>
              <w:t>( )</w:t>
            </w:r>
            <w:proofErr w:type="gramEnd"/>
            <w:r w:rsidR="00B119C5" w:rsidRPr="00CB7550">
              <w:rPr>
                <w:rFonts w:asciiTheme="minorHAnsi" w:hAnsiTheme="minorHAnsi" w:cstheme="minorHAnsi"/>
                <w:szCs w:val="22"/>
              </w:rPr>
              <w:t xml:space="preserve"> Desenvolvimento de Novos Negócios</w:t>
            </w:r>
          </w:p>
        </w:tc>
      </w:tr>
      <w:tr w:rsidR="00B119C5" w:rsidRPr="00CB7550" w14:paraId="33BD6464" w14:textId="77777777" w:rsidTr="0008193A">
        <w:trPr>
          <w:cantSplit/>
          <w:trHeight w:val="205"/>
        </w:trPr>
        <w:tc>
          <w:tcPr>
            <w:tcW w:w="4040" w:type="dxa"/>
            <w:vMerge/>
            <w:tcBorders>
              <w:left w:val="single" w:sz="6" w:space="0" w:color="auto"/>
              <w:right w:val="single" w:sz="6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4C6A93C9" w14:textId="77777777" w:rsidR="00B119C5" w:rsidRPr="00CB7550" w:rsidRDefault="00B119C5" w:rsidP="00CB7550">
            <w:pPr>
              <w:spacing w:line="240" w:lineRule="auto"/>
              <w:rPr>
                <w:rFonts w:asciiTheme="minorHAnsi" w:hAnsiTheme="minorHAnsi" w:cstheme="minorHAnsi"/>
                <w:b/>
                <w:szCs w:val="22"/>
              </w:rPr>
            </w:pPr>
          </w:p>
        </w:tc>
        <w:tc>
          <w:tcPr>
            <w:tcW w:w="51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B45213" w14:textId="79EA5EFC" w:rsidR="00B119C5" w:rsidRPr="00CB7550" w:rsidRDefault="000D7D79" w:rsidP="00CB7550">
            <w:pPr>
              <w:spacing w:line="240" w:lineRule="auto"/>
              <w:rPr>
                <w:rFonts w:asciiTheme="minorHAnsi" w:hAnsiTheme="minorHAnsi" w:cstheme="minorHAnsi"/>
                <w:b/>
                <w:szCs w:val="22"/>
              </w:rPr>
            </w:pPr>
            <w:proofErr w:type="gramStart"/>
            <w:r w:rsidRPr="00CB7550">
              <w:rPr>
                <w:rFonts w:asciiTheme="minorHAnsi" w:hAnsiTheme="minorHAnsi" w:cstheme="minorHAnsi"/>
                <w:szCs w:val="22"/>
              </w:rPr>
              <w:t>( )</w:t>
            </w:r>
            <w:proofErr w:type="gramEnd"/>
            <w:r w:rsidR="00B119C5" w:rsidRPr="00CB7550">
              <w:rPr>
                <w:rFonts w:asciiTheme="minorHAnsi" w:hAnsiTheme="minorHAnsi" w:cstheme="minorHAnsi"/>
                <w:szCs w:val="22"/>
              </w:rPr>
              <w:t xml:space="preserve"> Desenvolvimento do Ecossistema</w:t>
            </w:r>
          </w:p>
        </w:tc>
      </w:tr>
      <w:tr w:rsidR="00897400" w:rsidRPr="00CB7550" w14:paraId="69FCC5CE" w14:textId="77777777" w:rsidTr="0008193A">
        <w:trPr>
          <w:cantSplit/>
          <w:trHeight w:val="205"/>
        </w:trPr>
        <w:tc>
          <w:tcPr>
            <w:tcW w:w="4040" w:type="dxa"/>
            <w:vMerge w:val="restart"/>
            <w:tcBorders>
              <w:left w:val="single" w:sz="6" w:space="0" w:color="auto"/>
              <w:right w:val="single" w:sz="6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56EC1FBD" w14:textId="6B2B7313" w:rsidR="00897400" w:rsidRPr="00CB7550" w:rsidRDefault="00897400" w:rsidP="00CB7550">
            <w:pPr>
              <w:spacing w:line="240" w:lineRule="auto"/>
              <w:rPr>
                <w:rFonts w:asciiTheme="minorHAnsi" w:hAnsiTheme="minorHAnsi" w:cstheme="minorHAnsi"/>
                <w:b/>
                <w:szCs w:val="22"/>
              </w:rPr>
            </w:pPr>
            <w:r w:rsidRPr="00CB7550">
              <w:rPr>
                <w:rFonts w:asciiTheme="minorHAnsi" w:hAnsiTheme="minorHAnsi" w:cstheme="minorHAnsi"/>
                <w:b/>
                <w:szCs w:val="22"/>
              </w:rPr>
              <w:t>Tema do Projeto</w:t>
            </w:r>
            <w:r w:rsidR="00717A70" w:rsidRPr="00CB7550">
              <w:rPr>
                <w:rFonts w:asciiTheme="minorHAnsi" w:hAnsiTheme="minorHAnsi" w:cstheme="minorHAnsi"/>
                <w:b/>
                <w:szCs w:val="22"/>
              </w:rPr>
              <w:t>:</w:t>
            </w:r>
          </w:p>
          <w:p w14:paraId="36E275F5" w14:textId="7CEA8F3E" w:rsidR="00897400" w:rsidRPr="00CB7550" w:rsidRDefault="00402494" w:rsidP="00CB7550">
            <w:pPr>
              <w:spacing w:line="240" w:lineRule="auto"/>
              <w:rPr>
                <w:rFonts w:asciiTheme="minorHAnsi" w:hAnsiTheme="minorHAnsi" w:cstheme="minorHAnsi"/>
                <w:szCs w:val="22"/>
              </w:rPr>
            </w:pPr>
            <w:r w:rsidRPr="00CB7550">
              <w:rPr>
                <w:rFonts w:asciiTheme="minorHAnsi" w:hAnsiTheme="minorHAnsi" w:cstheme="minorHAnsi"/>
                <w:szCs w:val="22"/>
              </w:rPr>
              <w:t>(Projetos de P&amp;D em Empresas Investidoras)</w:t>
            </w:r>
          </w:p>
        </w:tc>
        <w:tc>
          <w:tcPr>
            <w:tcW w:w="51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D40CD3" w14:textId="691B6F4E" w:rsidR="00897400" w:rsidRPr="00CB7550" w:rsidRDefault="000D7D79" w:rsidP="00CB7550">
            <w:pPr>
              <w:spacing w:line="240" w:lineRule="auto"/>
              <w:rPr>
                <w:rFonts w:asciiTheme="minorHAnsi" w:hAnsiTheme="minorHAnsi" w:cstheme="minorHAnsi"/>
                <w:b/>
                <w:szCs w:val="22"/>
              </w:rPr>
            </w:pPr>
            <w:proofErr w:type="gramStart"/>
            <w:r w:rsidRPr="00CB7550">
              <w:rPr>
                <w:rFonts w:asciiTheme="minorHAnsi" w:hAnsiTheme="minorHAnsi" w:cstheme="minorHAnsi"/>
                <w:szCs w:val="22"/>
              </w:rPr>
              <w:t>( )</w:t>
            </w:r>
            <w:proofErr w:type="gramEnd"/>
            <w:r w:rsidR="00897400" w:rsidRPr="00CB7550">
              <w:rPr>
                <w:rFonts w:asciiTheme="minorHAnsi" w:hAnsiTheme="minorHAnsi" w:cstheme="minorHAnsi"/>
                <w:szCs w:val="22"/>
              </w:rPr>
              <w:t xml:space="preserve"> Manufatura Enxuta</w:t>
            </w:r>
          </w:p>
        </w:tc>
      </w:tr>
      <w:tr w:rsidR="00897400" w:rsidRPr="00CB7550" w14:paraId="3F958BCB" w14:textId="77777777" w:rsidTr="0008193A">
        <w:trPr>
          <w:cantSplit/>
          <w:trHeight w:val="205"/>
        </w:trPr>
        <w:tc>
          <w:tcPr>
            <w:tcW w:w="4040" w:type="dxa"/>
            <w:vMerge/>
            <w:tcBorders>
              <w:left w:val="single" w:sz="6" w:space="0" w:color="auto"/>
              <w:right w:val="single" w:sz="6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43EB74A5" w14:textId="77777777" w:rsidR="00897400" w:rsidRPr="00CB7550" w:rsidRDefault="00897400" w:rsidP="00CB7550">
            <w:pPr>
              <w:spacing w:line="240" w:lineRule="auto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51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E6B409" w14:textId="7751D01C" w:rsidR="00897400" w:rsidRPr="00CB7550" w:rsidRDefault="000D7D79" w:rsidP="00CB7550">
            <w:pPr>
              <w:spacing w:line="240" w:lineRule="auto"/>
              <w:rPr>
                <w:rFonts w:asciiTheme="minorHAnsi" w:hAnsiTheme="minorHAnsi" w:cstheme="minorHAnsi"/>
                <w:b/>
                <w:bCs/>
                <w:szCs w:val="22"/>
              </w:rPr>
            </w:pPr>
            <w:r w:rsidRPr="00CB7550">
              <w:rPr>
                <w:rFonts w:asciiTheme="minorHAnsi" w:hAnsiTheme="minorHAnsi" w:cstheme="minorHAnsi"/>
                <w:b/>
                <w:bCs/>
                <w:szCs w:val="22"/>
              </w:rPr>
              <w:t>(</w:t>
            </w:r>
            <w:r w:rsidR="00CB7550" w:rsidRPr="00CB7550">
              <w:rPr>
                <w:rFonts w:asciiTheme="minorHAnsi" w:hAnsiTheme="minorHAnsi" w:cstheme="minorHAnsi"/>
                <w:b/>
                <w:bCs/>
                <w:szCs w:val="22"/>
              </w:rPr>
              <w:t>X</w:t>
            </w:r>
            <w:r w:rsidRPr="00CB7550">
              <w:rPr>
                <w:rFonts w:asciiTheme="minorHAnsi" w:hAnsiTheme="minorHAnsi" w:cstheme="minorHAnsi"/>
                <w:b/>
                <w:bCs/>
                <w:szCs w:val="22"/>
              </w:rPr>
              <w:t>)</w:t>
            </w:r>
            <w:r w:rsidR="00897400" w:rsidRPr="00CB7550">
              <w:rPr>
                <w:rFonts w:asciiTheme="minorHAnsi" w:hAnsiTheme="minorHAnsi" w:cstheme="minorHAnsi"/>
                <w:b/>
                <w:bCs/>
                <w:szCs w:val="22"/>
              </w:rPr>
              <w:t xml:space="preserve"> Integração e Desenvolvimento de Sistemas Cyber-Físicos</w:t>
            </w:r>
          </w:p>
        </w:tc>
      </w:tr>
      <w:tr w:rsidR="00897400" w:rsidRPr="00CB7550" w14:paraId="328AD2ED" w14:textId="77777777" w:rsidTr="0008193A">
        <w:trPr>
          <w:cantSplit/>
          <w:trHeight w:val="205"/>
        </w:trPr>
        <w:tc>
          <w:tcPr>
            <w:tcW w:w="4040" w:type="dxa"/>
            <w:vMerge/>
            <w:tcBorders>
              <w:left w:val="single" w:sz="6" w:space="0" w:color="auto"/>
              <w:right w:val="single" w:sz="6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5C37C087" w14:textId="77777777" w:rsidR="00897400" w:rsidRPr="00CB7550" w:rsidRDefault="00897400" w:rsidP="00CB7550">
            <w:pPr>
              <w:spacing w:line="240" w:lineRule="auto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51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1E1E7E9" w14:textId="293EDB95" w:rsidR="00897400" w:rsidRPr="00CB7550" w:rsidRDefault="000D7D79" w:rsidP="00CB7550">
            <w:pPr>
              <w:spacing w:line="240" w:lineRule="auto"/>
              <w:rPr>
                <w:rFonts w:asciiTheme="minorHAnsi" w:hAnsiTheme="minorHAnsi" w:cstheme="minorHAnsi"/>
                <w:b/>
                <w:szCs w:val="22"/>
              </w:rPr>
            </w:pPr>
            <w:proofErr w:type="gramStart"/>
            <w:r w:rsidRPr="00CB7550">
              <w:rPr>
                <w:rFonts w:asciiTheme="minorHAnsi" w:hAnsiTheme="minorHAnsi" w:cstheme="minorHAnsi"/>
                <w:szCs w:val="22"/>
              </w:rPr>
              <w:t>( )</w:t>
            </w:r>
            <w:proofErr w:type="gramEnd"/>
            <w:r w:rsidR="00897400" w:rsidRPr="00CB7550">
              <w:rPr>
                <w:rFonts w:asciiTheme="minorHAnsi" w:hAnsiTheme="minorHAnsi" w:cstheme="minorHAnsi"/>
                <w:szCs w:val="22"/>
              </w:rPr>
              <w:t xml:space="preserve"> Test </w:t>
            </w:r>
            <w:proofErr w:type="spellStart"/>
            <w:r w:rsidR="00897400" w:rsidRPr="00CB7550">
              <w:rPr>
                <w:rFonts w:asciiTheme="minorHAnsi" w:hAnsiTheme="minorHAnsi" w:cstheme="minorHAnsi"/>
                <w:szCs w:val="22"/>
              </w:rPr>
              <w:t>Beds</w:t>
            </w:r>
            <w:proofErr w:type="spellEnd"/>
            <w:r w:rsidR="00897400" w:rsidRPr="00CB7550">
              <w:rPr>
                <w:rFonts w:asciiTheme="minorHAnsi" w:hAnsiTheme="minorHAnsi" w:cstheme="minorHAnsi"/>
                <w:szCs w:val="22"/>
              </w:rPr>
              <w:t xml:space="preserve"> e Fábricas do Futuro</w:t>
            </w:r>
          </w:p>
        </w:tc>
      </w:tr>
      <w:tr w:rsidR="00897400" w:rsidRPr="00CB7550" w14:paraId="07D9308E" w14:textId="77777777" w:rsidTr="0008193A">
        <w:trPr>
          <w:cantSplit/>
          <w:trHeight w:val="205"/>
        </w:trPr>
        <w:tc>
          <w:tcPr>
            <w:tcW w:w="4040" w:type="dxa"/>
            <w:vMerge/>
            <w:tcBorders>
              <w:left w:val="single" w:sz="6" w:space="0" w:color="auto"/>
              <w:right w:val="single" w:sz="6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372FB8EE" w14:textId="77777777" w:rsidR="00897400" w:rsidRPr="00CB7550" w:rsidRDefault="00897400" w:rsidP="00CB7550">
            <w:pPr>
              <w:spacing w:line="240" w:lineRule="auto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51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D66478" w14:textId="5C8B4077" w:rsidR="00897400" w:rsidRPr="00CB7550" w:rsidRDefault="000D7D79" w:rsidP="00CB7550">
            <w:pPr>
              <w:spacing w:line="240" w:lineRule="auto"/>
              <w:rPr>
                <w:rFonts w:asciiTheme="minorHAnsi" w:hAnsiTheme="minorHAnsi" w:cstheme="minorHAnsi"/>
                <w:b/>
                <w:szCs w:val="22"/>
              </w:rPr>
            </w:pPr>
            <w:proofErr w:type="gramStart"/>
            <w:r w:rsidRPr="00CB7550">
              <w:rPr>
                <w:rFonts w:asciiTheme="minorHAnsi" w:hAnsiTheme="minorHAnsi" w:cstheme="minorHAnsi"/>
                <w:szCs w:val="22"/>
              </w:rPr>
              <w:t>( )</w:t>
            </w:r>
            <w:proofErr w:type="gramEnd"/>
            <w:r w:rsidR="00897400" w:rsidRPr="00CB7550">
              <w:rPr>
                <w:rFonts w:asciiTheme="minorHAnsi" w:hAnsiTheme="minorHAnsi" w:cstheme="minorHAnsi"/>
                <w:szCs w:val="22"/>
              </w:rPr>
              <w:t xml:space="preserve"> Robotização e Automação de Processos</w:t>
            </w:r>
          </w:p>
        </w:tc>
      </w:tr>
      <w:tr w:rsidR="00897400" w:rsidRPr="00CB7550" w14:paraId="5239A8E1" w14:textId="77777777" w:rsidTr="0008193A">
        <w:trPr>
          <w:cantSplit/>
          <w:trHeight w:val="205"/>
        </w:trPr>
        <w:tc>
          <w:tcPr>
            <w:tcW w:w="4040" w:type="dxa"/>
            <w:vMerge/>
            <w:tcBorders>
              <w:left w:val="single" w:sz="6" w:space="0" w:color="auto"/>
              <w:right w:val="single" w:sz="6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39988608" w14:textId="77777777" w:rsidR="00897400" w:rsidRPr="00CB7550" w:rsidRDefault="00897400" w:rsidP="00CB7550">
            <w:pPr>
              <w:spacing w:line="240" w:lineRule="auto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51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5AB760" w14:textId="1C073AEC" w:rsidR="00897400" w:rsidRPr="00CB7550" w:rsidRDefault="00897400" w:rsidP="00CB7550">
            <w:pPr>
              <w:spacing w:line="240" w:lineRule="auto"/>
              <w:rPr>
                <w:rFonts w:asciiTheme="minorHAnsi" w:hAnsiTheme="minorHAnsi" w:cstheme="minorHAnsi"/>
                <w:b/>
                <w:szCs w:val="22"/>
              </w:rPr>
            </w:pPr>
            <w:r w:rsidRPr="00CB7550">
              <w:rPr>
                <w:rFonts w:asciiTheme="minorHAnsi" w:hAnsiTheme="minorHAnsi" w:cstheme="minorHAnsi"/>
                <w:b/>
                <w:szCs w:val="22"/>
              </w:rPr>
              <w:t>(</w:t>
            </w:r>
            <w:r w:rsidR="000B4276" w:rsidRPr="00CB7550">
              <w:rPr>
                <w:rFonts w:asciiTheme="minorHAnsi" w:hAnsiTheme="minorHAnsi" w:cstheme="minorHAnsi"/>
                <w:b/>
                <w:szCs w:val="22"/>
              </w:rPr>
              <w:t>X)</w:t>
            </w:r>
            <w:r w:rsidRPr="00CB7550">
              <w:rPr>
                <w:rFonts w:asciiTheme="minorHAnsi" w:hAnsiTheme="minorHAnsi" w:cstheme="minorHAnsi"/>
                <w:b/>
                <w:szCs w:val="22"/>
              </w:rPr>
              <w:t xml:space="preserve"> Desenvolvimento de Sistemas Inteligentes</w:t>
            </w:r>
          </w:p>
        </w:tc>
      </w:tr>
      <w:tr w:rsidR="00897400" w:rsidRPr="00CB7550" w14:paraId="35FFAE06" w14:textId="77777777" w:rsidTr="0008193A">
        <w:trPr>
          <w:cantSplit/>
          <w:trHeight w:val="205"/>
        </w:trPr>
        <w:tc>
          <w:tcPr>
            <w:tcW w:w="4040" w:type="dxa"/>
            <w:vMerge/>
            <w:tcBorders>
              <w:left w:val="single" w:sz="6" w:space="0" w:color="auto"/>
              <w:right w:val="single" w:sz="6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7BA3C206" w14:textId="77777777" w:rsidR="00897400" w:rsidRPr="00CB7550" w:rsidRDefault="00897400" w:rsidP="00CB7550">
            <w:pPr>
              <w:spacing w:line="240" w:lineRule="auto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51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57590A" w14:textId="63567655" w:rsidR="00897400" w:rsidRPr="00CB7550" w:rsidRDefault="000D7D79" w:rsidP="00CB7550">
            <w:pPr>
              <w:spacing w:line="240" w:lineRule="auto"/>
              <w:rPr>
                <w:rFonts w:asciiTheme="minorHAnsi" w:hAnsiTheme="minorHAnsi" w:cstheme="minorHAnsi"/>
                <w:b/>
                <w:szCs w:val="22"/>
              </w:rPr>
            </w:pPr>
            <w:proofErr w:type="gramStart"/>
            <w:r w:rsidRPr="00CB7550">
              <w:rPr>
                <w:rFonts w:asciiTheme="minorHAnsi" w:hAnsiTheme="minorHAnsi" w:cstheme="minorHAnsi"/>
                <w:szCs w:val="22"/>
              </w:rPr>
              <w:t>( )</w:t>
            </w:r>
            <w:proofErr w:type="gramEnd"/>
            <w:r w:rsidR="00897400" w:rsidRPr="00CB7550">
              <w:rPr>
                <w:rFonts w:asciiTheme="minorHAnsi" w:hAnsiTheme="minorHAnsi" w:cstheme="minorHAnsi"/>
                <w:szCs w:val="22"/>
              </w:rPr>
              <w:t xml:space="preserve"> Desenvolvimento de Recursos Humanos</w:t>
            </w:r>
          </w:p>
        </w:tc>
      </w:tr>
      <w:tr w:rsidR="00897400" w:rsidRPr="00CB7550" w14:paraId="6C1F1FF5" w14:textId="77777777" w:rsidTr="0008193A">
        <w:trPr>
          <w:cantSplit/>
          <w:trHeight w:val="205"/>
        </w:trPr>
        <w:tc>
          <w:tcPr>
            <w:tcW w:w="4040" w:type="dxa"/>
            <w:vMerge w:val="restart"/>
            <w:tcBorders>
              <w:left w:val="single" w:sz="6" w:space="0" w:color="auto"/>
              <w:right w:val="single" w:sz="6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1595F4F0" w14:textId="07920E85" w:rsidR="00897400" w:rsidRPr="00CB7550" w:rsidRDefault="00897400" w:rsidP="00CB7550">
            <w:pPr>
              <w:spacing w:line="240" w:lineRule="auto"/>
              <w:rPr>
                <w:rFonts w:asciiTheme="minorHAnsi" w:hAnsiTheme="minorHAnsi" w:cstheme="minorHAnsi"/>
                <w:b/>
                <w:szCs w:val="22"/>
              </w:rPr>
            </w:pPr>
            <w:r w:rsidRPr="00CB7550">
              <w:rPr>
                <w:rFonts w:asciiTheme="minorHAnsi" w:hAnsiTheme="minorHAnsi" w:cstheme="minorHAnsi"/>
                <w:b/>
                <w:szCs w:val="22"/>
              </w:rPr>
              <w:t>Caracterização da Atividade de P</w:t>
            </w:r>
            <w:r w:rsidR="0040206C" w:rsidRPr="00CB7550">
              <w:rPr>
                <w:rFonts w:asciiTheme="minorHAnsi" w:hAnsiTheme="minorHAnsi" w:cstheme="minorHAnsi"/>
                <w:b/>
                <w:szCs w:val="22"/>
              </w:rPr>
              <w:t>D&amp;I</w:t>
            </w:r>
            <w:r w:rsidR="00717A70" w:rsidRPr="00CB7550">
              <w:rPr>
                <w:rFonts w:asciiTheme="minorHAnsi" w:hAnsiTheme="minorHAnsi" w:cstheme="minorHAnsi"/>
                <w:b/>
                <w:szCs w:val="22"/>
              </w:rPr>
              <w:t>:</w:t>
            </w:r>
          </w:p>
          <w:p w14:paraId="5E060BE2" w14:textId="1DAA292A" w:rsidR="00897400" w:rsidRPr="00CB7550" w:rsidRDefault="00897400" w:rsidP="00CB7550">
            <w:pPr>
              <w:spacing w:line="240" w:lineRule="auto"/>
              <w:rPr>
                <w:rFonts w:asciiTheme="minorHAnsi" w:hAnsiTheme="minorHAnsi" w:cstheme="minorHAnsi"/>
                <w:szCs w:val="22"/>
              </w:rPr>
            </w:pPr>
            <w:r w:rsidRPr="00CB7550">
              <w:rPr>
                <w:rFonts w:asciiTheme="minorHAnsi" w:hAnsiTheme="minorHAnsi" w:cstheme="minorHAnsi"/>
                <w:szCs w:val="22"/>
              </w:rPr>
              <w:t xml:space="preserve">(Resolução </w:t>
            </w:r>
            <w:r w:rsidR="00530379" w:rsidRPr="00CB7550">
              <w:rPr>
                <w:rFonts w:asciiTheme="minorHAnsi" w:hAnsiTheme="minorHAnsi" w:cstheme="minorHAnsi"/>
                <w:szCs w:val="22"/>
              </w:rPr>
              <w:t>nº 40-</w:t>
            </w:r>
            <w:r w:rsidRPr="00CB7550">
              <w:rPr>
                <w:rFonts w:asciiTheme="minorHAnsi" w:hAnsiTheme="minorHAnsi" w:cstheme="minorHAnsi"/>
                <w:szCs w:val="22"/>
              </w:rPr>
              <w:t>CAS</w:t>
            </w:r>
            <w:r w:rsidR="00530379" w:rsidRPr="00CB7550">
              <w:rPr>
                <w:rFonts w:asciiTheme="minorHAnsi" w:hAnsiTheme="minorHAnsi" w:cstheme="minorHAnsi"/>
                <w:szCs w:val="22"/>
              </w:rPr>
              <w:t xml:space="preserve"> de 10 de </w:t>
            </w:r>
            <w:r w:rsidR="000D7D79" w:rsidRPr="00CB7550">
              <w:rPr>
                <w:rFonts w:asciiTheme="minorHAnsi" w:hAnsiTheme="minorHAnsi" w:cstheme="minorHAnsi"/>
                <w:szCs w:val="22"/>
              </w:rPr>
              <w:t>maio</w:t>
            </w:r>
            <w:r w:rsidR="00530379" w:rsidRPr="00CB7550">
              <w:rPr>
                <w:rFonts w:asciiTheme="minorHAnsi" w:hAnsiTheme="minorHAnsi" w:cstheme="minorHAnsi"/>
                <w:szCs w:val="22"/>
              </w:rPr>
              <w:t xml:space="preserve"> de 20</w:t>
            </w:r>
            <w:r w:rsidRPr="00CB7550">
              <w:rPr>
                <w:rFonts w:asciiTheme="minorHAnsi" w:hAnsiTheme="minorHAnsi" w:cstheme="minorHAnsi"/>
                <w:szCs w:val="22"/>
              </w:rPr>
              <w:t>18)</w:t>
            </w:r>
          </w:p>
        </w:tc>
        <w:tc>
          <w:tcPr>
            <w:tcW w:w="51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02D12B" w14:textId="076B6C13" w:rsidR="00897400" w:rsidRPr="00CB7550" w:rsidRDefault="000D7D79" w:rsidP="00CB7550">
            <w:pPr>
              <w:spacing w:line="240" w:lineRule="auto"/>
              <w:rPr>
                <w:rFonts w:asciiTheme="minorHAnsi" w:hAnsiTheme="minorHAnsi" w:cstheme="minorHAnsi"/>
                <w:b/>
                <w:szCs w:val="22"/>
              </w:rPr>
            </w:pPr>
            <w:proofErr w:type="gramStart"/>
            <w:r w:rsidRPr="00CB7550">
              <w:rPr>
                <w:rFonts w:asciiTheme="minorHAnsi" w:hAnsiTheme="minorHAnsi" w:cstheme="minorHAnsi"/>
                <w:szCs w:val="22"/>
              </w:rPr>
              <w:t>( )</w:t>
            </w:r>
            <w:proofErr w:type="gramEnd"/>
            <w:r w:rsidR="00530379" w:rsidRPr="00CB7550">
              <w:rPr>
                <w:rFonts w:asciiTheme="minorHAnsi" w:hAnsiTheme="minorHAnsi" w:cstheme="minorHAnsi"/>
                <w:szCs w:val="22"/>
              </w:rPr>
              <w:t xml:space="preserve"> Trabalho </w:t>
            </w:r>
            <w:r w:rsidRPr="00CB7550">
              <w:rPr>
                <w:rFonts w:asciiTheme="minorHAnsi" w:hAnsiTheme="minorHAnsi" w:cstheme="minorHAnsi"/>
                <w:szCs w:val="22"/>
              </w:rPr>
              <w:t>Teórico</w:t>
            </w:r>
            <w:r w:rsidR="00530379" w:rsidRPr="00CB7550">
              <w:rPr>
                <w:rFonts w:asciiTheme="minorHAnsi" w:hAnsiTheme="minorHAnsi" w:cstheme="minorHAnsi"/>
                <w:szCs w:val="22"/>
              </w:rPr>
              <w:t xml:space="preserve"> ou Experimenta</w:t>
            </w:r>
            <w:r w:rsidR="0040206C" w:rsidRPr="00CB7550">
              <w:rPr>
                <w:rFonts w:asciiTheme="minorHAnsi" w:hAnsiTheme="minorHAnsi" w:cstheme="minorHAnsi"/>
                <w:szCs w:val="22"/>
              </w:rPr>
              <w:t>l</w:t>
            </w:r>
          </w:p>
        </w:tc>
      </w:tr>
      <w:tr w:rsidR="00897400" w:rsidRPr="00CB7550" w14:paraId="44528842" w14:textId="77777777" w:rsidTr="001D4822">
        <w:trPr>
          <w:cantSplit/>
          <w:trHeight w:val="205"/>
        </w:trPr>
        <w:tc>
          <w:tcPr>
            <w:tcW w:w="4040" w:type="dxa"/>
            <w:vMerge/>
            <w:tcBorders>
              <w:left w:val="single" w:sz="6" w:space="0" w:color="auto"/>
              <w:right w:val="single" w:sz="6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31AFF379" w14:textId="77777777" w:rsidR="00897400" w:rsidRPr="00CB7550" w:rsidRDefault="00897400" w:rsidP="00CB7550">
            <w:pPr>
              <w:spacing w:line="240" w:lineRule="auto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51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61C3CBA" w14:textId="32BD8DDA" w:rsidR="00897400" w:rsidRPr="00CB7550" w:rsidRDefault="000D7D79" w:rsidP="00CB7550">
            <w:pPr>
              <w:spacing w:line="240" w:lineRule="auto"/>
              <w:rPr>
                <w:rFonts w:asciiTheme="minorHAnsi" w:hAnsiTheme="minorHAnsi" w:cstheme="minorHAnsi"/>
                <w:b/>
                <w:szCs w:val="22"/>
              </w:rPr>
            </w:pPr>
            <w:r w:rsidRPr="00CB7550">
              <w:rPr>
                <w:rFonts w:asciiTheme="minorHAnsi" w:hAnsiTheme="minorHAnsi" w:cstheme="minorHAnsi"/>
                <w:b/>
                <w:szCs w:val="22"/>
              </w:rPr>
              <w:t>(</w:t>
            </w:r>
            <w:r w:rsidR="000B4276" w:rsidRPr="00CB7550">
              <w:rPr>
                <w:rFonts w:asciiTheme="minorHAnsi" w:hAnsiTheme="minorHAnsi" w:cstheme="minorHAnsi"/>
                <w:b/>
                <w:szCs w:val="22"/>
              </w:rPr>
              <w:t>X)</w:t>
            </w:r>
            <w:r w:rsidR="00897400" w:rsidRPr="00CB7550">
              <w:rPr>
                <w:rFonts w:asciiTheme="minorHAnsi" w:hAnsiTheme="minorHAnsi" w:cstheme="minorHAnsi"/>
                <w:b/>
                <w:szCs w:val="22"/>
              </w:rPr>
              <w:t xml:space="preserve"> Trabalho Sistemático.</w:t>
            </w:r>
          </w:p>
        </w:tc>
      </w:tr>
      <w:tr w:rsidR="00897400" w:rsidRPr="00CB7550" w14:paraId="4D4681A9" w14:textId="77777777" w:rsidTr="001D4822">
        <w:trPr>
          <w:cantSplit/>
          <w:trHeight w:val="205"/>
        </w:trPr>
        <w:tc>
          <w:tcPr>
            <w:tcW w:w="4040" w:type="dxa"/>
            <w:vMerge/>
            <w:tcBorders>
              <w:left w:val="single" w:sz="6" w:space="0" w:color="auto"/>
              <w:right w:val="single" w:sz="6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02E2C65C" w14:textId="77777777" w:rsidR="00897400" w:rsidRPr="00CB7550" w:rsidRDefault="00897400" w:rsidP="00CB7550">
            <w:pPr>
              <w:spacing w:line="240" w:lineRule="auto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51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E07071" w14:textId="44327403" w:rsidR="00897400" w:rsidRPr="00CB7550" w:rsidRDefault="000D7D79" w:rsidP="00CB7550">
            <w:pPr>
              <w:spacing w:line="240" w:lineRule="auto"/>
              <w:rPr>
                <w:rFonts w:asciiTheme="minorHAnsi" w:hAnsiTheme="minorHAnsi" w:cstheme="minorHAnsi"/>
                <w:b/>
                <w:szCs w:val="22"/>
              </w:rPr>
            </w:pPr>
            <w:proofErr w:type="gramStart"/>
            <w:r w:rsidRPr="00CB7550">
              <w:rPr>
                <w:rFonts w:asciiTheme="minorHAnsi" w:hAnsiTheme="minorHAnsi" w:cstheme="minorHAnsi"/>
                <w:szCs w:val="22"/>
              </w:rPr>
              <w:t>( )</w:t>
            </w:r>
            <w:proofErr w:type="gramEnd"/>
            <w:r w:rsidR="00897400" w:rsidRPr="00CB7550">
              <w:rPr>
                <w:rFonts w:asciiTheme="minorHAnsi" w:hAnsiTheme="minorHAnsi" w:cstheme="minorHAnsi"/>
                <w:szCs w:val="22"/>
              </w:rPr>
              <w:t xml:space="preserve"> Formação ou Capacitação Profissional</w:t>
            </w:r>
          </w:p>
        </w:tc>
      </w:tr>
      <w:tr w:rsidR="00897400" w:rsidRPr="00CB7550" w14:paraId="40F82A7E" w14:textId="77777777" w:rsidTr="001D4822">
        <w:trPr>
          <w:cantSplit/>
          <w:trHeight w:val="205"/>
        </w:trPr>
        <w:tc>
          <w:tcPr>
            <w:tcW w:w="4040" w:type="dxa"/>
            <w:vMerge/>
            <w:tcBorders>
              <w:left w:val="single" w:sz="6" w:space="0" w:color="auto"/>
              <w:right w:val="single" w:sz="6" w:space="0" w:color="auto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7B3D5C35" w14:textId="77777777" w:rsidR="00897400" w:rsidRPr="00CB7550" w:rsidRDefault="00897400" w:rsidP="00CB7550">
            <w:pPr>
              <w:spacing w:line="240" w:lineRule="auto"/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51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C075942" w14:textId="41B05390" w:rsidR="00897400" w:rsidRPr="00CB7550" w:rsidRDefault="000D7D79" w:rsidP="00CB7550">
            <w:pPr>
              <w:spacing w:line="240" w:lineRule="auto"/>
              <w:rPr>
                <w:rFonts w:asciiTheme="minorHAnsi" w:hAnsiTheme="minorHAnsi" w:cstheme="minorHAnsi"/>
                <w:b/>
                <w:szCs w:val="22"/>
              </w:rPr>
            </w:pPr>
            <w:proofErr w:type="gramStart"/>
            <w:r w:rsidRPr="00CB7550">
              <w:rPr>
                <w:rFonts w:asciiTheme="minorHAnsi" w:hAnsiTheme="minorHAnsi" w:cstheme="minorHAnsi"/>
                <w:szCs w:val="22"/>
              </w:rPr>
              <w:t>( )</w:t>
            </w:r>
            <w:proofErr w:type="gramEnd"/>
            <w:r w:rsidR="00897400" w:rsidRPr="00CB7550">
              <w:rPr>
                <w:rFonts w:asciiTheme="minorHAnsi" w:hAnsiTheme="minorHAnsi" w:cstheme="minorHAnsi"/>
                <w:szCs w:val="22"/>
              </w:rPr>
              <w:t xml:space="preserve"> Serviço </w:t>
            </w:r>
            <w:r w:rsidRPr="00CB7550">
              <w:rPr>
                <w:rFonts w:asciiTheme="minorHAnsi" w:hAnsiTheme="minorHAnsi" w:cstheme="minorHAnsi"/>
                <w:szCs w:val="22"/>
              </w:rPr>
              <w:t>Cientifico</w:t>
            </w:r>
            <w:r w:rsidR="00897400" w:rsidRPr="00CB7550">
              <w:rPr>
                <w:rFonts w:asciiTheme="minorHAnsi" w:hAnsiTheme="minorHAnsi" w:cstheme="minorHAnsi"/>
                <w:szCs w:val="22"/>
              </w:rPr>
              <w:t xml:space="preserve"> Tecnológico. </w:t>
            </w:r>
          </w:p>
        </w:tc>
      </w:tr>
    </w:tbl>
    <w:p w14:paraId="76C862CC" w14:textId="77B5EB37" w:rsidR="0040206C" w:rsidRDefault="0040206C" w:rsidP="00F61AD1">
      <w:pPr>
        <w:spacing w:after="160" w:line="240" w:lineRule="auto"/>
        <w:jc w:val="left"/>
        <w:rPr>
          <w:rFonts w:asciiTheme="minorHAnsi" w:hAnsiTheme="minorHAnsi" w:cstheme="minorHAnsi"/>
          <w:b/>
          <w:szCs w:val="22"/>
        </w:rPr>
      </w:pPr>
      <w:r>
        <w:rPr>
          <w:rFonts w:asciiTheme="minorHAnsi" w:hAnsiTheme="minorHAnsi" w:cstheme="minorHAnsi"/>
          <w:szCs w:val="22"/>
        </w:rPr>
        <w:br w:type="page"/>
      </w:r>
    </w:p>
    <w:p w14:paraId="62BB8BE9" w14:textId="4AC8072F" w:rsidR="00FE7624" w:rsidRDefault="001D28CA" w:rsidP="00F61AD1">
      <w:pPr>
        <w:pStyle w:val="Titulo1"/>
        <w:spacing w:line="240" w:lineRule="auto"/>
        <w:rPr>
          <w:rFonts w:asciiTheme="minorHAnsi" w:hAnsiTheme="minorHAnsi" w:cstheme="minorHAnsi"/>
          <w:szCs w:val="22"/>
        </w:rPr>
      </w:pPr>
      <w:bookmarkStart w:id="0" w:name="_Toc97728968"/>
      <w:r>
        <w:rPr>
          <w:rFonts w:asciiTheme="minorHAnsi" w:hAnsiTheme="minorHAnsi" w:cstheme="minorHAnsi"/>
          <w:szCs w:val="22"/>
        </w:rPr>
        <w:t>DESCRIÇÃO DO PROJETO PRIORITÁRIO</w:t>
      </w:r>
      <w:bookmarkEnd w:id="0"/>
    </w:p>
    <w:p w14:paraId="2B2F5EDD" w14:textId="0E789D1A" w:rsidR="00DE4B51" w:rsidRPr="001D4822" w:rsidRDefault="00473748" w:rsidP="00F61AD1">
      <w:pPr>
        <w:pStyle w:val="Titulo2"/>
        <w:spacing w:line="240" w:lineRule="auto"/>
      </w:pPr>
      <w:r>
        <w:t>Introdução</w:t>
      </w:r>
    </w:p>
    <w:p w14:paraId="4332F2B6" w14:textId="54C9A8CB" w:rsidR="002545B2" w:rsidRDefault="002545B2" w:rsidP="002545B2">
      <w:r>
        <w:t xml:space="preserve">Este documento apresenta o projeto para o desenvolvimento de uma aplicação mobile destinada a gerenciar e inserir funcionalidades nos robôs </w:t>
      </w:r>
      <w:proofErr w:type="spellStart"/>
      <w:r>
        <w:t>AMRs</w:t>
      </w:r>
      <w:proofErr w:type="spellEnd"/>
      <w:r>
        <w:t xml:space="preserve"> (</w:t>
      </w:r>
      <w:proofErr w:type="spellStart"/>
      <w:r>
        <w:t>Autonomous</w:t>
      </w:r>
      <w:proofErr w:type="spellEnd"/>
      <w:r>
        <w:t xml:space="preserve"> Mobile </w:t>
      </w:r>
      <w:proofErr w:type="spellStart"/>
      <w:r>
        <w:t>Robots</w:t>
      </w:r>
      <w:proofErr w:type="spellEnd"/>
      <w:r>
        <w:t>) OMRON LD 250 ou LD90. A aplicação visa otimizar a operação dos robôs, melhorar a eficiência logística, garantir a segurança dos colaboradores em uma linha de produção de eletrônicos, além de capturar e tratar dados operacionais para análise e tomada de decisão.</w:t>
      </w:r>
    </w:p>
    <w:p w14:paraId="334EA5B7" w14:textId="77777777" w:rsidR="00473748" w:rsidRPr="001D4822" w:rsidRDefault="00473748" w:rsidP="00473748">
      <w:pPr>
        <w:pStyle w:val="Titulo2"/>
        <w:spacing w:line="240" w:lineRule="auto"/>
      </w:pPr>
      <w:r>
        <w:t>Descrição Geral</w:t>
      </w:r>
    </w:p>
    <w:p w14:paraId="03820A47" w14:textId="7AF8E729" w:rsidR="002545B2" w:rsidRDefault="002545B2" w:rsidP="002545B2">
      <w:r>
        <w:t xml:space="preserve">O desenvolvimento da aplicação mobile incluirá funcionalidades para controle e monitoramento dos robôs </w:t>
      </w:r>
      <w:proofErr w:type="spellStart"/>
      <w:r>
        <w:t>AMRs</w:t>
      </w:r>
      <w:proofErr w:type="spellEnd"/>
      <w:r>
        <w:t>, integração com sistemas legados e uso de tecnologias emergentes para garantir flexibilidade, escalabilidade e segurança. A aplicação será compatível com Android e iOS, oferecendo uma interface intuitiva para os operadores. Além disso, a aplicação permitirá a captura e tratamento dos dados operacionais coletados pelos robôs.</w:t>
      </w:r>
    </w:p>
    <w:p w14:paraId="7FE30501" w14:textId="7B50FAB7" w:rsidR="00DE4B51" w:rsidRDefault="00DE4B51" w:rsidP="00F61AD1">
      <w:pPr>
        <w:pStyle w:val="Titulo2"/>
        <w:spacing w:line="240" w:lineRule="auto"/>
      </w:pPr>
      <w:bookmarkStart w:id="1" w:name="_Toc97728970"/>
      <w:r>
        <w:t>Escopo</w:t>
      </w:r>
      <w:bookmarkEnd w:id="1"/>
    </w:p>
    <w:p w14:paraId="344E43B7" w14:textId="749448A2" w:rsidR="00ED36E3" w:rsidRPr="006206A9" w:rsidRDefault="00945766" w:rsidP="00F61AD1">
      <w:pPr>
        <w:spacing w:line="240" w:lineRule="auto"/>
        <w:rPr>
          <w:iCs/>
          <w:lang w:eastAsia="zh-CN"/>
        </w:rPr>
      </w:pPr>
      <w:r>
        <w:rPr>
          <w:iCs/>
          <w:lang w:eastAsia="zh-CN"/>
        </w:rPr>
        <w:t>Uma breve proposta de escopo pa</w:t>
      </w:r>
      <w:r w:rsidR="00FA7D39">
        <w:rPr>
          <w:iCs/>
          <w:lang w:eastAsia="zh-CN"/>
        </w:rPr>
        <w:t>ra aplicação CPS com robô AMR</w:t>
      </w:r>
      <w:r w:rsidR="00DA03BF">
        <w:rPr>
          <w:rFonts w:cs="Calibri"/>
          <w:b/>
          <w:bCs/>
          <w:iCs/>
          <w:color w:val="000000"/>
          <w:szCs w:val="22"/>
          <w:shd w:val="clear" w:color="auto" w:fill="FFFFFF"/>
        </w:rPr>
        <w:t xml:space="preserve"> </w:t>
      </w:r>
      <w:r w:rsidRPr="00557C5C">
        <w:rPr>
          <w:iCs/>
          <w:lang w:eastAsia="zh-CN"/>
        </w:rPr>
        <w:t>pode-se considerar</w:t>
      </w:r>
      <w:r w:rsidR="00ED36E3" w:rsidRPr="006206A9">
        <w:rPr>
          <w:iCs/>
          <w:lang w:eastAsia="zh-CN"/>
        </w:rPr>
        <w:t>:</w:t>
      </w:r>
    </w:p>
    <w:p w14:paraId="39889B5F" w14:textId="77777777" w:rsidR="00ED36E3" w:rsidRPr="00ED36E3" w:rsidRDefault="00ED36E3" w:rsidP="00F61AD1">
      <w:pPr>
        <w:spacing w:line="240" w:lineRule="auto"/>
        <w:rPr>
          <w:i/>
          <w:lang w:eastAsia="zh-CN"/>
        </w:rPr>
      </w:pPr>
    </w:p>
    <w:p w14:paraId="7BB96B9C" w14:textId="38B09013" w:rsidR="00782226" w:rsidRPr="00782226" w:rsidRDefault="00782226" w:rsidP="009A5221">
      <w:pPr>
        <w:pStyle w:val="PargrafodaLista"/>
        <w:numPr>
          <w:ilvl w:val="0"/>
          <w:numId w:val="31"/>
        </w:numPr>
        <w:spacing w:line="240" w:lineRule="auto"/>
        <w:rPr>
          <w:iCs/>
          <w:lang w:eastAsia="zh-CN"/>
        </w:rPr>
      </w:pPr>
      <w:bookmarkStart w:id="2" w:name="_Hlk114571404"/>
      <w:bookmarkStart w:id="3" w:name="_Hlk114571355"/>
      <w:r w:rsidRPr="00782226">
        <w:rPr>
          <w:iCs/>
          <w:lang w:eastAsia="zh-CN"/>
        </w:rPr>
        <w:t>Usar tecnologias emergentes.</w:t>
      </w:r>
    </w:p>
    <w:bookmarkEnd w:id="2"/>
    <w:p w14:paraId="3E16AC50" w14:textId="6FE6C436" w:rsidR="009A5221" w:rsidRPr="00782226" w:rsidRDefault="0035056D" w:rsidP="009A5221">
      <w:pPr>
        <w:pStyle w:val="PargrafodaLista"/>
        <w:numPr>
          <w:ilvl w:val="0"/>
          <w:numId w:val="31"/>
        </w:numPr>
        <w:spacing w:line="240" w:lineRule="auto"/>
        <w:rPr>
          <w:iCs/>
          <w:lang w:eastAsia="zh-CN"/>
        </w:rPr>
      </w:pPr>
      <w:r>
        <w:rPr>
          <w:iCs/>
          <w:lang w:eastAsia="zh-CN"/>
        </w:rPr>
        <w:t xml:space="preserve">Usar os modelos OMRON LD 250 ou LD90, é mandatório um ou outro. </w:t>
      </w:r>
    </w:p>
    <w:p w14:paraId="1A042C7B" w14:textId="44F7BF5F" w:rsidR="009A5221" w:rsidRPr="00782226" w:rsidRDefault="0035056D" w:rsidP="00557C5C">
      <w:pPr>
        <w:pStyle w:val="PargrafodaLista"/>
        <w:numPr>
          <w:ilvl w:val="0"/>
          <w:numId w:val="31"/>
        </w:numPr>
        <w:spacing w:line="240" w:lineRule="auto"/>
        <w:rPr>
          <w:iCs/>
          <w:lang w:eastAsia="zh-CN"/>
        </w:rPr>
      </w:pPr>
      <w:r>
        <w:rPr>
          <w:iCs/>
          <w:lang w:eastAsia="zh-CN"/>
        </w:rPr>
        <w:t>Ser uma solução de PD&amp;I</w:t>
      </w:r>
      <w:r w:rsidR="00782226" w:rsidRPr="00782226">
        <w:rPr>
          <w:iCs/>
          <w:lang w:eastAsia="zh-CN"/>
        </w:rPr>
        <w:t>.</w:t>
      </w:r>
    </w:p>
    <w:p w14:paraId="6AA1861F" w14:textId="666A63AC" w:rsidR="009A5221" w:rsidRPr="00782226" w:rsidRDefault="009A5221" w:rsidP="00557C5C">
      <w:pPr>
        <w:pStyle w:val="PargrafodaLista"/>
        <w:numPr>
          <w:ilvl w:val="0"/>
          <w:numId w:val="31"/>
        </w:numPr>
        <w:spacing w:line="240" w:lineRule="auto"/>
        <w:rPr>
          <w:lang w:eastAsia="zh-CN"/>
        </w:rPr>
      </w:pPr>
      <w:bookmarkStart w:id="4" w:name="_Hlk114571437"/>
      <w:r w:rsidRPr="00782226">
        <w:rPr>
          <w:iCs/>
          <w:lang w:eastAsia="zh-CN"/>
        </w:rPr>
        <w:t>Configuração do ambiente mobile e desenvolvimento do App para Android</w:t>
      </w:r>
      <w:bookmarkEnd w:id="4"/>
      <w:r w:rsidR="0035056D">
        <w:rPr>
          <w:iCs/>
          <w:lang w:eastAsia="zh-CN"/>
        </w:rPr>
        <w:t xml:space="preserve"> e IOS.</w:t>
      </w:r>
      <w:r w:rsidRPr="00782226">
        <w:rPr>
          <w:iCs/>
          <w:lang w:eastAsia="zh-CN"/>
        </w:rPr>
        <w:tab/>
      </w:r>
    </w:p>
    <w:p w14:paraId="460DED27" w14:textId="002B76CD" w:rsidR="009A5221" w:rsidRPr="00782226" w:rsidRDefault="009A5221" w:rsidP="00557C5C">
      <w:pPr>
        <w:pStyle w:val="PargrafodaLista"/>
        <w:numPr>
          <w:ilvl w:val="0"/>
          <w:numId w:val="31"/>
        </w:numPr>
        <w:spacing w:line="240" w:lineRule="auto"/>
        <w:rPr>
          <w:lang w:eastAsia="zh-CN"/>
        </w:rPr>
      </w:pPr>
      <w:bookmarkStart w:id="5" w:name="_Hlk114571450"/>
      <w:r w:rsidRPr="00782226">
        <w:rPr>
          <w:iCs/>
          <w:lang w:eastAsia="zh-CN"/>
        </w:rPr>
        <w:t>Desenvolvimento da API integradora da aplicação e com o sistema legado</w:t>
      </w:r>
      <w:bookmarkEnd w:id="5"/>
      <w:r w:rsidRPr="00782226">
        <w:rPr>
          <w:iCs/>
          <w:lang w:eastAsia="zh-CN"/>
        </w:rPr>
        <w:t>.</w:t>
      </w:r>
      <w:r w:rsidRPr="00782226">
        <w:rPr>
          <w:iCs/>
          <w:lang w:eastAsia="zh-CN"/>
        </w:rPr>
        <w:tab/>
      </w:r>
    </w:p>
    <w:p w14:paraId="0E47006B" w14:textId="38FD930F" w:rsidR="009A5221" w:rsidRPr="00782226" w:rsidRDefault="0035056D" w:rsidP="00557C5C">
      <w:pPr>
        <w:pStyle w:val="PargrafodaLista"/>
        <w:numPr>
          <w:ilvl w:val="0"/>
          <w:numId w:val="31"/>
        </w:numPr>
        <w:spacing w:line="240" w:lineRule="auto"/>
        <w:rPr>
          <w:lang w:eastAsia="zh-CN"/>
        </w:rPr>
      </w:pPr>
      <w:r>
        <w:rPr>
          <w:iCs/>
          <w:lang w:eastAsia="zh-CN"/>
        </w:rPr>
        <w:t>Gestão em tempo real</w:t>
      </w:r>
      <w:r w:rsidR="009A5221" w:rsidRPr="00782226">
        <w:rPr>
          <w:iCs/>
          <w:lang w:eastAsia="zh-CN"/>
        </w:rPr>
        <w:t>.</w:t>
      </w:r>
      <w:r w:rsidR="009A5221" w:rsidRPr="00782226">
        <w:rPr>
          <w:iCs/>
          <w:lang w:eastAsia="zh-CN"/>
        </w:rPr>
        <w:tab/>
      </w:r>
    </w:p>
    <w:p w14:paraId="2EEDE3C8" w14:textId="4E5C8EE4" w:rsidR="009A5221" w:rsidRPr="00782226" w:rsidRDefault="0035056D" w:rsidP="00557C5C">
      <w:pPr>
        <w:pStyle w:val="PargrafodaLista"/>
        <w:numPr>
          <w:ilvl w:val="0"/>
          <w:numId w:val="31"/>
        </w:numPr>
        <w:spacing w:line="240" w:lineRule="auto"/>
        <w:rPr>
          <w:lang w:eastAsia="zh-CN"/>
        </w:rPr>
      </w:pPr>
      <w:r>
        <w:rPr>
          <w:iCs/>
          <w:lang w:eastAsia="zh-CN"/>
        </w:rPr>
        <w:t>Eliminar a interação manual atual.</w:t>
      </w:r>
    </w:p>
    <w:p w14:paraId="306AA427" w14:textId="503F9119" w:rsidR="00836B80" w:rsidRPr="00782226" w:rsidRDefault="00836B80" w:rsidP="00DC65C3">
      <w:pPr>
        <w:pStyle w:val="PargrafodaLista"/>
        <w:numPr>
          <w:ilvl w:val="0"/>
          <w:numId w:val="31"/>
        </w:numPr>
        <w:spacing w:line="240" w:lineRule="auto"/>
        <w:rPr>
          <w:lang w:eastAsia="zh-CN"/>
        </w:rPr>
      </w:pPr>
      <w:r>
        <w:rPr>
          <w:iCs/>
          <w:lang w:eastAsia="zh-CN"/>
        </w:rPr>
        <w:t>Atendimento dos requisitos e padrões de segurança no cliente.</w:t>
      </w:r>
    </w:p>
    <w:p w14:paraId="7E016938" w14:textId="77777777" w:rsidR="008D00EF" w:rsidRDefault="008D00EF" w:rsidP="008D00EF">
      <w:pPr>
        <w:spacing w:line="240" w:lineRule="auto"/>
        <w:rPr>
          <w:lang w:eastAsia="zh-CN"/>
        </w:rPr>
      </w:pPr>
    </w:p>
    <w:p w14:paraId="13DDD583" w14:textId="6649F44C" w:rsidR="008D00EF" w:rsidRDefault="008D00EF" w:rsidP="008D00EF">
      <w:pPr>
        <w:spacing w:line="240" w:lineRule="auto"/>
        <w:rPr>
          <w:lang w:eastAsia="zh-CN"/>
        </w:rPr>
      </w:pPr>
      <w:r w:rsidRPr="008D00EF">
        <w:rPr>
          <w:noProof/>
          <w:lang w:eastAsia="zh-CN"/>
        </w:rPr>
        <w:drawing>
          <wp:inline distT="0" distB="0" distL="0" distR="0" wp14:anchorId="3E2DE2F3" wp14:editId="0DEF8178">
            <wp:extent cx="5669915" cy="3778250"/>
            <wp:effectExtent l="0" t="0" r="6985" b="0"/>
            <wp:docPr id="804514302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4514302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69915" cy="377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136DB9" w14:textId="09A66297" w:rsidR="008D00EF" w:rsidRDefault="008D00EF" w:rsidP="008D00EF">
      <w:pPr>
        <w:spacing w:line="240" w:lineRule="auto"/>
        <w:jc w:val="center"/>
        <w:rPr>
          <w:lang w:eastAsia="zh-CN"/>
        </w:rPr>
      </w:pPr>
      <w:r>
        <w:rPr>
          <w:lang w:eastAsia="zh-CN"/>
        </w:rPr>
        <w:t>Figura: 01</w:t>
      </w:r>
    </w:p>
    <w:p w14:paraId="297A045C" w14:textId="77777777" w:rsidR="00E53009" w:rsidRPr="009619EE" w:rsidRDefault="00E53009" w:rsidP="008D00EF">
      <w:pPr>
        <w:spacing w:line="240" w:lineRule="auto"/>
        <w:jc w:val="center"/>
        <w:rPr>
          <w:lang w:eastAsia="zh-CN"/>
        </w:rPr>
      </w:pPr>
    </w:p>
    <w:p w14:paraId="04188FDC" w14:textId="030B4E63" w:rsidR="0055771B" w:rsidRDefault="0055771B" w:rsidP="0055771B">
      <w:pPr>
        <w:pStyle w:val="Titulo2"/>
        <w:spacing w:line="240" w:lineRule="auto"/>
      </w:pPr>
      <w:bookmarkStart w:id="6" w:name="_Toc97728973"/>
      <w:bookmarkEnd w:id="3"/>
      <w:r>
        <w:t>Premissas</w:t>
      </w:r>
    </w:p>
    <w:p w14:paraId="4942C8ED" w14:textId="15D5F852" w:rsidR="00836B80" w:rsidRDefault="006A08D2" w:rsidP="00836B80">
      <w:pPr>
        <w:pStyle w:val="PargrafodaLista"/>
        <w:numPr>
          <w:ilvl w:val="0"/>
          <w:numId w:val="32"/>
        </w:numPr>
        <w:spacing w:line="240" w:lineRule="auto"/>
        <w:rPr>
          <w:iCs/>
        </w:rPr>
      </w:pPr>
      <w:bookmarkStart w:id="7" w:name="_Hlk144455680"/>
      <w:r w:rsidRPr="001A00A0">
        <w:rPr>
          <w:iCs/>
        </w:rPr>
        <w:t xml:space="preserve">Uso da </w:t>
      </w:r>
      <w:r w:rsidR="00CF68A5">
        <w:rPr>
          <w:iCs/>
        </w:rPr>
        <w:t xml:space="preserve">plataforma da </w:t>
      </w:r>
      <w:proofErr w:type="spellStart"/>
      <w:r w:rsidR="00CF68A5">
        <w:rPr>
          <w:iCs/>
        </w:rPr>
        <w:t>Omron</w:t>
      </w:r>
      <w:proofErr w:type="spellEnd"/>
      <w:r w:rsidR="00D17063">
        <w:rPr>
          <w:iCs/>
        </w:rPr>
        <w:t xml:space="preserve"> (</w:t>
      </w:r>
      <w:proofErr w:type="spellStart"/>
      <w:r w:rsidR="00CF68A5">
        <w:rPr>
          <w:iCs/>
        </w:rPr>
        <w:t>Omron</w:t>
      </w:r>
      <w:proofErr w:type="spellEnd"/>
      <w:r w:rsidR="00CF68A5">
        <w:rPr>
          <w:iCs/>
        </w:rPr>
        <w:t xml:space="preserve"> </w:t>
      </w:r>
      <w:proofErr w:type="spellStart"/>
      <w:r w:rsidR="00D17063">
        <w:rPr>
          <w:iCs/>
        </w:rPr>
        <w:t>Plataform</w:t>
      </w:r>
      <w:proofErr w:type="spellEnd"/>
      <w:r w:rsidR="00D17063">
        <w:rPr>
          <w:iCs/>
        </w:rPr>
        <w:t>),</w:t>
      </w:r>
      <w:r w:rsidR="00335429" w:rsidRPr="001A00A0">
        <w:rPr>
          <w:iCs/>
        </w:rPr>
        <w:t xml:space="preserve"> </w:t>
      </w:r>
      <w:r w:rsidR="001A00A0" w:rsidRPr="001A00A0">
        <w:rPr>
          <w:iCs/>
        </w:rPr>
        <w:t>obedecendo a</w:t>
      </w:r>
      <w:r w:rsidR="00335429" w:rsidRPr="001A00A0">
        <w:rPr>
          <w:iCs/>
        </w:rPr>
        <w:t>s especificações de arquitetura no ambiente da própria empresa</w:t>
      </w:r>
      <w:r w:rsidRPr="001A00A0">
        <w:rPr>
          <w:iCs/>
        </w:rPr>
        <w:t>.</w:t>
      </w:r>
      <w:r w:rsidR="00597E77">
        <w:rPr>
          <w:iCs/>
        </w:rPr>
        <w:t xml:space="preserve"> </w:t>
      </w:r>
    </w:p>
    <w:p w14:paraId="0AABB05E" w14:textId="331EBC5E" w:rsidR="00597E77" w:rsidRPr="00836B80" w:rsidRDefault="00597E77" w:rsidP="00836B80">
      <w:pPr>
        <w:pStyle w:val="PargrafodaLista"/>
        <w:numPr>
          <w:ilvl w:val="0"/>
          <w:numId w:val="32"/>
        </w:numPr>
        <w:spacing w:line="240" w:lineRule="auto"/>
        <w:rPr>
          <w:iCs/>
        </w:rPr>
      </w:pPr>
      <w:r w:rsidRPr="00836B80">
        <w:rPr>
          <w:iCs/>
        </w:rPr>
        <w:t>Para garantir escalabilidade futura da IA, faz-se necessário que a Plataforma se</w:t>
      </w:r>
      <w:r w:rsidR="00836B80" w:rsidRPr="00836B80">
        <w:rPr>
          <w:iCs/>
        </w:rPr>
        <w:t>ja</w:t>
      </w:r>
      <w:r w:rsidRPr="00836B80">
        <w:rPr>
          <w:iCs/>
        </w:rPr>
        <w:t xml:space="preserve"> acomodada em uma arquitetura do tipo </w:t>
      </w:r>
      <w:proofErr w:type="spellStart"/>
      <w:r w:rsidRPr="00836B80">
        <w:rPr>
          <w:iCs/>
        </w:rPr>
        <w:t>Kubernets</w:t>
      </w:r>
      <w:proofErr w:type="spellEnd"/>
      <w:r w:rsidRPr="00836B80">
        <w:rPr>
          <w:iCs/>
        </w:rPr>
        <w:t xml:space="preserve">. Aplicação com </w:t>
      </w:r>
      <w:proofErr w:type="spellStart"/>
      <w:r w:rsidRPr="00836B80">
        <w:rPr>
          <w:iCs/>
        </w:rPr>
        <w:t>microserviços</w:t>
      </w:r>
      <w:proofErr w:type="spellEnd"/>
      <w:r w:rsidRPr="00836B80">
        <w:rPr>
          <w:b/>
          <w:bCs/>
          <w:i/>
        </w:rPr>
        <w:t>.</w:t>
      </w:r>
    </w:p>
    <w:p w14:paraId="324DD4BB" w14:textId="57D06561" w:rsidR="00597E77" w:rsidRDefault="00597E77" w:rsidP="0055771B">
      <w:pPr>
        <w:pStyle w:val="PargrafodaLista"/>
        <w:numPr>
          <w:ilvl w:val="0"/>
          <w:numId w:val="32"/>
        </w:numPr>
        <w:spacing w:line="240" w:lineRule="auto"/>
        <w:rPr>
          <w:iCs/>
        </w:rPr>
      </w:pPr>
      <w:r>
        <w:rPr>
          <w:iCs/>
        </w:rPr>
        <w:t>Base de Dados de alta capacidade de Operacionalidade, como B</w:t>
      </w:r>
      <w:r w:rsidR="00D17063">
        <w:rPr>
          <w:iCs/>
        </w:rPr>
        <w:t xml:space="preserve">anco de </w:t>
      </w:r>
      <w:r>
        <w:rPr>
          <w:iCs/>
        </w:rPr>
        <w:t>D</w:t>
      </w:r>
      <w:r w:rsidR="00D17063">
        <w:rPr>
          <w:iCs/>
        </w:rPr>
        <w:t>ados</w:t>
      </w:r>
      <w:r>
        <w:rPr>
          <w:iCs/>
        </w:rPr>
        <w:t xml:space="preserve"> não relacionais</w:t>
      </w:r>
      <w:r w:rsidR="00D17063">
        <w:rPr>
          <w:iCs/>
        </w:rPr>
        <w:t>.</w:t>
      </w:r>
    </w:p>
    <w:bookmarkEnd w:id="7"/>
    <w:p w14:paraId="3E6C6916" w14:textId="16E6E0E1" w:rsidR="001A00A0" w:rsidRPr="001A00A0" w:rsidRDefault="004D094F" w:rsidP="0055771B">
      <w:pPr>
        <w:pStyle w:val="PargrafodaLista"/>
        <w:numPr>
          <w:ilvl w:val="0"/>
          <w:numId w:val="32"/>
        </w:numPr>
        <w:spacing w:line="240" w:lineRule="auto"/>
        <w:rPr>
          <w:iCs/>
        </w:rPr>
      </w:pPr>
      <w:r>
        <w:rPr>
          <w:iCs/>
        </w:rPr>
        <w:t>O a</w:t>
      </w:r>
      <w:r w:rsidR="001A00A0" w:rsidRPr="001A00A0">
        <w:rPr>
          <w:iCs/>
        </w:rPr>
        <w:t xml:space="preserve">mbiente </w:t>
      </w:r>
      <w:r>
        <w:rPr>
          <w:iCs/>
        </w:rPr>
        <w:t xml:space="preserve">de TI </w:t>
      </w:r>
      <w:r w:rsidR="001A00A0" w:rsidRPr="001A00A0">
        <w:rPr>
          <w:iCs/>
        </w:rPr>
        <w:t>precisa ser considerado para acomodar tecnologias emergentes da quarta revolução industrial.</w:t>
      </w:r>
    </w:p>
    <w:p w14:paraId="0C2F1336" w14:textId="2A4F9FE9" w:rsidR="00335429" w:rsidRPr="001A00A0" w:rsidRDefault="00335429" w:rsidP="0055771B">
      <w:pPr>
        <w:pStyle w:val="PargrafodaLista"/>
        <w:numPr>
          <w:ilvl w:val="0"/>
          <w:numId w:val="32"/>
        </w:numPr>
        <w:spacing w:line="240" w:lineRule="auto"/>
        <w:rPr>
          <w:iCs/>
        </w:rPr>
      </w:pPr>
      <w:r w:rsidRPr="001A00A0">
        <w:rPr>
          <w:iCs/>
        </w:rPr>
        <w:t>Custos com infraestrutura digital para integrações com sistemas legado, faz-se necessário estimar na fase de afinamento de regras de negócios.</w:t>
      </w:r>
    </w:p>
    <w:p w14:paraId="3EDE1FB1" w14:textId="08AA91B8" w:rsidR="0055771B" w:rsidRPr="001A00A0" w:rsidRDefault="0055771B" w:rsidP="0055771B">
      <w:pPr>
        <w:pStyle w:val="PargrafodaLista"/>
        <w:numPr>
          <w:ilvl w:val="0"/>
          <w:numId w:val="32"/>
        </w:numPr>
        <w:spacing w:line="240" w:lineRule="auto"/>
        <w:rPr>
          <w:iCs/>
        </w:rPr>
      </w:pPr>
      <w:r w:rsidRPr="001A00A0">
        <w:rPr>
          <w:iCs/>
        </w:rPr>
        <w:t xml:space="preserve">Custo do pós-venda do serviço não é contemplado nessa pesquisa, </w:t>
      </w:r>
      <w:r w:rsidR="001A00A0" w:rsidRPr="001A00A0">
        <w:rPr>
          <w:iCs/>
        </w:rPr>
        <w:t>mais deverá ser considerado o menor possível para operação.</w:t>
      </w:r>
    </w:p>
    <w:p w14:paraId="3BAB84A7" w14:textId="125700C8" w:rsidR="0055771B" w:rsidRPr="0055771B" w:rsidRDefault="0055771B" w:rsidP="0055771B">
      <w:pPr>
        <w:pStyle w:val="PargrafodaLista"/>
        <w:numPr>
          <w:ilvl w:val="0"/>
          <w:numId w:val="32"/>
        </w:numPr>
        <w:spacing w:line="240" w:lineRule="auto"/>
        <w:rPr>
          <w:iCs/>
        </w:rPr>
      </w:pPr>
      <w:r w:rsidRPr="0055771B">
        <w:rPr>
          <w:iCs/>
        </w:rPr>
        <w:t xml:space="preserve">Disponibilização de um </w:t>
      </w:r>
      <w:proofErr w:type="spellStart"/>
      <w:r w:rsidRPr="0055771B">
        <w:rPr>
          <w:iCs/>
        </w:rPr>
        <w:t>Product</w:t>
      </w:r>
      <w:proofErr w:type="spellEnd"/>
      <w:r w:rsidRPr="0055771B">
        <w:rPr>
          <w:iCs/>
        </w:rPr>
        <w:t xml:space="preserve"> </w:t>
      </w:r>
      <w:proofErr w:type="spellStart"/>
      <w:r w:rsidRPr="0055771B">
        <w:rPr>
          <w:iCs/>
        </w:rPr>
        <w:t>Owner</w:t>
      </w:r>
      <w:proofErr w:type="spellEnd"/>
      <w:r w:rsidRPr="0055771B">
        <w:rPr>
          <w:iCs/>
        </w:rPr>
        <w:t xml:space="preserve"> por parte do cliente a fim de realizar o acompanhamento de entregas, validação de requisitos e demais atividades durante o decorrer do projeto.</w:t>
      </w:r>
    </w:p>
    <w:p w14:paraId="79BF7A27" w14:textId="08744801" w:rsidR="0055771B" w:rsidRDefault="0055771B" w:rsidP="00F61AD1">
      <w:pPr>
        <w:pStyle w:val="Titulo2"/>
        <w:spacing w:line="240" w:lineRule="auto"/>
      </w:pPr>
      <w:r>
        <w:t>Riscos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562"/>
        <w:gridCol w:w="1560"/>
        <w:gridCol w:w="2126"/>
        <w:gridCol w:w="2126"/>
        <w:gridCol w:w="2545"/>
      </w:tblGrid>
      <w:tr w:rsidR="0055771B" w:rsidRPr="00412464" w14:paraId="7B468500" w14:textId="77777777" w:rsidTr="00144359">
        <w:tc>
          <w:tcPr>
            <w:tcW w:w="562" w:type="dxa"/>
            <w:shd w:val="clear" w:color="auto" w:fill="D9D9D9" w:themeFill="background1" w:themeFillShade="D9"/>
          </w:tcPr>
          <w:p w14:paraId="1FCC7C40" w14:textId="77777777" w:rsidR="0055771B" w:rsidRPr="00412464" w:rsidRDefault="0055771B" w:rsidP="00144359">
            <w:pPr>
              <w:spacing w:line="240" w:lineRule="auto"/>
              <w:jc w:val="center"/>
              <w:rPr>
                <w:b/>
              </w:rPr>
            </w:pPr>
            <w:r w:rsidRPr="00412464">
              <w:rPr>
                <w:b/>
              </w:rPr>
              <w:t>Nº</w:t>
            </w:r>
          </w:p>
        </w:tc>
        <w:tc>
          <w:tcPr>
            <w:tcW w:w="1560" w:type="dxa"/>
            <w:shd w:val="clear" w:color="auto" w:fill="D9D9D9" w:themeFill="background1" w:themeFillShade="D9"/>
          </w:tcPr>
          <w:p w14:paraId="02C778AC" w14:textId="77777777" w:rsidR="0055771B" w:rsidRPr="00412464" w:rsidRDefault="0055771B" w:rsidP="00144359">
            <w:pP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Risco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396D14A9" w14:textId="77777777" w:rsidR="0055771B" w:rsidRPr="00412464" w:rsidRDefault="0055771B" w:rsidP="00144359">
            <w:pP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Ocorrência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28BE5763" w14:textId="77777777" w:rsidR="0055771B" w:rsidRPr="00412464" w:rsidRDefault="0055771B" w:rsidP="00144359">
            <w:pP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Impacto</w:t>
            </w:r>
          </w:p>
        </w:tc>
        <w:tc>
          <w:tcPr>
            <w:tcW w:w="2545" w:type="dxa"/>
            <w:shd w:val="clear" w:color="auto" w:fill="D9D9D9" w:themeFill="background1" w:themeFillShade="D9"/>
          </w:tcPr>
          <w:p w14:paraId="292B4017" w14:textId="77777777" w:rsidR="0055771B" w:rsidRPr="00412464" w:rsidRDefault="0055771B" w:rsidP="00144359">
            <w:pP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Ação</w:t>
            </w:r>
          </w:p>
        </w:tc>
      </w:tr>
      <w:tr w:rsidR="0055771B" w14:paraId="779FCCD1" w14:textId="77777777" w:rsidTr="00144359">
        <w:tc>
          <w:tcPr>
            <w:tcW w:w="562" w:type="dxa"/>
          </w:tcPr>
          <w:p w14:paraId="5B693840" w14:textId="77777777" w:rsidR="0055771B" w:rsidRDefault="0055771B" w:rsidP="00144359">
            <w:pPr>
              <w:spacing w:line="240" w:lineRule="auto"/>
              <w:jc w:val="center"/>
            </w:pPr>
            <w:r>
              <w:t>1</w:t>
            </w:r>
          </w:p>
        </w:tc>
        <w:tc>
          <w:tcPr>
            <w:tcW w:w="1560" w:type="dxa"/>
          </w:tcPr>
          <w:p w14:paraId="6E9FD4C6" w14:textId="77777777" w:rsidR="0055771B" w:rsidRPr="00412464" w:rsidRDefault="0055771B" w:rsidP="00144359">
            <w:pPr>
              <w:spacing w:line="240" w:lineRule="auto"/>
              <w:rPr>
                <w:i/>
              </w:rPr>
            </w:pPr>
            <w:r>
              <w:rPr>
                <w:i/>
              </w:rPr>
              <w:t>Atraso de Escopo</w:t>
            </w:r>
          </w:p>
        </w:tc>
        <w:tc>
          <w:tcPr>
            <w:tcW w:w="2126" w:type="dxa"/>
          </w:tcPr>
          <w:p w14:paraId="04B2B4DB" w14:textId="77777777" w:rsidR="0055771B" w:rsidRPr="00412464" w:rsidRDefault="0055771B" w:rsidP="00144359">
            <w:pPr>
              <w:spacing w:line="240" w:lineRule="auto"/>
              <w:rPr>
                <w:i/>
              </w:rPr>
            </w:pPr>
            <w:r>
              <w:rPr>
                <w:i/>
              </w:rPr>
              <w:t>Alta</w:t>
            </w:r>
          </w:p>
        </w:tc>
        <w:tc>
          <w:tcPr>
            <w:tcW w:w="2126" w:type="dxa"/>
          </w:tcPr>
          <w:p w14:paraId="56D0F206" w14:textId="77777777" w:rsidR="0055771B" w:rsidRPr="00412464" w:rsidRDefault="0055771B" w:rsidP="00144359">
            <w:pPr>
              <w:spacing w:line="240" w:lineRule="auto"/>
              <w:rPr>
                <w:i/>
              </w:rPr>
            </w:pPr>
            <w:r>
              <w:rPr>
                <w:i/>
              </w:rPr>
              <w:t>Médio</w:t>
            </w:r>
          </w:p>
        </w:tc>
        <w:tc>
          <w:tcPr>
            <w:tcW w:w="2545" w:type="dxa"/>
          </w:tcPr>
          <w:p w14:paraId="28E1C06D" w14:textId="77777777" w:rsidR="0055771B" w:rsidRPr="00412464" w:rsidRDefault="0055771B" w:rsidP="00144359">
            <w:pPr>
              <w:spacing w:line="240" w:lineRule="auto"/>
              <w:rPr>
                <w:i/>
              </w:rPr>
            </w:pPr>
            <w:r>
              <w:rPr>
                <w:i/>
              </w:rPr>
              <w:t>Acompanhamento de Cronograma</w:t>
            </w:r>
          </w:p>
        </w:tc>
      </w:tr>
      <w:tr w:rsidR="0055771B" w14:paraId="52B9A2D3" w14:textId="77777777" w:rsidTr="00144359">
        <w:tc>
          <w:tcPr>
            <w:tcW w:w="562" w:type="dxa"/>
          </w:tcPr>
          <w:p w14:paraId="4881691C" w14:textId="77777777" w:rsidR="0055771B" w:rsidRDefault="0055771B" w:rsidP="00144359">
            <w:pPr>
              <w:spacing w:line="240" w:lineRule="auto"/>
              <w:jc w:val="center"/>
            </w:pPr>
            <w:r>
              <w:t>2</w:t>
            </w:r>
          </w:p>
        </w:tc>
        <w:tc>
          <w:tcPr>
            <w:tcW w:w="1560" w:type="dxa"/>
          </w:tcPr>
          <w:p w14:paraId="27AA2254" w14:textId="77777777" w:rsidR="0055771B" w:rsidRDefault="0055771B" w:rsidP="00144359">
            <w:pPr>
              <w:spacing w:line="240" w:lineRule="auto"/>
            </w:pPr>
            <w:r>
              <w:t>Não Aceite da Solução</w:t>
            </w:r>
          </w:p>
        </w:tc>
        <w:tc>
          <w:tcPr>
            <w:tcW w:w="2126" w:type="dxa"/>
          </w:tcPr>
          <w:p w14:paraId="44F3AB1C" w14:textId="77777777" w:rsidR="0055771B" w:rsidRDefault="0055771B" w:rsidP="00144359">
            <w:pPr>
              <w:spacing w:line="240" w:lineRule="auto"/>
            </w:pPr>
            <w:r>
              <w:t>Baixa</w:t>
            </w:r>
          </w:p>
        </w:tc>
        <w:tc>
          <w:tcPr>
            <w:tcW w:w="2126" w:type="dxa"/>
          </w:tcPr>
          <w:p w14:paraId="52F82CA9" w14:textId="77777777" w:rsidR="0055771B" w:rsidRDefault="0055771B" w:rsidP="00144359">
            <w:pPr>
              <w:spacing w:line="240" w:lineRule="auto"/>
            </w:pPr>
            <w:r>
              <w:t>Alto</w:t>
            </w:r>
          </w:p>
        </w:tc>
        <w:tc>
          <w:tcPr>
            <w:tcW w:w="2545" w:type="dxa"/>
          </w:tcPr>
          <w:p w14:paraId="15D620EB" w14:textId="77777777" w:rsidR="0055771B" w:rsidRDefault="0055771B" w:rsidP="00144359">
            <w:pPr>
              <w:spacing w:line="240" w:lineRule="auto"/>
            </w:pPr>
            <w:r>
              <w:t>Acompanhamento de Evolução do Escopo</w:t>
            </w:r>
          </w:p>
        </w:tc>
      </w:tr>
    </w:tbl>
    <w:p w14:paraId="0BF5619C" w14:textId="77777777" w:rsidR="0055771B" w:rsidRPr="0055771B" w:rsidRDefault="0055771B" w:rsidP="0055771B"/>
    <w:p w14:paraId="42FD9DED" w14:textId="63CAE4FC" w:rsidR="00DE4B51" w:rsidRPr="00DE4B51" w:rsidRDefault="00DE4B51" w:rsidP="00F61AD1">
      <w:pPr>
        <w:pStyle w:val="Titulo2"/>
        <w:spacing w:line="240" w:lineRule="auto"/>
      </w:pPr>
      <w:r w:rsidRPr="00DE4B51">
        <w:t>Objetivos Gerais e Específicos</w:t>
      </w:r>
      <w:bookmarkEnd w:id="6"/>
    </w:p>
    <w:p w14:paraId="703E6B78" w14:textId="77777777" w:rsidR="00E5682B" w:rsidRDefault="00E5682B" w:rsidP="00F61AD1">
      <w:pPr>
        <w:spacing w:line="240" w:lineRule="auto"/>
        <w:ind w:firstLine="432"/>
        <w:rPr>
          <w:b/>
        </w:rPr>
      </w:pPr>
    </w:p>
    <w:p w14:paraId="686F82C1" w14:textId="67E8FCFD" w:rsidR="00DA1EA6" w:rsidRDefault="00DE4B51" w:rsidP="00F61AD1">
      <w:pPr>
        <w:spacing w:line="240" w:lineRule="auto"/>
        <w:ind w:firstLine="432"/>
        <w:rPr>
          <w:b/>
        </w:rPr>
      </w:pPr>
      <w:r w:rsidRPr="00C90279">
        <w:rPr>
          <w:b/>
        </w:rPr>
        <w:t>Objetivos Gerais</w:t>
      </w:r>
      <w:r>
        <w:rPr>
          <w:b/>
        </w:rPr>
        <w:t>:</w:t>
      </w:r>
    </w:p>
    <w:p w14:paraId="783A0AFC" w14:textId="1B38E30E" w:rsidR="002545B2" w:rsidRDefault="002545B2" w:rsidP="002545B2">
      <w:r>
        <w:t xml:space="preserve">Desenvolver uma aplicação mobile que permita a gestão em tempo real dos robôs </w:t>
      </w:r>
      <w:proofErr w:type="spellStart"/>
      <w:r>
        <w:t>AMRs</w:t>
      </w:r>
      <w:proofErr w:type="spellEnd"/>
      <w:r>
        <w:t>, proporcionando maior eficiência logística, segurança dos colaboradores e integridade dos processos, além de capturar e tratar dados operacionais para análise e suporte à decisão.</w:t>
      </w:r>
    </w:p>
    <w:p w14:paraId="016D224D" w14:textId="77777777" w:rsidR="00DA1EA6" w:rsidRPr="00DA1EA6" w:rsidRDefault="00DA1EA6" w:rsidP="00F61AD1">
      <w:pPr>
        <w:spacing w:line="240" w:lineRule="auto"/>
      </w:pPr>
    </w:p>
    <w:p w14:paraId="6143A9CF" w14:textId="18F81C94" w:rsidR="00DE4B51" w:rsidRDefault="00DE4B51" w:rsidP="00F61AD1">
      <w:pPr>
        <w:spacing w:line="240" w:lineRule="auto"/>
        <w:ind w:firstLine="432"/>
        <w:rPr>
          <w:b/>
        </w:rPr>
      </w:pPr>
      <w:r w:rsidRPr="00C90279">
        <w:rPr>
          <w:b/>
        </w:rPr>
        <w:t>Objetivos Específicos:</w:t>
      </w:r>
    </w:p>
    <w:p w14:paraId="78104E74" w14:textId="77777777" w:rsidR="002545B2" w:rsidRDefault="002545B2" w:rsidP="002545B2">
      <w:pPr>
        <w:pStyle w:val="PargrafodaLista"/>
        <w:numPr>
          <w:ilvl w:val="0"/>
          <w:numId w:val="32"/>
        </w:numPr>
        <w:spacing w:line="240" w:lineRule="auto"/>
      </w:pPr>
      <w:r>
        <w:t>- Desenvolver um módulo mobile com interfaces amigáveis para Android e iOS.</w:t>
      </w:r>
    </w:p>
    <w:p w14:paraId="249EA949" w14:textId="77777777" w:rsidR="002545B2" w:rsidRDefault="002545B2" w:rsidP="002545B2">
      <w:pPr>
        <w:pStyle w:val="PargrafodaLista"/>
        <w:numPr>
          <w:ilvl w:val="0"/>
          <w:numId w:val="32"/>
        </w:numPr>
        <w:spacing w:line="240" w:lineRule="auto"/>
      </w:pPr>
      <w:r>
        <w:t>- Integrar a aplicação com os sistemas legados existentes.</w:t>
      </w:r>
    </w:p>
    <w:p w14:paraId="75D113C8" w14:textId="090418AC" w:rsidR="002545B2" w:rsidRDefault="002545B2" w:rsidP="002545B2">
      <w:pPr>
        <w:pStyle w:val="PargrafodaLista"/>
        <w:numPr>
          <w:ilvl w:val="0"/>
          <w:numId w:val="32"/>
        </w:numPr>
        <w:spacing w:line="240" w:lineRule="auto"/>
      </w:pPr>
      <w:r>
        <w:t>- Implementar funcionalidades de monitoramento e gestão em tempo real.</w:t>
      </w:r>
    </w:p>
    <w:p w14:paraId="3E11817B" w14:textId="440744B7" w:rsidR="00DE4B51" w:rsidRDefault="00DE4B51" w:rsidP="00F61AD1">
      <w:pPr>
        <w:pStyle w:val="Titulo2"/>
        <w:spacing w:before="240" w:after="240" w:line="240" w:lineRule="auto"/>
        <w:rPr>
          <w:rFonts w:asciiTheme="minorHAnsi" w:hAnsiTheme="minorHAnsi" w:cstheme="minorHAnsi"/>
          <w:szCs w:val="22"/>
        </w:rPr>
      </w:pPr>
      <w:bookmarkStart w:id="8" w:name="_Toc85466170"/>
      <w:bookmarkStart w:id="9" w:name="_Toc97728974"/>
      <w:r w:rsidRPr="0065246F">
        <w:rPr>
          <w:rFonts w:asciiTheme="minorHAnsi" w:hAnsiTheme="minorHAnsi" w:cstheme="minorHAnsi"/>
          <w:szCs w:val="22"/>
        </w:rPr>
        <w:t>Metas:</w:t>
      </w:r>
      <w:bookmarkEnd w:id="8"/>
      <w:bookmarkEnd w:id="9"/>
      <w:r w:rsidRPr="0065246F">
        <w:rPr>
          <w:rFonts w:asciiTheme="minorHAnsi" w:hAnsiTheme="minorHAnsi" w:cstheme="minorHAnsi"/>
          <w:szCs w:val="22"/>
        </w:rPr>
        <w:t xml:space="preserve"> </w:t>
      </w:r>
    </w:p>
    <w:p w14:paraId="476B14F9" w14:textId="77777777" w:rsidR="00CF68A5" w:rsidRDefault="0055771B" w:rsidP="0055771B">
      <w:pPr>
        <w:pStyle w:val="PargrafodaLista"/>
        <w:numPr>
          <w:ilvl w:val="0"/>
          <w:numId w:val="33"/>
        </w:numPr>
        <w:spacing w:line="240" w:lineRule="auto"/>
        <w:rPr>
          <w:iCs/>
        </w:rPr>
      </w:pPr>
      <w:r w:rsidRPr="0055771B">
        <w:rPr>
          <w:iCs/>
        </w:rPr>
        <w:t xml:space="preserve">Prover </w:t>
      </w:r>
      <w:r w:rsidR="00CF68A5">
        <w:rPr>
          <w:iCs/>
        </w:rPr>
        <w:t>m</w:t>
      </w:r>
      <w:r w:rsidRPr="0055771B">
        <w:rPr>
          <w:iCs/>
        </w:rPr>
        <w:t>aior</w:t>
      </w:r>
      <w:r w:rsidR="008977BC">
        <w:rPr>
          <w:iCs/>
        </w:rPr>
        <w:t xml:space="preserve"> capacidade</w:t>
      </w:r>
      <w:r w:rsidR="00CF68A5">
        <w:rPr>
          <w:iCs/>
        </w:rPr>
        <w:t xml:space="preserve"> de eficiente logística na movimentação dos materiais na área do eletrônico da empresa.</w:t>
      </w:r>
    </w:p>
    <w:p w14:paraId="21B6CED8" w14:textId="45A3B330" w:rsidR="0055771B" w:rsidRPr="0055771B" w:rsidRDefault="00CF68A5" w:rsidP="0055771B">
      <w:pPr>
        <w:pStyle w:val="PargrafodaLista"/>
        <w:numPr>
          <w:ilvl w:val="0"/>
          <w:numId w:val="33"/>
        </w:numPr>
        <w:spacing w:line="240" w:lineRule="auto"/>
        <w:rPr>
          <w:iCs/>
        </w:rPr>
      </w:pPr>
      <w:r>
        <w:rPr>
          <w:iCs/>
        </w:rPr>
        <w:t>Proporcionar maior</w:t>
      </w:r>
      <w:r w:rsidR="0055771B" w:rsidRPr="0055771B">
        <w:rPr>
          <w:iCs/>
        </w:rPr>
        <w:t xml:space="preserve"> </w:t>
      </w:r>
      <w:r>
        <w:rPr>
          <w:iCs/>
        </w:rPr>
        <w:t>s</w:t>
      </w:r>
      <w:r w:rsidR="0055771B" w:rsidRPr="0055771B">
        <w:rPr>
          <w:iCs/>
        </w:rPr>
        <w:t xml:space="preserve">egurança </w:t>
      </w:r>
      <w:r w:rsidR="008977BC">
        <w:rPr>
          <w:iCs/>
        </w:rPr>
        <w:t>d</w:t>
      </w:r>
      <w:r w:rsidR="0055771B" w:rsidRPr="0055771B">
        <w:rPr>
          <w:iCs/>
        </w:rPr>
        <w:t>os colaboradores</w:t>
      </w:r>
      <w:r>
        <w:rPr>
          <w:iCs/>
        </w:rPr>
        <w:t xml:space="preserve"> na movimentação de materiais.</w:t>
      </w:r>
    </w:p>
    <w:p w14:paraId="6E5CA06E" w14:textId="341E0DA2" w:rsidR="0055771B" w:rsidRPr="0055771B" w:rsidRDefault="0055771B" w:rsidP="0055771B">
      <w:pPr>
        <w:pStyle w:val="PargrafodaLista"/>
        <w:numPr>
          <w:ilvl w:val="0"/>
          <w:numId w:val="33"/>
        </w:numPr>
        <w:spacing w:line="240" w:lineRule="auto"/>
        <w:rPr>
          <w:iCs/>
        </w:rPr>
      </w:pPr>
      <w:r w:rsidRPr="0055771B">
        <w:rPr>
          <w:iCs/>
        </w:rPr>
        <w:t>Integração a outros sistemas utilizados</w:t>
      </w:r>
      <w:r w:rsidR="00CF68A5">
        <w:rPr>
          <w:iCs/>
        </w:rPr>
        <w:t>.</w:t>
      </w:r>
    </w:p>
    <w:p w14:paraId="59064E50" w14:textId="77777777" w:rsidR="002545B2" w:rsidRPr="002545B2" w:rsidRDefault="0055771B" w:rsidP="002545B2">
      <w:pPr>
        <w:pStyle w:val="PargrafodaLista"/>
        <w:numPr>
          <w:ilvl w:val="0"/>
          <w:numId w:val="33"/>
        </w:numPr>
        <w:spacing w:line="240" w:lineRule="auto"/>
        <w:rPr>
          <w:iCs/>
        </w:rPr>
      </w:pPr>
      <w:r w:rsidRPr="0055771B">
        <w:rPr>
          <w:iCs/>
        </w:rPr>
        <w:t>Digitalização do Processo Atual</w:t>
      </w:r>
      <w:r w:rsidR="00CF68A5">
        <w:rPr>
          <w:iCs/>
        </w:rPr>
        <w:t>, através da gestão a vista e em tempo real.</w:t>
      </w:r>
      <w:r w:rsidR="002545B2" w:rsidRPr="002545B2">
        <w:rPr>
          <w:iCs/>
        </w:rPr>
        <w:t xml:space="preserve"> </w:t>
      </w:r>
      <w:r w:rsidR="002545B2" w:rsidRPr="002545B2">
        <w:rPr>
          <w:iCs/>
        </w:rPr>
        <w:t xml:space="preserve"> </w:t>
      </w:r>
    </w:p>
    <w:p w14:paraId="2FC19BC0" w14:textId="452935EB" w:rsidR="002545B2" w:rsidRPr="002545B2" w:rsidRDefault="002545B2" w:rsidP="002545B2">
      <w:pPr>
        <w:pStyle w:val="PargrafodaLista"/>
        <w:numPr>
          <w:ilvl w:val="0"/>
          <w:numId w:val="33"/>
        </w:numPr>
        <w:spacing w:line="240" w:lineRule="auto"/>
        <w:rPr>
          <w:iCs/>
        </w:rPr>
      </w:pPr>
      <w:r w:rsidRPr="002545B2">
        <w:rPr>
          <w:iCs/>
        </w:rPr>
        <w:t>Garantir a segurança e a conformidade com os padrões do cliente.</w:t>
      </w:r>
    </w:p>
    <w:p w14:paraId="0D461CDB" w14:textId="77777777" w:rsidR="00DE4B51" w:rsidRDefault="00DE4B51" w:rsidP="00F61AD1">
      <w:pPr>
        <w:pStyle w:val="Titulo2"/>
        <w:spacing w:before="240" w:after="240" w:line="240" w:lineRule="auto"/>
        <w:rPr>
          <w:rFonts w:asciiTheme="minorHAnsi" w:hAnsiTheme="minorHAnsi" w:cstheme="minorHAnsi"/>
          <w:szCs w:val="22"/>
        </w:rPr>
      </w:pPr>
      <w:bookmarkStart w:id="10" w:name="_Toc85466171"/>
      <w:bookmarkStart w:id="11" w:name="_Toc97728975"/>
      <w:r w:rsidRPr="00084038">
        <w:rPr>
          <w:rFonts w:asciiTheme="minorHAnsi" w:hAnsiTheme="minorHAnsi" w:cstheme="minorHAnsi"/>
          <w:szCs w:val="22"/>
        </w:rPr>
        <w:t>Resultados Esperados:</w:t>
      </w:r>
      <w:bookmarkEnd w:id="10"/>
      <w:bookmarkEnd w:id="11"/>
    </w:p>
    <w:p w14:paraId="4BD9E433" w14:textId="77777777" w:rsidR="003C1FC6" w:rsidRPr="000A0B3F" w:rsidRDefault="003C1FC6" w:rsidP="00F61AD1">
      <w:pPr>
        <w:spacing w:line="240" w:lineRule="auto"/>
        <w:rPr>
          <w:iCs/>
        </w:rPr>
      </w:pPr>
      <w:r w:rsidRPr="000A0B3F">
        <w:rPr>
          <w:iCs/>
        </w:rPr>
        <w:t>Através da digitalização desse sistema pretendemos alcançar:</w:t>
      </w:r>
    </w:p>
    <w:p w14:paraId="4B453FDC" w14:textId="19E0F6A8" w:rsidR="0055771B" w:rsidRPr="0055771B" w:rsidRDefault="0055771B" w:rsidP="0055771B">
      <w:pPr>
        <w:pStyle w:val="PargrafodaLista"/>
        <w:numPr>
          <w:ilvl w:val="0"/>
          <w:numId w:val="21"/>
        </w:numPr>
        <w:spacing w:line="240" w:lineRule="auto"/>
        <w:rPr>
          <w:iCs/>
        </w:rPr>
      </w:pPr>
      <w:r w:rsidRPr="0055771B">
        <w:rPr>
          <w:iCs/>
        </w:rPr>
        <w:t xml:space="preserve">Monitoramento da utilização </w:t>
      </w:r>
      <w:r w:rsidR="00CF68A5">
        <w:rPr>
          <w:iCs/>
        </w:rPr>
        <w:t>dos robôs em tempo real.</w:t>
      </w:r>
    </w:p>
    <w:p w14:paraId="3AAFAC72" w14:textId="4E39D206" w:rsidR="0055771B" w:rsidRPr="0055771B" w:rsidRDefault="0055771B" w:rsidP="0055771B">
      <w:pPr>
        <w:pStyle w:val="PargrafodaLista"/>
        <w:numPr>
          <w:ilvl w:val="0"/>
          <w:numId w:val="21"/>
        </w:numPr>
        <w:spacing w:line="240" w:lineRule="auto"/>
        <w:rPr>
          <w:iCs/>
        </w:rPr>
      </w:pPr>
      <w:r w:rsidRPr="0055771B">
        <w:rPr>
          <w:iCs/>
        </w:rPr>
        <w:t xml:space="preserve">Acompanhamento </w:t>
      </w:r>
      <w:r w:rsidR="00CF68A5">
        <w:rPr>
          <w:iCs/>
        </w:rPr>
        <w:t xml:space="preserve">dos trajetos </w:t>
      </w:r>
      <w:r w:rsidRPr="0055771B">
        <w:rPr>
          <w:iCs/>
        </w:rPr>
        <w:t>em Tempo Real</w:t>
      </w:r>
      <w:r w:rsidR="00CF68A5">
        <w:rPr>
          <w:iCs/>
        </w:rPr>
        <w:t>.</w:t>
      </w:r>
    </w:p>
    <w:p w14:paraId="00775CDF" w14:textId="1B74C633" w:rsidR="0055771B" w:rsidRPr="0055771B" w:rsidRDefault="00CF68A5" w:rsidP="0055771B">
      <w:pPr>
        <w:pStyle w:val="PargrafodaLista"/>
        <w:numPr>
          <w:ilvl w:val="0"/>
          <w:numId w:val="21"/>
        </w:numPr>
        <w:spacing w:line="240" w:lineRule="auto"/>
        <w:rPr>
          <w:iCs/>
        </w:rPr>
      </w:pPr>
      <w:r>
        <w:rPr>
          <w:iCs/>
        </w:rPr>
        <w:t xml:space="preserve">Monitoramento de eventuais </w:t>
      </w:r>
      <w:r w:rsidR="0055771B" w:rsidRPr="0055771B">
        <w:rPr>
          <w:iCs/>
        </w:rPr>
        <w:t>sinistros.</w:t>
      </w:r>
    </w:p>
    <w:p w14:paraId="7E32871D" w14:textId="69E45B0E" w:rsidR="0055771B" w:rsidRPr="0055771B" w:rsidRDefault="0055771B" w:rsidP="0055771B">
      <w:pPr>
        <w:pStyle w:val="PargrafodaLista"/>
        <w:numPr>
          <w:ilvl w:val="0"/>
          <w:numId w:val="21"/>
        </w:numPr>
        <w:spacing w:line="240" w:lineRule="auto"/>
        <w:rPr>
          <w:iCs/>
        </w:rPr>
      </w:pPr>
      <w:r w:rsidRPr="0055771B">
        <w:rPr>
          <w:iCs/>
        </w:rPr>
        <w:t>Proporcionar maior Segurança aos Colaboradores</w:t>
      </w:r>
      <w:r w:rsidR="00CF68A5">
        <w:rPr>
          <w:iCs/>
        </w:rPr>
        <w:t>.</w:t>
      </w:r>
    </w:p>
    <w:p w14:paraId="737654E6" w14:textId="77777777" w:rsidR="0055771B" w:rsidRPr="0055771B" w:rsidRDefault="0055771B" w:rsidP="0055771B">
      <w:pPr>
        <w:pStyle w:val="PargrafodaLista"/>
        <w:numPr>
          <w:ilvl w:val="0"/>
          <w:numId w:val="21"/>
        </w:numPr>
        <w:spacing w:line="240" w:lineRule="auto"/>
        <w:rPr>
          <w:iCs/>
        </w:rPr>
      </w:pPr>
      <w:r w:rsidRPr="0055771B">
        <w:rPr>
          <w:iCs/>
        </w:rPr>
        <w:t>Disponibilização de Dados para auxílio em tomada de decisão</w:t>
      </w:r>
    </w:p>
    <w:p w14:paraId="7604E35B" w14:textId="580A3C30" w:rsidR="00440DC5" w:rsidRDefault="0055771B" w:rsidP="0055771B">
      <w:pPr>
        <w:pStyle w:val="PargrafodaLista"/>
        <w:numPr>
          <w:ilvl w:val="0"/>
          <w:numId w:val="21"/>
        </w:numPr>
        <w:spacing w:line="240" w:lineRule="auto"/>
        <w:rPr>
          <w:iCs/>
        </w:rPr>
      </w:pPr>
      <w:r w:rsidRPr="0055771B">
        <w:rPr>
          <w:iCs/>
        </w:rPr>
        <w:t>Maior facilidade no planejamento das</w:t>
      </w:r>
      <w:r w:rsidR="00CF68A5">
        <w:rPr>
          <w:iCs/>
        </w:rPr>
        <w:t xml:space="preserve"> distribuições </w:t>
      </w:r>
      <w:proofErr w:type="spellStart"/>
      <w:r w:rsidR="00CF68A5">
        <w:rPr>
          <w:iCs/>
        </w:rPr>
        <w:t>logisitca</w:t>
      </w:r>
      <w:proofErr w:type="spellEnd"/>
      <w:r w:rsidR="00CF68A5">
        <w:rPr>
          <w:iCs/>
        </w:rPr>
        <w:t>.</w:t>
      </w:r>
    </w:p>
    <w:p w14:paraId="5D88A508" w14:textId="042985C3" w:rsidR="0055771B" w:rsidRDefault="0055771B" w:rsidP="00557C5C">
      <w:pPr>
        <w:pStyle w:val="Titulo2"/>
        <w:spacing w:before="240" w:after="240" w:line="240" w:lineRule="auto"/>
      </w:pPr>
      <w:r>
        <w:rPr>
          <w:rFonts w:asciiTheme="minorHAnsi" w:hAnsiTheme="minorHAnsi" w:cstheme="minorHAnsi"/>
          <w:szCs w:val="22"/>
        </w:rPr>
        <w:t>Cronograma</w:t>
      </w:r>
      <w:r w:rsidR="00945766">
        <w:rPr>
          <w:rFonts w:asciiTheme="minorHAnsi" w:hAnsiTheme="minorHAnsi" w:cstheme="minorHAnsi"/>
          <w:szCs w:val="22"/>
        </w:rPr>
        <w:t>:</w:t>
      </w:r>
    </w:p>
    <w:p w14:paraId="58A49685" w14:textId="13B75C5B" w:rsidR="00F47664" w:rsidRDefault="00F47664" w:rsidP="00F47664">
      <w:r>
        <w:t>Fase 1: Planejamento (1 mês)</w:t>
      </w:r>
    </w:p>
    <w:p w14:paraId="3D2F415C" w14:textId="77777777" w:rsidR="00F47664" w:rsidRDefault="00F47664" w:rsidP="00F5450D">
      <w:pPr>
        <w:pStyle w:val="PargrafodaLista"/>
        <w:numPr>
          <w:ilvl w:val="0"/>
          <w:numId w:val="34"/>
        </w:numPr>
      </w:pPr>
      <w:r>
        <w:t>- Reuniões iniciais com stakeholders.</w:t>
      </w:r>
    </w:p>
    <w:p w14:paraId="58EB467B" w14:textId="77777777" w:rsidR="00F47664" w:rsidRDefault="00F47664" w:rsidP="00F5450D">
      <w:pPr>
        <w:pStyle w:val="PargrafodaLista"/>
        <w:numPr>
          <w:ilvl w:val="0"/>
          <w:numId w:val="34"/>
        </w:numPr>
      </w:pPr>
      <w:r>
        <w:t>- Definição de requisitos.</w:t>
      </w:r>
    </w:p>
    <w:p w14:paraId="54FBB147" w14:textId="77777777" w:rsidR="00F47664" w:rsidRDefault="00F47664" w:rsidP="00F5450D">
      <w:pPr>
        <w:pStyle w:val="PargrafodaLista"/>
        <w:numPr>
          <w:ilvl w:val="0"/>
          <w:numId w:val="34"/>
        </w:numPr>
      </w:pPr>
      <w:r>
        <w:t>- Planejamento detalhado do projeto.</w:t>
      </w:r>
    </w:p>
    <w:p w14:paraId="56CCCD67" w14:textId="77777777" w:rsidR="00F47664" w:rsidRDefault="00F47664" w:rsidP="00F47664"/>
    <w:p w14:paraId="09F0D5BE" w14:textId="77777777" w:rsidR="00F47664" w:rsidRDefault="00F47664" w:rsidP="00F47664">
      <w:r>
        <w:t>Fase 2: Desenvolvimento do Módulo Mobile (3 meses)</w:t>
      </w:r>
    </w:p>
    <w:p w14:paraId="77448E05" w14:textId="77777777" w:rsidR="00F47664" w:rsidRDefault="00F47664" w:rsidP="00F5450D">
      <w:pPr>
        <w:pStyle w:val="PargrafodaLista"/>
        <w:numPr>
          <w:ilvl w:val="0"/>
          <w:numId w:val="35"/>
        </w:numPr>
      </w:pPr>
      <w:r>
        <w:t>- Design de interfaces para Android e iOS.</w:t>
      </w:r>
    </w:p>
    <w:p w14:paraId="1C095845" w14:textId="77777777" w:rsidR="00F47664" w:rsidRDefault="00F47664" w:rsidP="00F5450D">
      <w:pPr>
        <w:pStyle w:val="PargrafodaLista"/>
        <w:numPr>
          <w:ilvl w:val="0"/>
          <w:numId w:val="35"/>
        </w:numPr>
      </w:pPr>
      <w:r>
        <w:t>- Desenvolvimento de funcionalidades básicas.</w:t>
      </w:r>
    </w:p>
    <w:p w14:paraId="2D8C0BAF" w14:textId="77777777" w:rsidR="00F47664" w:rsidRDefault="00F47664" w:rsidP="00F5450D">
      <w:pPr>
        <w:pStyle w:val="PargrafodaLista"/>
        <w:numPr>
          <w:ilvl w:val="0"/>
          <w:numId w:val="35"/>
        </w:numPr>
      </w:pPr>
      <w:r>
        <w:t>- Testes iniciais.</w:t>
      </w:r>
    </w:p>
    <w:p w14:paraId="70A91063" w14:textId="77777777" w:rsidR="00F47664" w:rsidRDefault="00F47664" w:rsidP="00F47664"/>
    <w:p w14:paraId="20E6A1AC" w14:textId="77777777" w:rsidR="00F47664" w:rsidRDefault="00F47664" w:rsidP="00F47664">
      <w:r>
        <w:t>Fase 3: Integração de Sistemas e Testes (3 meses)</w:t>
      </w:r>
    </w:p>
    <w:p w14:paraId="4AD51921" w14:textId="77777777" w:rsidR="00F47664" w:rsidRDefault="00F47664" w:rsidP="00F5450D">
      <w:pPr>
        <w:pStyle w:val="PargrafodaLista"/>
        <w:numPr>
          <w:ilvl w:val="0"/>
          <w:numId w:val="36"/>
        </w:numPr>
      </w:pPr>
      <w:r>
        <w:t>- Desenvolvimento da API integradora.</w:t>
      </w:r>
    </w:p>
    <w:p w14:paraId="6C31D210" w14:textId="77777777" w:rsidR="00F47664" w:rsidRDefault="00F47664" w:rsidP="00F5450D">
      <w:pPr>
        <w:pStyle w:val="PargrafodaLista"/>
        <w:numPr>
          <w:ilvl w:val="0"/>
          <w:numId w:val="36"/>
        </w:numPr>
      </w:pPr>
      <w:r>
        <w:t>- Integração com sistemas legados.</w:t>
      </w:r>
    </w:p>
    <w:p w14:paraId="4E54B02A" w14:textId="77777777" w:rsidR="00F47664" w:rsidRDefault="00F47664" w:rsidP="00F5450D">
      <w:pPr>
        <w:pStyle w:val="PargrafodaLista"/>
        <w:numPr>
          <w:ilvl w:val="0"/>
          <w:numId w:val="36"/>
        </w:numPr>
      </w:pPr>
      <w:r>
        <w:t>- Testes de integração.</w:t>
      </w:r>
    </w:p>
    <w:p w14:paraId="21F71AF2" w14:textId="77777777" w:rsidR="00F47664" w:rsidRDefault="00F47664" w:rsidP="00F47664"/>
    <w:p w14:paraId="1FD167AB" w14:textId="77777777" w:rsidR="00F47664" w:rsidRDefault="00F47664" w:rsidP="00F47664">
      <w:r>
        <w:t>Fase 4: Implementação de Tecnologias de BI/IA (2 meses)</w:t>
      </w:r>
    </w:p>
    <w:p w14:paraId="3F82D5FA" w14:textId="77777777" w:rsidR="00F47664" w:rsidRDefault="00F47664" w:rsidP="00F5450D">
      <w:pPr>
        <w:pStyle w:val="PargrafodaLista"/>
        <w:numPr>
          <w:ilvl w:val="0"/>
          <w:numId w:val="37"/>
        </w:numPr>
      </w:pPr>
      <w:r>
        <w:t>- Desenvolvimento de dashboards e ferramentas de análise.</w:t>
      </w:r>
    </w:p>
    <w:p w14:paraId="19579CE8" w14:textId="77777777" w:rsidR="00F47664" w:rsidRDefault="00F47664" w:rsidP="00F5450D">
      <w:pPr>
        <w:pStyle w:val="PargrafodaLista"/>
        <w:numPr>
          <w:ilvl w:val="0"/>
          <w:numId w:val="37"/>
        </w:numPr>
      </w:pPr>
      <w:r>
        <w:t>- Implementação de algoritmos de IA.</w:t>
      </w:r>
    </w:p>
    <w:p w14:paraId="512B35E4" w14:textId="77777777" w:rsidR="00F47664" w:rsidRDefault="00F47664" w:rsidP="00F47664"/>
    <w:p w14:paraId="01BF3BDB" w14:textId="77777777" w:rsidR="00F47664" w:rsidRDefault="00F47664" w:rsidP="00F47664">
      <w:r>
        <w:t xml:space="preserve"> Fase 5: Captura e Tratamento de Dados (2 meses)</w:t>
      </w:r>
    </w:p>
    <w:p w14:paraId="2067F3BD" w14:textId="77777777" w:rsidR="00F47664" w:rsidRDefault="00F47664" w:rsidP="00F5450D">
      <w:pPr>
        <w:pStyle w:val="PargrafodaLista"/>
        <w:numPr>
          <w:ilvl w:val="0"/>
          <w:numId w:val="38"/>
        </w:numPr>
      </w:pPr>
      <w:r>
        <w:t>- Implementação de módulos para captura de dados de sensores e câmeras.</w:t>
      </w:r>
    </w:p>
    <w:p w14:paraId="4EFE4F76" w14:textId="77777777" w:rsidR="00F47664" w:rsidRDefault="00F47664" w:rsidP="00F5450D">
      <w:pPr>
        <w:pStyle w:val="PargrafodaLista"/>
        <w:numPr>
          <w:ilvl w:val="0"/>
          <w:numId w:val="38"/>
        </w:numPr>
      </w:pPr>
      <w:r>
        <w:t>- Desenvolvimento de algoritmos para tratamento e armazenamento de dados.</w:t>
      </w:r>
    </w:p>
    <w:p w14:paraId="0D3B3C62" w14:textId="77777777" w:rsidR="00F47664" w:rsidRDefault="00F47664" w:rsidP="00F47664"/>
    <w:p w14:paraId="34883F43" w14:textId="77777777" w:rsidR="00F47664" w:rsidRDefault="00F47664" w:rsidP="00F47664">
      <w:r>
        <w:t>Fase 6: Testes Finais e Implantação (2 meses)</w:t>
      </w:r>
    </w:p>
    <w:p w14:paraId="69EFC800" w14:textId="77777777" w:rsidR="00F47664" w:rsidRDefault="00F47664" w:rsidP="00F5450D">
      <w:pPr>
        <w:pStyle w:val="PargrafodaLista"/>
        <w:numPr>
          <w:ilvl w:val="0"/>
          <w:numId w:val="39"/>
        </w:numPr>
      </w:pPr>
      <w:r>
        <w:t>- Testes de usabilidade e segurança.</w:t>
      </w:r>
    </w:p>
    <w:p w14:paraId="2ED89FF6" w14:textId="77777777" w:rsidR="00F47664" w:rsidRDefault="00F47664" w:rsidP="00F5450D">
      <w:pPr>
        <w:pStyle w:val="PargrafodaLista"/>
        <w:numPr>
          <w:ilvl w:val="0"/>
          <w:numId w:val="39"/>
        </w:numPr>
      </w:pPr>
      <w:r>
        <w:t>- Treinamento dos operadores.</w:t>
      </w:r>
    </w:p>
    <w:p w14:paraId="477D72CA" w14:textId="77777777" w:rsidR="00F47664" w:rsidRDefault="00F47664" w:rsidP="00F5450D">
      <w:pPr>
        <w:pStyle w:val="PargrafodaLista"/>
        <w:numPr>
          <w:ilvl w:val="0"/>
          <w:numId w:val="39"/>
        </w:numPr>
      </w:pPr>
      <w:r>
        <w:t>- Implantação final.</w:t>
      </w:r>
    </w:p>
    <w:p w14:paraId="32A981BB" w14:textId="77777777" w:rsidR="00F47664" w:rsidRDefault="00F47664" w:rsidP="00F47664"/>
    <w:p w14:paraId="2BE2AE50" w14:textId="77777777" w:rsidR="00F47664" w:rsidRDefault="00F47664" w:rsidP="00F47664">
      <w:r>
        <w:t>Fase 7: Suporte e Manutenção (1 mês)</w:t>
      </w:r>
    </w:p>
    <w:p w14:paraId="32460290" w14:textId="77777777" w:rsidR="00F47664" w:rsidRDefault="00F47664" w:rsidP="00F5450D">
      <w:pPr>
        <w:pStyle w:val="PargrafodaLista"/>
        <w:numPr>
          <w:ilvl w:val="0"/>
          <w:numId w:val="40"/>
        </w:numPr>
      </w:pPr>
      <w:r>
        <w:t>- Monitoramento pós-implantação.</w:t>
      </w:r>
    </w:p>
    <w:p w14:paraId="42DD1D70" w14:textId="77777777" w:rsidR="00F47664" w:rsidRDefault="00F47664" w:rsidP="00F5450D">
      <w:pPr>
        <w:pStyle w:val="PargrafodaLista"/>
        <w:numPr>
          <w:ilvl w:val="0"/>
          <w:numId w:val="40"/>
        </w:numPr>
      </w:pPr>
      <w:r>
        <w:t>- Correções e ajustes finais.</w:t>
      </w:r>
    </w:p>
    <w:p w14:paraId="37BF2456" w14:textId="77777777" w:rsidR="00F47664" w:rsidRDefault="00F47664" w:rsidP="00F47664"/>
    <w:p w14:paraId="3AE1B821" w14:textId="77777777" w:rsidR="00F47664" w:rsidRDefault="00F47664" w:rsidP="00F47664">
      <w:r>
        <w:t>Total estimado: 12 meses</w:t>
      </w:r>
    </w:p>
    <w:p w14:paraId="3ECD3CE1" w14:textId="0061AF5F" w:rsidR="0055771B" w:rsidRDefault="0055771B" w:rsidP="0055771B"/>
    <w:p w14:paraId="7F8338D4" w14:textId="4C38BEAC" w:rsidR="0055771B" w:rsidRDefault="0055771B" w:rsidP="0055771B">
      <w:pPr>
        <w:pStyle w:val="Titulo2"/>
        <w:spacing w:before="240" w:after="240" w:line="240" w:lineRule="auto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Estágio de Maturidade</w:t>
      </w:r>
      <w:r w:rsidRPr="00084038">
        <w:rPr>
          <w:rFonts w:asciiTheme="minorHAnsi" w:hAnsiTheme="minorHAnsi" w:cstheme="minorHAnsi"/>
          <w:szCs w:val="22"/>
        </w:rPr>
        <w:t>:</w:t>
      </w:r>
    </w:p>
    <w:p w14:paraId="72AD5AD9" w14:textId="71946D8A" w:rsidR="0055771B" w:rsidRDefault="0055771B" w:rsidP="0055771B">
      <w:pPr>
        <w:spacing w:line="240" w:lineRule="auto"/>
        <w:rPr>
          <w:iCs/>
        </w:rPr>
      </w:pPr>
      <w:r w:rsidRPr="0055771B">
        <w:rPr>
          <w:iCs/>
        </w:rPr>
        <w:t xml:space="preserve">Ao considerarmos o modelo </w:t>
      </w:r>
      <w:proofErr w:type="spellStart"/>
      <w:r w:rsidRPr="0055771B">
        <w:rPr>
          <w:iCs/>
        </w:rPr>
        <w:t>Acatech</w:t>
      </w:r>
      <w:proofErr w:type="spellEnd"/>
      <w:r w:rsidRPr="0055771B">
        <w:rPr>
          <w:iCs/>
        </w:rPr>
        <w:t xml:space="preserve"> para avaliação da maturidade atual da área de recebimento na beneficiária, considera-se o estágio de digitalização (estágios 1 e 2) em função das operações manuais e não integradas de partes do fluxo. O objetivo deste projeto é elevar sua maturidade para o estágio </w:t>
      </w:r>
      <w:r>
        <w:rPr>
          <w:iCs/>
        </w:rPr>
        <w:t>nível 4 (transparência)</w:t>
      </w:r>
      <w:r w:rsidRPr="0055771B">
        <w:rPr>
          <w:iCs/>
        </w:rPr>
        <w:t xml:space="preserve">, conforme estabelecido pela </w:t>
      </w:r>
      <w:proofErr w:type="spellStart"/>
      <w:r w:rsidRPr="0055771B">
        <w:rPr>
          <w:iCs/>
        </w:rPr>
        <w:t>Acatech</w:t>
      </w:r>
      <w:proofErr w:type="spellEnd"/>
      <w:r w:rsidRPr="0055771B">
        <w:rPr>
          <w:iCs/>
        </w:rPr>
        <w:t>.</w:t>
      </w:r>
    </w:p>
    <w:p w14:paraId="5DC09D38" w14:textId="77777777" w:rsidR="009D6C42" w:rsidRDefault="009D6C42" w:rsidP="0055771B">
      <w:pPr>
        <w:spacing w:line="240" w:lineRule="auto"/>
        <w:rPr>
          <w:iCs/>
        </w:rPr>
      </w:pPr>
    </w:p>
    <w:p w14:paraId="2B1C2BAD" w14:textId="77777777" w:rsidR="009D6C42" w:rsidRDefault="009D6C42" w:rsidP="0055771B">
      <w:pPr>
        <w:spacing w:line="240" w:lineRule="auto"/>
        <w:rPr>
          <w:iCs/>
        </w:rPr>
      </w:pPr>
    </w:p>
    <w:p w14:paraId="0BADCD0D" w14:textId="65CFE485" w:rsidR="009D6C42" w:rsidRDefault="009D6C42" w:rsidP="0055771B">
      <w:pPr>
        <w:spacing w:line="240" w:lineRule="auto"/>
        <w:rPr>
          <w:iCs/>
        </w:rPr>
      </w:pPr>
      <w:r>
        <w:rPr>
          <w:iCs/>
        </w:rPr>
        <w:t>Tabela de Revisões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88"/>
        <w:gridCol w:w="1134"/>
        <w:gridCol w:w="2126"/>
        <w:gridCol w:w="4246"/>
      </w:tblGrid>
      <w:tr w:rsidR="009D6C42" w:rsidRPr="00B64A86" w14:paraId="6B81D881" w14:textId="77777777" w:rsidTr="00DE5603">
        <w:tc>
          <w:tcPr>
            <w:tcW w:w="988" w:type="dxa"/>
            <w:shd w:val="clear" w:color="auto" w:fill="D9D9D9" w:themeFill="background1" w:themeFillShade="D9"/>
          </w:tcPr>
          <w:p w14:paraId="7017348F" w14:textId="77777777" w:rsidR="009D6C42" w:rsidRPr="00B64A86" w:rsidRDefault="009D6C42" w:rsidP="00DE5603">
            <w:pPr>
              <w:jc w:val="center"/>
              <w:rPr>
                <w:b/>
              </w:rPr>
            </w:pPr>
            <w:r w:rsidRPr="00B64A86">
              <w:rPr>
                <w:b/>
              </w:rPr>
              <w:t>Revisão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5483CCC" w14:textId="77777777" w:rsidR="009D6C42" w:rsidRPr="00B64A86" w:rsidRDefault="009D6C42" w:rsidP="00DE5603">
            <w:pPr>
              <w:jc w:val="center"/>
              <w:rPr>
                <w:b/>
              </w:rPr>
            </w:pPr>
            <w:r w:rsidRPr="00B64A86">
              <w:rPr>
                <w:b/>
              </w:rPr>
              <w:t>Data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7F5138D8" w14:textId="77777777" w:rsidR="009D6C42" w:rsidRPr="00B64A86" w:rsidRDefault="009D6C42" w:rsidP="00DE5603">
            <w:pPr>
              <w:jc w:val="center"/>
              <w:rPr>
                <w:b/>
              </w:rPr>
            </w:pPr>
            <w:r>
              <w:rPr>
                <w:b/>
              </w:rPr>
              <w:t>Responsável</w:t>
            </w:r>
          </w:p>
        </w:tc>
        <w:tc>
          <w:tcPr>
            <w:tcW w:w="4246" w:type="dxa"/>
            <w:shd w:val="clear" w:color="auto" w:fill="D9D9D9" w:themeFill="background1" w:themeFillShade="D9"/>
          </w:tcPr>
          <w:p w14:paraId="69FEB565" w14:textId="77777777" w:rsidR="009D6C42" w:rsidRPr="00B64A86" w:rsidRDefault="009D6C42" w:rsidP="00DE5603">
            <w:pPr>
              <w:jc w:val="center"/>
              <w:rPr>
                <w:b/>
              </w:rPr>
            </w:pPr>
            <w:r w:rsidRPr="00B64A86">
              <w:rPr>
                <w:b/>
              </w:rPr>
              <w:t>Comentário</w:t>
            </w:r>
          </w:p>
        </w:tc>
      </w:tr>
      <w:tr w:rsidR="009D6C42" w:rsidRPr="007F2417" w14:paraId="4AC56C87" w14:textId="77777777" w:rsidTr="00DE5603">
        <w:tc>
          <w:tcPr>
            <w:tcW w:w="988" w:type="dxa"/>
          </w:tcPr>
          <w:p w14:paraId="6F5BAD85" w14:textId="77777777" w:rsidR="009D6C42" w:rsidRPr="007F2417" w:rsidRDefault="009D6C42" w:rsidP="00DE5603">
            <w:pPr>
              <w:jc w:val="center"/>
              <w:rPr>
                <w:sz w:val="18"/>
              </w:rPr>
            </w:pPr>
            <w:r>
              <w:rPr>
                <w:sz w:val="18"/>
              </w:rPr>
              <w:t>00</w:t>
            </w:r>
          </w:p>
        </w:tc>
        <w:tc>
          <w:tcPr>
            <w:tcW w:w="1134" w:type="dxa"/>
          </w:tcPr>
          <w:p w14:paraId="2B1CAD72" w14:textId="360CAD77" w:rsidR="009D6C42" w:rsidRPr="007F2417" w:rsidRDefault="00F47664" w:rsidP="00DE5603">
            <w:pPr>
              <w:jc w:val="center"/>
              <w:rPr>
                <w:sz w:val="18"/>
              </w:rPr>
            </w:pPr>
            <w:r>
              <w:rPr>
                <w:sz w:val="18"/>
              </w:rPr>
              <w:t>27</w:t>
            </w:r>
            <w:r w:rsidR="009D6C42">
              <w:rPr>
                <w:sz w:val="18"/>
              </w:rPr>
              <w:t>/0</w:t>
            </w:r>
            <w:r w:rsidR="00CF68A5">
              <w:rPr>
                <w:sz w:val="18"/>
              </w:rPr>
              <w:t>5</w:t>
            </w:r>
            <w:r w:rsidR="009D6C42">
              <w:rPr>
                <w:sz w:val="18"/>
              </w:rPr>
              <w:t>/202</w:t>
            </w:r>
            <w:r w:rsidR="00CF68A5">
              <w:rPr>
                <w:sz w:val="18"/>
              </w:rPr>
              <w:t>4</w:t>
            </w:r>
          </w:p>
        </w:tc>
        <w:tc>
          <w:tcPr>
            <w:tcW w:w="2126" w:type="dxa"/>
          </w:tcPr>
          <w:p w14:paraId="0636B813" w14:textId="2DF94A79" w:rsidR="009D6C42" w:rsidRPr="007F2417" w:rsidRDefault="00F47664" w:rsidP="00DE5603">
            <w:pPr>
              <w:rPr>
                <w:sz w:val="18"/>
              </w:rPr>
            </w:pPr>
            <w:r>
              <w:rPr>
                <w:sz w:val="18"/>
              </w:rPr>
              <w:t>Karla Souza Corrêa</w:t>
            </w:r>
          </w:p>
        </w:tc>
        <w:tc>
          <w:tcPr>
            <w:tcW w:w="4246" w:type="dxa"/>
          </w:tcPr>
          <w:p w14:paraId="7C405337" w14:textId="1B77688A" w:rsidR="009D6C42" w:rsidRPr="007F2417" w:rsidRDefault="009D6C42" w:rsidP="00DE5603">
            <w:pPr>
              <w:rPr>
                <w:sz w:val="18"/>
              </w:rPr>
            </w:pPr>
            <w:r>
              <w:rPr>
                <w:sz w:val="18"/>
              </w:rPr>
              <w:t xml:space="preserve">Levantamento Inicial – </w:t>
            </w:r>
            <w:r w:rsidR="00FC731E">
              <w:rPr>
                <w:sz w:val="18"/>
              </w:rPr>
              <w:t>CPS Robô AMR</w:t>
            </w:r>
          </w:p>
        </w:tc>
      </w:tr>
      <w:tr w:rsidR="009D6C42" w:rsidRPr="007F2417" w14:paraId="7F2199B7" w14:textId="77777777" w:rsidTr="00DE5603">
        <w:tc>
          <w:tcPr>
            <w:tcW w:w="988" w:type="dxa"/>
          </w:tcPr>
          <w:p w14:paraId="12E14126" w14:textId="77777777" w:rsidR="009D6C42" w:rsidRPr="007F2417" w:rsidRDefault="009D6C42" w:rsidP="00DE5603">
            <w:pPr>
              <w:jc w:val="center"/>
              <w:rPr>
                <w:sz w:val="18"/>
              </w:rPr>
            </w:pPr>
          </w:p>
        </w:tc>
        <w:tc>
          <w:tcPr>
            <w:tcW w:w="1134" w:type="dxa"/>
          </w:tcPr>
          <w:p w14:paraId="668D1AEE" w14:textId="77777777" w:rsidR="009D6C42" w:rsidRPr="007F2417" w:rsidRDefault="009D6C42" w:rsidP="00DE5603">
            <w:pPr>
              <w:jc w:val="center"/>
              <w:rPr>
                <w:sz w:val="18"/>
              </w:rPr>
            </w:pPr>
          </w:p>
        </w:tc>
        <w:tc>
          <w:tcPr>
            <w:tcW w:w="2126" w:type="dxa"/>
          </w:tcPr>
          <w:p w14:paraId="4E4F0B48" w14:textId="77777777" w:rsidR="009D6C42" w:rsidRPr="007F2417" w:rsidRDefault="009D6C42" w:rsidP="00DE5603">
            <w:pPr>
              <w:rPr>
                <w:sz w:val="18"/>
              </w:rPr>
            </w:pPr>
          </w:p>
        </w:tc>
        <w:tc>
          <w:tcPr>
            <w:tcW w:w="4246" w:type="dxa"/>
          </w:tcPr>
          <w:p w14:paraId="4970956F" w14:textId="77777777" w:rsidR="009D6C42" w:rsidRPr="007F2417" w:rsidRDefault="009D6C42" w:rsidP="00DE5603">
            <w:pPr>
              <w:rPr>
                <w:sz w:val="18"/>
              </w:rPr>
            </w:pPr>
          </w:p>
        </w:tc>
      </w:tr>
      <w:tr w:rsidR="009D6C42" w:rsidRPr="007F2417" w14:paraId="39114744" w14:textId="77777777" w:rsidTr="00DE5603">
        <w:tc>
          <w:tcPr>
            <w:tcW w:w="988" w:type="dxa"/>
          </w:tcPr>
          <w:p w14:paraId="4712EBE1" w14:textId="77777777" w:rsidR="009D6C42" w:rsidRPr="007F2417" w:rsidRDefault="009D6C42" w:rsidP="00DE5603">
            <w:pPr>
              <w:jc w:val="center"/>
              <w:rPr>
                <w:sz w:val="18"/>
              </w:rPr>
            </w:pPr>
          </w:p>
        </w:tc>
        <w:tc>
          <w:tcPr>
            <w:tcW w:w="1134" w:type="dxa"/>
          </w:tcPr>
          <w:p w14:paraId="3BEFEDE1" w14:textId="77777777" w:rsidR="009D6C42" w:rsidRPr="007F2417" w:rsidRDefault="009D6C42" w:rsidP="00DE5603">
            <w:pPr>
              <w:jc w:val="center"/>
              <w:rPr>
                <w:sz w:val="18"/>
              </w:rPr>
            </w:pPr>
          </w:p>
        </w:tc>
        <w:tc>
          <w:tcPr>
            <w:tcW w:w="2126" w:type="dxa"/>
          </w:tcPr>
          <w:p w14:paraId="7E85B417" w14:textId="77777777" w:rsidR="009D6C42" w:rsidRPr="007F2417" w:rsidRDefault="009D6C42" w:rsidP="00DE5603">
            <w:pPr>
              <w:rPr>
                <w:sz w:val="18"/>
              </w:rPr>
            </w:pPr>
          </w:p>
        </w:tc>
        <w:tc>
          <w:tcPr>
            <w:tcW w:w="4246" w:type="dxa"/>
          </w:tcPr>
          <w:p w14:paraId="6A5AD103" w14:textId="77777777" w:rsidR="009D6C42" w:rsidRPr="007F2417" w:rsidRDefault="009D6C42" w:rsidP="00DE5603">
            <w:pPr>
              <w:rPr>
                <w:sz w:val="18"/>
              </w:rPr>
            </w:pPr>
          </w:p>
        </w:tc>
      </w:tr>
    </w:tbl>
    <w:p w14:paraId="069B2226" w14:textId="0BF11AC5" w:rsidR="009D6C42" w:rsidRDefault="009D6C42" w:rsidP="0055771B">
      <w:pPr>
        <w:spacing w:line="240" w:lineRule="auto"/>
        <w:rPr>
          <w:iCs/>
        </w:rPr>
      </w:pPr>
    </w:p>
    <w:p w14:paraId="3B9CA307" w14:textId="03270483" w:rsidR="00F47664" w:rsidRDefault="00F47664" w:rsidP="0055771B">
      <w:pPr>
        <w:spacing w:line="240" w:lineRule="auto"/>
        <w:rPr>
          <w:iCs/>
        </w:rPr>
      </w:pPr>
    </w:p>
    <w:p w14:paraId="16646C12" w14:textId="3E094A57" w:rsidR="00F47664" w:rsidRDefault="00F47664" w:rsidP="00F47664">
      <w:pPr>
        <w:pStyle w:val="Titulo2"/>
        <w:spacing w:before="240" w:after="240" w:line="240" w:lineRule="auto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Conclusão</w:t>
      </w:r>
      <w:r w:rsidRPr="00084038">
        <w:rPr>
          <w:rFonts w:asciiTheme="minorHAnsi" w:hAnsiTheme="minorHAnsi" w:cstheme="minorHAnsi"/>
          <w:szCs w:val="22"/>
        </w:rPr>
        <w:t>:</w:t>
      </w:r>
    </w:p>
    <w:p w14:paraId="6493D522" w14:textId="77777777" w:rsidR="00F47664" w:rsidRDefault="00F47664" w:rsidP="0055771B">
      <w:pPr>
        <w:spacing w:line="240" w:lineRule="auto"/>
        <w:rPr>
          <w:iCs/>
        </w:rPr>
      </w:pPr>
    </w:p>
    <w:p w14:paraId="0AE4B537" w14:textId="26494975" w:rsidR="00F47664" w:rsidRDefault="00F47664" w:rsidP="0055771B">
      <w:pPr>
        <w:spacing w:line="240" w:lineRule="auto"/>
        <w:rPr>
          <w:iCs/>
        </w:rPr>
      </w:pPr>
      <w:r>
        <w:rPr>
          <w:iCs/>
        </w:rPr>
        <w:t>Conclusão:</w:t>
      </w:r>
    </w:p>
    <w:p w14:paraId="20EC237D" w14:textId="77777777" w:rsidR="00F47664" w:rsidRDefault="00F47664" w:rsidP="00F47664">
      <w:r>
        <w:t xml:space="preserve">O desenvolvimento de uma aplicação mobile para gerenciar os robôs </w:t>
      </w:r>
      <w:proofErr w:type="spellStart"/>
      <w:r>
        <w:t>AMRs</w:t>
      </w:r>
      <w:proofErr w:type="spellEnd"/>
      <w:r>
        <w:t xml:space="preserve"> da </w:t>
      </w:r>
      <w:proofErr w:type="spellStart"/>
      <w:r>
        <w:t>Omron</w:t>
      </w:r>
      <w:proofErr w:type="spellEnd"/>
      <w:r>
        <w:t xml:space="preserve"> trará avanços significativos em termos de eficiência logística e segurança dos colaboradores. O uso de tecnologias emergentes e a integração com sistemas legados garantirão uma solução robusta e escalável, alinhada com os princípios da quarta revolução industrial. A captura e tratamento de dados operacionais possibilitará uma análise detalhada e suporte à tomada de decisão, promovendo melhorias contínuas nos processos logísticos.</w:t>
      </w:r>
    </w:p>
    <w:p w14:paraId="63425526" w14:textId="77777777" w:rsidR="00F47664" w:rsidRPr="0055771B" w:rsidRDefault="00F47664" w:rsidP="0055771B">
      <w:pPr>
        <w:spacing w:line="240" w:lineRule="auto"/>
        <w:rPr>
          <w:iCs/>
        </w:rPr>
      </w:pPr>
    </w:p>
    <w:sectPr w:rsidR="00F47664" w:rsidRPr="0055771B" w:rsidSect="00343837">
      <w:footerReference w:type="default" r:id="rId11"/>
      <w:pgSz w:w="11906" w:h="16838"/>
      <w:pgMar w:top="1418" w:right="1276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D2563D" w14:textId="77777777" w:rsidR="003F2340" w:rsidRDefault="003F2340" w:rsidP="009817A2">
      <w:r>
        <w:separator/>
      </w:r>
    </w:p>
    <w:p w14:paraId="534337E1" w14:textId="77777777" w:rsidR="003F2340" w:rsidRDefault="003F2340" w:rsidP="009817A2"/>
  </w:endnote>
  <w:endnote w:type="continuationSeparator" w:id="0">
    <w:p w14:paraId="6BC9E8E3" w14:textId="77777777" w:rsidR="003F2340" w:rsidRDefault="003F2340" w:rsidP="009817A2">
      <w:r>
        <w:continuationSeparator/>
      </w:r>
    </w:p>
    <w:p w14:paraId="3BF82C73" w14:textId="77777777" w:rsidR="003F2340" w:rsidRDefault="003F2340" w:rsidP="009817A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C7D062" w14:textId="77777777" w:rsidR="00BD5BD4" w:rsidRDefault="00BD5BD4" w:rsidP="009817A2">
    <w:pPr>
      <w:pStyle w:val="Rodap"/>
    </w:pPr>
  </w:p>
  <w:p w14:paraId="2D91F52D" w14:textId="77777777" w:rsidR="00BD5BD4" w:rsidRDefault="00BD5BD4" w:rsidP="009817A2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331696" w14:textId="77777777" w:rsidR="00BD5BD4" w:rsidRDefault="00BD5BD4" w:rsidP="009817A2">
    <w:pPr>
      <w:pStyle w:val="Rodap"/>
    </w:pPr>
    <w:r>
      <w:rPr>
        <w:noProof/>
      </w:rPr>
      <mc:AlternateContent>
        <mc:Choice Requires="wps">
          <w:drawing>
            <wp:anchor distT="0" distB="0" distL="114300" distR="114300" simplePos="0" relativeHeight="251683840" behindDoc="0" locked="0" layoutInCell="1" allowOverlap="1" wp14:anchorId="03A09F03" wp14:editId="3FAAE766">
              <wp:simplePos x="0" y="0"/>
              <wp:positionH relativeFrom="column">
                <wp:posOffset>-81915</wp:posOffset>
              </wp:positionH>
              <wp:positionV relativeFrom="paragraph">
                <wp:posOffset>113030</wp:posOffset>
              </wp:positionV>
              <wp:extent cx="4937760" cy="556260"/>
              <wp:effectExtent l="0" t="0" r="0" b="0"/>
              <wp:wrapNone/>
              <wp:docPr id="8" name="Caixa de Texto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937760" cy="55626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44D7A1E2" w14:textId="79BB2B6B" w:rsidR="00BD5BD4" w:rsidRPr="00473748" w:rsidRDefault="00473748" w:rsidP="00473748">
                          <w:pPr>
                            <w:spacing w:before="240" w:line="240" w:lineRule="auto"/>
                            <w:jc w:val="left"/>
                            <w:rPr>
                              <w:rFonts w:asciiTheme="minorHAnsi" w:hAnsiTheme="minorHAnsi" w:cstheme="minorHAnsi"/>
                              <w:szCs w:val="22"/>
                            </w:rPr>
                          </w:pPr>
                          <w:r w:rsidRPr="00473748">
                            <w:rPr>
                              <w:rFonts w:asciiTheme="minorHAnsi" w:hAnsiTheme="minorHAnsi" w:cstheme="minorHAnsi"/>
                              <w:szCs w:val="22"/>
                            </w:rPr>
                            <w:t>LEVANTAMENTO DE NECESSIDADE INICIAL DO CLIENT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3A09F03" id="_x0000_t202" coordsize="21600,21600" o:spt="202" path="m,l,21600r21600,l21600,xe">
              <v:stroke joinstyle="miter"/>
              <v:path gradientshapeok="t" o:connecttype="rect"/>
            </v:shapetype>
            <v:shape id="Caixa de Texto 3" o:spid="_x0000_s1026" type="#_x0000_t202" style="position:absolute;left:0;text-align:left;margin-left:-6.45pt;margin-top:8.9pt;width:388.8pt;height:43.8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" fillcolor="white [3201]" stroked="f" strokeweight=".5pt">
              <v:textbox>
                <w:txbxContent>
                  <w:p w14:paraId="44D7A1E2" w14:textId="79BB2B6B" w:rsidR="00BD5BD4" w:rsidRPr="00473748" w:rsidRDefault="00473748" w:rsidP="00473748">
                    <w:pPr>
                      <w:spacing w:before="240" w:line="240" w:lineRule="auto"/>
                      <w:jc w:val="left"/>
                      <w:rPr>
                        <w:rFonts w:asciiTheme="minorHAnsi" w:hAnsiTheme="minorHAnsi" w:cstheme="minorHAnsi"/>
                        <w:szCs w:val="22"/>
                      </w:rPr>
                    </w:pPr>
                    <w:r w:rsidRPr="00473748">
                      <w:rPr>
                        <w:rFonts w:asciiTheme="minorHAnsi" w:hAnsiTheme="minorHAnsi" w:cstheme="minorHAnsi"/>
                        <w:szCs w:val="22"/>
                      </w:rPr>
                      <w:t>LEVANTAMENTO DE NECESSIDADE INICIAL DO CLIENTE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4864" behindDoc="0" locked="0" layoutInCell="1" allowOverlap="1" wp14:anchorId="71DC538B" wp14:editId="2C7DF495">
              <wp:simplePos x="0" y="0"/>
              <wp:positionH relativeFrom="column">
                <wp:posOffset>-89535</wp:posOffset>
              </wp:positionH>
              <wp:positionV relativeFrom="paragraph">
                <wp:posOffset>68580</wp:posOffset>
              </wp:positionV>
              <wp:extent cx="5753100" cy="0"/>
              <wp:effectExtent l="0" t="0" r="0" b="0"/>
              <wp:wrapNone/>
              <wp:docPr id="11" name="Conector reto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75310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du="http://schemas.microsoft.com/office/word/2023/wordml/word16du" xmlns:oel="http://schemas.microsoft.com/office/2019/extlst">
          <w:pict>
            <v:line w14:anchorId="61E3F9FE" id="Conector reto 11" o:spid="_x0000_s1026" style="position:absolute;flip:y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7.05pt,5.4pt" to="445.95pt,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" strokecolor="black [3200]" strokeweight=".5pt">
              <v:stroke joinstyle="miter"/>
            </v:line>
          </w:pict>
        </mc:Fallback>
      </mc:AlternateContent>
    </w:r>
  </w:p>
  <w:sdt>
    <w:sdtPr>
      <w:rPr>
        <w:rFonts w:ascii="Arial" w:hAnsi="Arial" w:cs="Arial"/>
        <w:sz w:val="18"/>
        <w:szCs w:val="18"/>
      </w:rPr>
      <w:id w:val="-2111956151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-52628190"/>
          <w:docPartObj>
            <w:docPartGallery w:val="Page Numbers (Top of Page)"/>
            <w:docPartUnique/>
          </w:docPartObj>
        </w:sdtPr>
        <w:sdtEndPr/>
        <w:sdtContent>
          <w:p w14:paraId="6AF649F0" w14:textId="77777777" w:rsidR="00BD5BD4" w:rsidRPr="006E0F96" w:rsidRDefault="00BD5BD4" w:rsidP="00E64B42">
            <w:pPr>
              <w:pStyle w:val="Rodap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6E0F96">
              <w:rPr>
                <w:rFonts w:ascii="Arial" w:hAnsi="Arial" w:cs="Arial"/>
                <w:sz w:val="20"/>
                <w:szCs w:val="20"/>
              </w:rPr>
              <w:t xml:space="preserve">Página </w:t>
            </w:r>
            <w:r w:rsidRPr="006E0F96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Pr="006E0F96">
              <w:rPr>
                <w:rFonts w:ascii="Arial" w:hAnsi="Arial" w:cs="Arial"/>
                <w:sz w:val="20"/>
                <w:szCs w:val="20"/>
              </w:rPr>
              <w:instrText xml:space="preserve"> PAGE </w:instrText>
            </w:r>
            <w:r w:rsidRPr="006E0F9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E72D8">
              <w:rPr>
                <w:rFonts w:ascii="Arial" w:hAnsi="Arial" w:cs="Arial"/>
                <w:noProof/>
                <w:sz w:val="20"/>
                <w:szCs w:val="20"/>
              </w:rPr>
              <w:t>7</w:t>
            </w:r>
            <w:r w:rsidRPr="006E0F96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6E0F96">
              <w:rPr>
                <w:rFonts w:ascii="Arial" w:hAnsi="Arial" w:cs="Arial"/>
                <w:sz w:val="20"/>
                <w:szCs w:val="20"/>
              </w:rPr>
              <w:t xml:space="preserve"> de </w:t>
            </w:r>
            <w:r w:rsidRPr="006E0F96">
              <w:rPr>
                <w:rFonts w:ascii="Arial" w:hAnsi="Arial" w:cs="Arial"/>
                <w:sz w:val="20"/>
                <w:szCs w:val="20"/>
              </w:rPr>
              <w:fldChar w:fldCharType="begin"/>
            </w:r>
            <w:r w:rsidRPr="006E0F96">
              <w:rPr>
                <w:rFonts w:ascii="Arial" w:hAnsi="Arial" w:cs="Arial"/>
                <w:sz w:val="20"/>
                <w:szCs w:val="20"/>
              </w:rPr>
              <w:instrText xml:space="preserve"> NUMPAGES  </w:instrText>
            </w:r>
            <w:r w:rsidRPr="006E0F96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4E72D8">
              <w:rPr>
                <w:rFonts w:ascii="Arial" w:hAnsi="Arial" w:cs="Arial"/>
                <w:noProof/>
                <w:sz w:val="20"/>
                <w:szCs w:val="20"/>
              </w:rPr>
              <w:t>7</w:t>
            </w:r>
            <w:r w:rsidRPr="006E0F96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sdtContent>
      </w:sdt>
    </w:sdtContent>
  </w:sdt>
  <w:p w14:paraId="057F670A" w14:textId="77777777" w:rsidR="00BD5BD4" w:rsidRPr="000729A1" w:rsidRDefault="00BD5BD4" w:rsidP="009817A2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8D666C" w14:textId="77777777" w:rsidR="003F2340" w:rsidRDefault="003F2340" w:rsidP="009817A2">
      <w:r>
        <w:separator/>
      </w:r>
    </w:p>
    <w:p w14:paraId="639F22FC" w14:textId="77777777" w:rsidR="003F2340" w:rsidRDefault="003F2340" w:rsidP="009817A2"/>
  </w:footnote>
  <w:footnote w:type="continuationSeparator" w:id="0">
    <w:p w14:paraId="15B53627" w14:textId="77777777" w:rsidR="003F2340" w:rsidRDefault="003F2340" w:rsidP="009817A2">
      <w:r>
        <w:continuationSeparator/>
      </w:r>
    </w:p>
    <w:p w14:paraId="63EB2B24" w14:textId="77777777" w:rsidR="003F2340" w:rsidRDefault="003F2340" w:rsidP="009817A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C30EBB"/>
    <w:multiLevelType w:val="hybridMultilevel"/>
    <w:tmpl w:val="B4FA610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D77955"/>
    <w:multiLevelType w:val="hybridMultilevel"/>
    <w:tmpl w:val="1F7ADCDA"/>
    <w:lvl w:ilvl="0" w:tplc="0416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" w15:restartNumberingAfterBreak="0">
    <w:nsid w:val="08D32DA9"/>
    <w:multiLevelType w:val="multilevel"/>
    <w:tmpl w:val="60D2C4A8"/>
    <w:lvl w:ilvl="0">
      <w:start w:val="1"/>
      <w:numFmt w:val="decimal"/>
      <w:pStyle w:val="Titulo1"/>
      <w:lvlText w:val="%1."/>
      <w:lvlJc w:val="left"/>
      <w:pPr>
        <w:ind w:left="360" w:hanging="360"/>
      </w:pPr>
    </w:lvl>
    <w:lvl w:ilvl="1">
      <w:start w:val="1"/>
      <w:numFmt w:val="decimal"/>
      <w:pStyle w:val="Titulo2"/>
      <w:lvlText w:val="%1.%2."/>
      <w:lvlJc w:val="left"/>
      <w:pPr>
        <w:ind w:left="3551" w:hanging="432"/>
      </w:pPr>
      <w:rPr>
        <w:sz w:val="22"/>
        <w:szCs w:val="24"/>
      </w:rPr>
    </w:lvl>
    <w:lvl w:ilvl="2">
      <w:start w:val="1"/>
      <w:numFmt w:val="decimal"/>
      <w:pStyle w:val="Titulo3"/>
      <w:lvlText w:val="%1.%2.%3."/>
      <w:lvlJc w:val="left"/>
      <w:pPr>
        <w:ind w:left="2915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AF3417F"/>
    <w:multiLevelType w:val="hybridMultilevel"/>
    <w:tmpl w:val="BCC66FD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805EDF"/>
    <w:multiLevelType w:val="hybridMultilevel"/>
    <w:tmpl w:val="4DA4152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A03915"/>
    <w:multiLevelType w:val="hybridMultilevel"/>
    <w:tmpl w:val="4816F58A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9CE1D78"/>
    <w:multiLevelType w:val="hybridMultilevel"/>
    <w:tmpl w:val="1ED63D48"/>
    <w:lvl w:ilvl="0" w:tplc="7D06B85C">
      <w:start w:val="1"/>
      <w:numFmt w:val="decimal"/>
      <w:lvlText w:val="%1."/>
      <w:lvlJc w:val="left"/>
      <w:pPr>
        <w:ind w:left="1068" w:hanging="708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335611"/>
    <w:multiLevelType w:val="hybridMultilevel"/>
    <w:tmpl w:val="1500EFF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E53E71"/>
    <w:multiLevelType w:val="hybridMultilevel"/>
    <w:tmpl w:val="7938DBF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587642"/>
    <w:multiLevelType w:val="hybridMultilevel"/>
    <w:tmpl w:val="4100FAE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C868E5"/>
    <w:multiLevelType w:val="hybridMultilevel"/>
    <w:tmpl w:val="C2B05DE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040075"/>
    <w:multiLevelType w:val="hybridMultilevel"/>
    <w:tmpl w:val="6DD87AD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487152"/>
    <w:multiLevelType w:val="hybridMultilevel"/>
    <w:tmpl w:val="6FFA25F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CC57D8"/>
    <w:multiLevelType w:val="hybridMultilevel"/>
    <w:tmpl w:val="63729E8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2B0E9F"/>
    <w:multiLevelType w:val="hybridMultilevel"/>
    <w:tmpl w:val="35F0B38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4C7A6C"/>
    <w:multiLevelType w:val="hybridMultilevel"/>
    <w:tmpl w:val="A222A49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2108F6"/>
    <w:multiLevelType w:val="hybridMultilevel"/>
    <w:tmpl w:val="08EEE68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BD3099"/>
    <w:multiLevelType w:val="hybridMultilevel"/>
    <w:tmpl w:val="4802ECA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27269A"/>
    <w:multiLevelType w:val="hybridMultilevel"/>
    <w:tmpl w:val="4740DBC0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>
      <w:start w:val="1"/>
      <w:numFmt w:val="decimal"/>
      <w:lvlText w:val="%4."/>
      <w:lvlJc w:val="left"/>
      <w:pPr>
        <w:ind w:left="2880" w:hanging="360"/>
      </w:pPr>
    </w:lvl>
    <w:lvl w:ilvl="4" w:tplc="04160019">
      <w:start w:val="1"/>
      <w:numFmt w:val="lowerLetter"/>
      <w:lvlText w:val="%5."/>
      <w:lvlJc w:val="left"/>
      <w:pPr>
        <w:ind w:left="3600" w:hanging="360"/>
      </w:pPr>
    </w:lvl>
    <w:lvl w:ilvl="5" w:tplc="0416001B">
      <w:start w:val="1"/>
      <w:numFmt w:val="lowerRoman"/>
      <w:lvlText w:val="%6."/>
      <w:lvlJc w:val="right"/>
      <w:pPr>
        <w:ind w:left="4320" w:hanging="180"/>
      </w:pPr>
    </w:lvl>
    <w:lvl w:ilvl="6" w:tplc="0416000F">
      <w:start w:val="1"/>
      <w:numFmt w:val="decimal"/>
      <w:lvlText w:val="%7."/>
      <w:lvlJc w:val="left"/>
      <w:pPr>
        <w:ind w:left="5040" w:hanging="360"/>
      </w:pPr>
    </w:lvl>
    <w:lvl w:ilvl="7" w:tplc="04160019">
      <w:start w:val="1"/>
      <w:numFmt w:val="lowerLetter"/>
      <w:lvlText w:val="%8."/>
      <w:lvlJc w:val="left"/>
      <w:pPr>
        <w:ind w:left="5760" w:hanging="360"/>
      </w:pPr>
    </w:lvl>
    <w:lvl w:ilvl="8" w:tplc="0416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3462DF"/>
    <w:multiLevelType w:val="hybridMultilevel"/>
    <w:tmpl w:val="B0CAC4C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336F7E"/>
    <w:multiLevelType w:val="hybridMultilevel"/>
    <w:tmpl w:val="EB048FA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7E6D3E"/>
    <w:multiLevelType w:val="hybridMultilevel"/>
    <w:tmpl w:val="81401A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EF4C7F"/>
    <w:multiLevelType w:val="hybridMultilevel"/>
    <w:tmpl w:val="E99CB0A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3C52B0"/>
    <w:multiLevelType w:val="hybridMultilevel"/>
    <w:tmpl w:val="A510077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5322BE"/>
    <w:multiLevelType w:val="hybridMultilevel"/>
    <w:tmpl w:val="19A4F0E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301D36"/>
    <w:multiLevelType w:val="hybridMultilevel"/>
    <w:tmpl w:val="D24C2B4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0D15CF"/>
    <w:multiLevelType w:val="hybridMultilevel"/>
    <w:tmpl w:val="B4FE06AA"/>
    <w:lvl w:ilvl="0" w:tplc="0416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7" w15:restartNumberingAfterBreak="0">
    <w:nsid w:val="4F8852A5"/>
    <w:multiLevelType w:val="hybridMultilevel"/>
    <w:tmpl w:val="9834814A"/>
    <w:lvl w:ilvl="0" w:tplc="0BA0677E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b w:val="0"/>
        <w:i w:val="0"/>
        <w:sz w:val="22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E628BB"/>
    <w:multiLevelType w:val="hybridMultilevel"/>
    <w:tmpl w:val="B262FE6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637E5F"/>
    <w:multiLevelType w:val="hybridMultilevel"/>
    <w:tmpl w:val="CA54A11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0E312D"/>
    <w:multiLevelType w:val="hybridMultilevel"/>
    <w:tmpl w:val="764A589E"/>
    <w:lvl w:ilvl="0" w:tplc="0416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31" w15:restartNumberingAfterBreak="0">
    <w:nsid w:val="61DC7389"/>
    <w:multiLevelType w:val="hybridMultilevel"/>
    <w:tmpl w:val="DAC41504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57170E2"/>
    <w:multiLevelType w:val="multilevel"/>
    <w:tmpl w:val="CA48E1A0"/>
    <w:lvl w:ilvl="0">
      <w:start w:val="1"/>
      <w:numFmt w:val="lowerLetter"/>
      <w:lvlText w:val="%1)"/>
      <w:lvlJc w:val="left"/>
      <w:pPr>
        <w:ind w:left="1068" w:hanging="360"/>
      </w:pPr>
    </w:lvl>
    <w:lvl w:ilvl="1">
      <w:start w:val="1"/>
      <w:numFmt w:val="lowerLetter"/>
      <w:lvlText w:val="%2."/>
      <w:lvlJc w:val="left"/>
      <w:pPr>
        <w:ind w:left="1788" w:hanging="360"/>
      </w:pPr>
    </w:lvl>
    <w:lvl w:ilvl="2">
      <w:start w:val="1"/>
      <w:numFmt w:val="lowerRoman"/>
      <w:lvlText w:val="%3."/>
      <w:lvlJc w:val="right"/>
      <w:pPr>
        <w:ind w:left="2508" w:hanging="180"/>
      </w:pPr>
    </w:lvl>
    <w:lvl w:ilvl="3">
      <w:start w:val="1"/>
      <w:numFmt w:val="decimal"/>
      <w:lvlText w:val="%4."/>
      <w:lvlJc w:val="left"/>
      <w:pPr>
        <w:ind w:left="3228" w:hanging="360"/>
      </w:pPr>
    </w:lvl>
    <w:lvl w:ilvl="4">
      <w:start w:val="1"/>
      <w:numFmt w:val="lowerLetter"/>
      <w:lvlText w:val="%5."/>
      <w:lvlJc w:val="left"/>
      <w:pPr>
        <w:ind w:left="3948" w:hanging="360"/>
      </w:pPr>
    </w:lvl>
    <w:lvl w:ilvl="5">
      <w:start w:val="1"/>
      <w:numFmt w:val="lowerRoman"/>
      <w:lvlText w:val="%6."/>
      <w:lvlJc w:val="right"/>
      <w:pPr>
        <w:ind w:left="4668" w:hanging="180"/>
      </w:pPr>
    </w:lvl>
    <w:lvl w:ilvl="6">
      <w:start w:val="1"/>
      <w:numFmt w:val="decimal"/>
      <w:lvlText w:val="%7."/>
      <w:lvlJc w:val="left"/>
      <w:pPr>
        <w:ind w:left="5388" w:hanging="360"/>
      </w:pPr>
    </w:lvl>
    <w:lvl w:ilvl="7">
      <w:start w:val="1"/>
      <w:numFmt w:val="lowerLetter"/>
      <w:lvlText w:val="%8."/>
      <w:lvlJc w:val="left"/>
      <w:pPr>
        <w:ind w:left="6108" w:hanging="360"/>
      </w:pPr>
    </w:lvl>
    <w:lvl w:ilvl="8">
      <w:start w:val="1"/>
      <w:numFmt w:val="lowerRoman"/>
      <w:lvlText w:val="%9."/>
      <w:lvlJc w:val="right"/>
      <w:pPr>
        <w:ind w:left="6828" w:hanging="180"/>
      </w:pPr>
    </w:lvl>
  </w:abstractNum>
  <w:abstractNum w:abstractNumId="33" w15:restartNumberingAfterBreak="0">
    <w:nsid w:val="6B70707D"/>
    <w:multiLevelType w:val="hybridMultilevel"/>
    <w:tmpl w:val="9B9E65F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552C3D"/>
    <w:multiLevelType w:val="hybridMultilevel"/>
    <w:tmpl w:val="C18C91F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2C9522A"/>
    <w:multiLevelType w:val="multilevel"/>
    <w:tmpl w:val="7EA4E64A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36" w15:restartNumberingAfterBreak="0">
    <w:nsid w:val="740F219C"/>
    <w:multiLevelType w:val="hybridMultilevel"/>
    <w:tmpl w:val="29E47FE4"/>
    <w:lvl w:ilvl="0" w:tplc="B4A6B29A">
      <w:start w:val="1"/>
      <w:numFmt w:val="lowerLetter"/>
      <w:pStyle w:val="financeiro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B4C6A4F"/>
    <w:multiLevelType w:val="hybridMultilevel"/>
    <w:tmpl w:val="44586E2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5"/>
  </w:num>
  <w:num w:numId="2">
    <w:abstractNumId w:val="2"/>
  </w:num>
  <w:num w:numId="3">
    <w:abstractNumId w:val="36"/>
  </w:num>
  <w:num w:numId="4">
    <w:abstractNumId w:val="11"/>
  </w:num>
  <w:num w:numId="5">
    <w:abstractNumId w:val="16"/>
  </w:num>
  <w:num w:numId="6">
    <w:abstractNumId w:val="10"/>
  </w:num>
  <w:num w:numId="7">
    <w:abstractNumId w:val="3"/>
  </w:num>
  <w:num w:numId="8">
    <w:abstractNumId w:val="30"/>
  </w:num>
  <w:num w:numId="9">
    <w:abstractNumId w:val="1"/>
  </w:num>
  <w:num w:numId="10">
    <w:abstractNumId w:val="27"/>
  </w:num>
  <w:num w:numId="11">
    <w:abstractNumId w:val="29"/>
  </w:num>
  <w:num w:numId="12">
    <w:abstractNumId w:val="13"/>
  </w:num>
  <w:num w:numId="13">
    <w:abstractNumId w:val="20"/>
  </w:num>
  <w:num w:numId="14">
    <w:abstractNumId w:val="31"/>
  </w:num>
  <w:num w:numId="15">
    <w:abstractNumId w:val="8"/>
  </w:num>
  <w:num w:numId="16">
    <w:abstractNumId w:val="9"/>
  </w:num>
  <w:num w:numId="17">
    <w:abstractNumId w:val="4"/>
  </w:num>
  <w:num w:numId="1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8"/>
  </w:num>
  <w:num w:numId="20">
    <w:abstractNumId w:val="15"/>
  </w:num>
  <w:num w:numId="21">
    <w:abstractNumId w:val="25"/>
  </w:num>
  <w:num w:numId="22">
    <w:abstractNumId w:val="2"/>
  </w:num>
  <w:num w:numId="23">
    <w:abstractNumId w:val="17"/>
  </w:num>
  <w:num w:numId="24">
    <w:abstractNumId w:val="32"/>
  </w:num>
  <w:num w:numId="25">
    <w:abstractNumId w:val="5"/>
  </w:num>
  <w:num w:numId="26">
    <w:abstractNumId w:val="37"/>
  </w:num>
  <w:num w:numId="27">
    <w:abstractNumId w:val="19"/>
  </w:num>
  <w:num w:numId="28">
    <w:abstractNumId w:val="7"/>
  </w:num>
  <w:num w:numId="29">
    <w:abstractNumId w:val="33"/>
  </w:num>
  <w:num w:numId="30">
    <w:abstractNumId w:val="6"/>
  </w:num>
  <w:num w:numId="31">
    <w:abstractNumId w:val="23"/>
  </w:num>
  <w:num w:numId="32">
    <w:abstractNumId w:val="26"/>
  </w:num>
  <w:num w:numId="33">
    <w:abstractNumId w:val="28"/>
  </w:num>
  <w:num w:numId="34">
    <w:abstractNumId w:val="22"/>
  </w:num>
  <w:num w:numId="35">
    <w:abstractNumId w:val="34"/>
  </w:num>
  <w:num w:numId="36">
    <w:abstractNumId w:val="14"/>
  </w:num>
  <w:num w:numId="37">
    <w:abstractNumId w:val="21"/>
  </w:num>
  <w:num w:numId="38">
    <w:abstractNumId w:val="24"/>
  </w:num>
  <w:num w:numId="39">
    <w:abstractNumId w:val="0"/>
  </w:num>
  <w:num w:numId="40">
    <w:abstractNumId w:val="1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pt-BR" w:vendorID="64" w:dllVersion="6" w:nlCheck="1" w:checkStyle="0"/>
  <w:activeWritingStyle w:appName="MSWord" w:lang="pt-BR" w:vendorID="64" w:dllVersion="4096" w:nlCheck="1" w:checkStyle="0"/>
  <w:proofState w:spelling="clean" w:grammar="clean"/>
  <w:documentProtection w:formatting="1" w:enforcement="0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CwNDA2NzE3MLcwNDBS0lEKTi0uzszPAymwqAUAF8qkSSwAAAA="/>
  </w:docVars>
  <w:rsids>
    <w:rsidRoot w:val="00070310"/>
    <w:rsid w:val="00000C21"/>
    <w:rsid w:val="0000744A"/>
    <w:rsid w:val="000109E6"/>
    <w:rsid w:val="00010DA0"/>
    <w:rsid w:val="00011A7D"/>
    <w:rsid w:val="00012494"/>
    <w:rsid w:val="000125C1"/>
    <w:rsid w:val="00014451"/>
    <w:rsid w:val="00015FD8"/>
    <w:rsid w:val="000173F5"/>
    <w:rsid w:val="0001770B"/>
    <w:rsid w:val="000241E4"/>
    <w:rsid w:val="00031152"/>
    <w:rsid w:val="000337D9"/>
    <w:rsid w:val="000370FF"/>
    <w:rsid w:val="00037C11"/>
    <w:rsid w:val="000407C4"/>
    <w:rsid w:val="00044584"/>
    <w:rsid w:val="00044ED0"/>
    <w:rsid w:val="000451D4"/>
    <w:rsid w:val="00045369"/>
    <w:rsid w:val="00047733"/>
    <w:rsid w:val="000505F8"/>
    <w:rsid w:val="00050DEE"/>
    <w:rsid w:val="000517BA"/>
    <w:rsid w:val="000519D1"/>
    <w:rsid w:val="00052F2E"/>
    <w:rsid w:val="00057310"/>
    <w:rsid w:val="000605D2"/>
    <w:rsid w:val="00061F5A"/>
    <w:rsid w:val="00061FD8"/>
    <w:rsid w:val="000638E8"/>
    <w:rsid w:val="00064C60"/>
    <w:rsid w:val="00065908"/>
    <w:rsid w:val="00070310"/>
    <w:rsid w:val="00070EA9"/>
    <w:rsid w:val="000729A1"/>
    <w:rsid w:val="00073798"/>
    <w:rsid w:val="0007419B"/>
    <w:rsid w:val="00074E19"/>
    <w:rsid w:val="00077344"/>
    <w:rsid w:val="00077FEA"/>
    <w:rsid w:val="0008193A"/>
    <w:rsid w:val="00084038"/>
    <w:rsid w:val="00085C67"/>
    <w:rsid w:val="00087F48"/>
    <w:rsid w:val="000911C8"/>
    <w:rsid w:val="00091378"/>
    <w:rsid w:val="000920CF"/>
    <w:rsid w:val="00092443"/>
    <w:rsid w:val="000A0B3F"/>
    <w:rsid w:val="000A1F0A"/>
    <w:rsid w:val="000A34D6"/>
    <w:rsid w:val="000A36ED"/>
    <w:rsid w:val="000A41A6"/>
    <w:rsid w:val="000B003F"/>
    <w:rsid w:val="000B4276"/>
    <w:rsid w:val="000B6D53"/>
    <w:rsid w:val="000C1B60"/>
    <w:rsid w:val="000C602C"/>
    <w:rsid w:val="000D00AD"/>
    <w:rsid w:val="000D15DF"/>
    <w:rsid w:val="000D1A2E"/>
    <w:rsid w:val="000D4C92"/>
    <w:rsid w:val="000D7D79"/>
    <w:rsid w:val="000E2252"/>
    <w:rsid w:val="000E3205"/>
    <w:rsid w:val="000E39E2"/>
    <w:rsid w:val="000E4900"/>
    <w:rsid w:val="000F0C11"/>
    <w:rsid w:val="000F18E7"/>
    <w:rsid w:val="000F2F9B"/>
    <w:rsid w:val="000F61E1"/>
    <w:rsid w:val="00100DF7"/>
    <w:rsid w:val="00102ACC"/>
    <w:rsid w:val="0010384B"/>
    <w:rsid w:val="0010454F"/>
    <w:rsid w:val="00104730"/>
    <w:rsid w:val="001048B8"/>
    <w:rsid w:val="00104E67"/>
    <w:rsid w:val="00110A39"/>
    <w:rsid w:val="00112812"/>
    <w:rsid w:val="001201BF"/>
    <w:rsid w:val="00120AAF"/>
    <w:rsid w:val="00122BCB"/>
    <w:rsid w:val="0012398B"/>
    <w:rsid w:val="001274E2"/>
    <w:rsid w:val="00127D50"/>
    <w:rsid w:val="00134B6B"/>
    <w:rsid w:val="00137440"/>
    <w:rsid w:val="00144971"/>
    <w:rsid w:val="001450A7"/>
    <w:rsid w:val="001465A1"/>
    <w:rsid w:val="00146D04"/>
    <w:rsid w:val="00147EF9"/>
    <w:rsid w:val="001504A7"/>
    <w:rsid w:val="001504EC"/>
    <w:rsid w:val="00150B45"/>
    <w:rsid w:val="00151839"/>
    <w:rsid w:val="00152116"/>
    <w:rsid w:val="001532B0"/>
    <w:rsid w:val="00155327"/>
    <w:rsid w:val="00156626"/>
    <w:rsid w:val="0015666A"/>
    <w:rsid w:val="0016149C"/>
    <w:rsid w:val="00162E04"/>
    <w:rsid w:val="00165143"/>
    <w:rsid w:val="001702C9"/>
    <w:rsid w:val="00170A99"/>
    <w:rsid w:val="00171BF0"/>
    <w:rsid w:val="00180B03"/>
    <w:rsid w:val="001817D2"/>
    <w:rsid w:val="001829CD"/>
    <w:rsid w:val="00182B85"/>
    <w:rsid w:val="00182FBC"/>
    <w:rsid w:val="00185BC5"/>
    <w:rsid w:val="00187C65"/>
    <w:rsid w:val="00193E5F"/>
    <w:rsid w:val="00194117"/>
    <w:rsid w:val="00194EB7"/>
    <w:rsid w:val="001953E4"/>
    <w:rsid w:val="001954C7"/>
    <w:rsid w:val="001A00A0"/>
    <w:rsid w:val="001A0CC3"/>
    <w:rsid w:val="001A68E4"/>
    <w:rsid w:val="001A6A62"/>
    <w:rsid w:val="001B0AD2"/>
    <w:rsid w:val="001B2B19"/>
    <w:rsid w:val="001B4E5B"/>
    <w:rsid w:val="001B67B0"/>
    <w:rsid w:val="001C287D"/>
    <w:rsid w:val="001C4FE9"/>
    <w:rsid w:val="001C6FDF"/>
    <w:rsid w:val="001D02B1"/>
    <w:rsid w:val="001D0447"/>
    <w:rsid w:val="001D28CA"/>
    <w:rsid w:val="001D44F1"/>
    <w:rsid w:val="001D4822"/>
    <w:rsid w:val="001D60F2"/>
    <w:rsid w:val="001D68E1"/>
    <w:rsid w:val="001E0B64"/>
    <w:rsid w:val="001E20E6"/>
    <w:rsid w:val="001E2A4E"/>
    <w:rsid w:val="001E3649"/>
    <w:rsid w:val="001E3D55"/>
    <w:rsid w:val="001E7575"/>
    <w:rsid w:val="001E7CB5"/>
    <w:rsid w:val="001F0610"/>
    <w:rsid w:val="001F0F20"/>
    <w:rsid w:val="001F125F"/>
    <w:rsid w:val="001F2E30"/>
    <w:rsid w:val="001F35BB"/>
    <w:rsid w:val="00200744"/>
    <w:rsid w:val="00200AC8"/>
    <w:rsid w:val="00201D5D"/>
    <w:rsid w:val="00204B6C"/>
    <w:rsid w:val="00204C2F"/>
    <w:rsid w:val="002057D1"/>
    <w:rsid w:val="002106CE"/>
    <w:rsid w:val="00210C67"/>
    <w:rsid w:val="00213817"/>
    <w:rsid w:val="00215874"/>
    <w:rsid w:val="00216119"/>
    <w:rsid w:val="00216608"/>
    <w:rsid w:val="00220253"/>
    <w:rsid w:val="0022074E"/>
    <w:rsid w:val="00221A28"/>
    <w:rsid w:val="00221B6D"/>
    <w:rsid w:val="00222863"/>
    <w:rsid w:val="002241E7"/>
    <w:rsid w:val="00224648"/>
    <w:rsid w:val="00235F1A"/>
    <w:rsid w:val="00236C58"/>
    <w:rsid w:val="00236EC2"/>
    <w:rsid w:val="00242FBD"/>
    <w:rsid w:val="002432C1"/>
    <w:rsid w:val="002448C3"/>
    <w:rsid w:val="00246D55"/>
    <w:rsid w:val="00247734"/>
    <w:rsid w:val="00250703"/>
    <w:rsid w:val="002545B2"/>
    <w:rsid w:val="002632A6"/>
    <w:rsid w:val="00267CC1"/>
    <w:rsid w:val="0027421F"/>
    <w:rsid w:val="00277541"/>
    <w:rsid w:val="00281952"/>
    <w:rsid w:val="00285648"/>
    <w:rsid w:val="00286CD4"/>
    <w:rsid w:val="00287CB5"/>
    <w:rsid w:val="00294698"/>
    <w:rsid w:val="002A435E"/>
    <w:rsid w:val="002A4A31"/>
    <w:rsid w:val="002A6031"/>
    <w:rsid w:val="002B140C"/>
    <w:rsid w:val="002B17F9"/>
    <w:rsid w:val="002B1EFA"/>
    <w:rsid w:val="002B232E"/>
    <w:rsid w:val="002B3D63"/>
    <w:rsid w:val="002B55E8"/>
    <w:rsid w:val="002B7805"/>
    <w:rsid w:val="002C094D"/>
    <w:rsid w:val="002C10AA"/>
    <w:rsid w:val="002C31AD"/>
    <w:rsid w:val="002C321B"/>
    <w:rsid w:val="002D0092"/>
    <w:rsid w:val="002D0468"/>
    <w:rsid w:val="002D0B5E"/>
    <w:rsid w:val="002D1B45"/>
    <w:rsid w:val="002D32D3"/>
    <w:rsid w:val="002D424A"/>
    <w:rsid w:val="002D4B5E"/>
    <w:rsid w:val="002D6156"/>
    <w:rsid w:val="002E0173"/>
    <w:rsid w:val="002E27E2"/>
    <w:rsid w:val="002E419F"/>
    <w:rsid w:val="002E4E3F"/>
    <w:rsid w:val="002E7FC7"/>
    <w:rsid w:val="002F0031"/>
    <w:rsid w:val="002F235E"/>
    <w:rsid w:val="002F4B5B"/>
    <w:rsid w:val="002F7828"/>
    <w:rsid w:val="00300C44"/>
    <w:rsid w:val="003031D6"/>
    <w:rsid w:val="00303C41"/>
    <w:rsid w:val="0030476F"/>
    <w:rsid w:val="00311711"/>
    <w:rsid w:val="00317084"/>
    <w:rsid w:val="00321AA1"/>
    <w:rsid w:val="00323BC1"/>
    <w:rsid w:val="00330EED"/>
    <w:rsid w:val="0033109D"/>
    <w:rsid w:val="00332663"/>
    <w:rsid w:val="00332B21"/>
    <w:rsid w:val="003347F6"/>
    <w:rsid w:val="00334DB1"/>
    <w:rsid w:val="003352F0"/>
    <w:rsid w:val="00335429"/>
    <w:rsid w:val="00340658"/>
    <w:rsid w:val="00343837"/>
    <w:rsid w:val="00347040"/>
    <w:rsid w:val="0035056D"/>
    <w:rsid w:val="0035373E"/>
    <w:rsid w:val="00353919"/>
    <w:rsid w:val="00357613"/>
    <w:rsid w:val="00360362"/>
    <w:rsid w:val="00360F15"/>
    <w:rsid w:val="00363A38"/>
    <w:rsid w:val="003658EE"/>
    <w:rsid w:val="0036689D"/>
    <w:rsid w:val="00367413"/>
    <w:rsid w:val="0037015B"/>
    <w:rsid w:val="0037035D"/>
    <w:rsid w:val="00376850"/>
    <w:rsid w:val="003811C1"/>
    <w:rsid w:val="00382BA8"/>
    <w:rsid w:val="00386AE8"/>
    <w:rsid w:val="0039135C"/>
    <w:rsid w:val="00391C43"/>
    <w:rsid w:val="00393F68"/>
    <w:rsid w:val="003B10C5"/>
    <w:rsid w:val="003C1FC6"/>
    <w:rsid w:val="003C2A72"/>
    <w:rsid w:val="003C550A"/>
    <w:rsid w:val="003C5E45"/>
    <w:rsid w:val="003C7348"/>
    <w:rsid w:val="003D0C4C"/>
    <w:rsid w:val="003D7019"/>
    <w:rsid w:val="003E10E5"/>
    <w:rsid w:val="003E4A2B"/>
    <w:rsid w:val="003E77DA"/>
    <w:rsid w:val="003F1166"/>
    <w:rsid w:val="003F2340"/>
    <w:rsid w:val="003F4B9C"/>
    <w:rsid w:val="003F684C"/>
    <w:rsid w:val="003F713D"/>
    <w:rsid w:val="00401DCA"/>
    <w:rsid w:val="0040206C"/>
    <w:rsid w:val="00402494"/>
    <w:rsid w:val="00405A0E"/>
    <w:rsid w:val="00412464"/>
    <w:rsid w:val="00413D09"/>
    <w:rsid w:val="00415ADC"/>
    <w:rsid w:val="0041639E"/>
    <w:rsid w:val="00416C39"/>
    <w:rsid w:val="00416C5B"/>
    <w:rsid w:val="00417287"/>
    <w:rsid w:val="00420B8E"/>
    <w:rsid w:val="00422460"/>
    <w:rsid w:val="00422A63"/>
    <w:rsid w:val="00423864"/>
    <w:rsid w:val="004274C2"/>
    <w:rsid w:val="00430E7B"/>
    <w:rsid w:val="00430F75"/>
    <w:rsid w:val="00431619"/>
    <w:rsid w:val="00431F47"/>
    <w:rsid w:val="00436E11"/>
    <w:rsid w:val="00437B98"/>
    <w:rsid w:val="004409EF"/>
    <w:rsid w:val="00440DC5"/>
    <w:rsid w:val="00442C29"/>
    <w:rsid w:val="00442C9F"/>
    <w:rsid w:val="00444545"/>
    <w:rsid w:val="004456C9"/>
    <w:rsid w:val="00445F1D"/>
    <w:rsid w:val="004471CE"/>
    <w:rsid w:val="00450C4C"/>
    <w:rsid w:val="0045167D"/>
    <w:rsid w:val="00451A07"/>
    <w:rsid w:val="004576A4"/>
    <w:rsid w:val="004604E9"/>
    <w:rsid w:val="00464827"/>
    <w:rsid w:val="004670BC"/>
    <w:rsid w:val="00470F3D"/>
    <w:rsid w:val="00473748"/>
    <w:rsid w:val="00473F80"/>
    <w:rsid w:val="00474EE8"/>
    <w:rsid w:val="0047796E"/>
    <w:rsid w:val="00480311"/>
    <w:rsid w:val="00481E43"/>
    <w:rsid w:val="00492316"/>
    <w:rsid w:val="00492F58"/>
    <w:rsid w:val="004A17C1"/>
    <w:rsid w:val="004A20B3"/>
    <w:rsid w:val="004A78C6"/>
    <w:rsid w:val="004B0B55"/>
    <w:rsid w:val="004B0EE8"/>
    <w:rsid w:val="004B34C8"/>
    <w:rsid w:val="004B4942"/>
    <w:rsid w:val="004B576B"/>
    <w:rsid w:val="004B5AC3"/>
    <w:rsid w:val="004B6E0B"/>
    <w:rsid w:val="004C0645"/>
    <w:rsid w:val="004C076E"/>
    <w:rsid w:val="004C42A1"/>
    <w:rsid w:val="004C516A"/>
    <w:rsid w:val="004D094F"/>
    <w:rsid w:val="004D1CB9"/>
    <w:rsid w:val="004D1E26"/>
    <w:rsid w:val="004D3620"/>
    <w:rsid w:val="004D5614"/>
    <w:rsid w:val="004D5C7E"/>
    <w:rsid w:val="004D6A86"/>
    <w:rsid w:val="004E0F42"/>
    <w:rsid w:val="004E1243"/>
    <w:rsid w:val="004E2D63"/>
    <w:rsid w:val="004E33B6"/>
    <w:rsid w:val="004E4496"/>
    <w:rsid w:val="004E6AD7"/>
    <w:rsid w:val="004E72D8"/>
    <w:rsid w:val="004F1797"/>
    <w:rsid w:val="004F3B1C"/>
    <w:rsid w:val="004F418B"/>
    <w:rsid w:val="004F7BD8"/>
    <w:rsid w:val="005049E1"/>
    <w:rsid w:val="005063D3"/>
    <w:rsid w:val="00507765"/>
    <w:rsid w:val="00507CCE"/>
    <w:rsid w:val="005117C4"/>
    <w:rsid w:val="00515778"/>
    <w:rsid w:val="00516D36"/>
    <w:rsid w:val="0051741D"/>
    <w:rsid w:val="005179B5"/>
    <w:rsid w:val="00521ABF"/>
    <w:rsid w:val="005239C4"/>
    <w:rsid w:val="005266BB"/>
    <w:rsid w:val="005274FF"/>
    <w:rsid w:val="00530379"/>
    <w:rsid w:val="005317BD"/>
    <w:rsid w:val="00531A6F"/>
    <w:rsid w:val="005325E0"/>
    <w:rsid w:val="00536D2A"/>
    <w:rsid w:val="00540997"/>
    <w:rsid w:val="0054178E"/>
    <w:rsid w:val="00542CC1"/>
    <w:rsid w:val="00545372"/>
    <w:rsid w:val="005512B4"/>
    <w:rsid w:val="00552F7E"/>
    <w:rsid w:val="005570A1"/>
    <w:rsid w:val="0055771B"/>
    <w:rsid w:val="00557C5C"/>
    <w:rsid w:val="005605EB"/>
    <w:rsid w:val="0056079A"/>
    <w:rsid w:val="00563DB5"/>
    <w:rsid w:val="005658F0"/>
    <w:rsid w:val="00566815"/>
    <w:rsid w:val="00567BF5"/>
    <w:rsid w:val="0057258A"/>
    <w:rsid w:val="0057627B"/>
    <w:rsid w:val="005771C4"/>
    <w:rsid w:val="00582C11"/>
    <w:rsid w:val="005837F2"/>
    <w:rsid w:val="00583A6B"/>
    <w:rsid w:val="00584D0A"/>
    <w:rsid w:val="00587D76"/>
    <w:rsid w:val="00595134"/>
    <w:rsid w:val="00596AA3"/>
    <w:rsid w:val="00596EFD"/>
    <w:rsid w:val="00597E77"/>
    <w:rsid w:val="005A01D7"/>
    <w:rsid w:val="005A06ED"/>
    <w:rsid w:val="005A20EC"/>
    <w:rsid w:val="005A32EA"/>
    <w:rsid w:val="005A3BCA"/>
    <w:rsid w:val="005B37A2"/>
    <w:rsid w:val="005B39DC"/>
    <w:rsid w:val="005B4B74"/>
    <w:rsid w:val="005B5327"/>
    <w:rsid w:val="005B5622"/>
    <w:rsid w:val="005C1E27"/>
    <w:rsid w:val="005C28A1"/>
    <w:rsid w:val="005C318F"/>
    <w:rsid w:val="005C3C50"/>
    <w:rsid w:val="005C4B41"/>
    <w:rsid w:val="005D4D73"/>
    <w:rsid w:val="005D6F66"/>
    <w:rsid w:val="005E5459"/>
    <w:rsid w:val="005E70E2"/>
    <w:rsid w:val="005F0DE5"/>
    <w:rsid w:val="005F1CF2"/>
    <w:rsid w:val="005F52F4"/>
    <w:rsid w:val="005F5C68"/>
    <w:rsid w:val="005F5E8E"/>
    <w:rsid w:val="00604190"/>
    <w:rsid w:val="00605CFB"/>
    <w:rsid w:val="006113C7"/>
    <w:rsid w:val="00612AA8"/>
    <w:rsid w:val="0061424E"/>
    <w:rsid w:val="006206A9"/>
    <w:rsid w:val="00621E63"/>
    <w:rsid w:val="00622B6F"/>
    <w:rsid w:val="006234CE"/>
    <w:rsid w:val="0062436D"/>
    <w:rsid w:val="006312EF"/>
    <w:rsid w:val="00633C0E"/>
    <w:rsid w:val="006355BE"/>
    <w:rsid w:val="006364BD"/>
    <w:rsid w:val="006367CD"/>
    <w:rsid w:val="00640732"/>
    <w:rsid w:val="00643367"/>
    <w:rsid w:val="0064621F"/>
    <w:rsid w:val="006469ED"/>
    <w:rsid w:val="006508F7"/>
    <w:rsid w:val="00650D79"/>
    <w:rsid w:val="0065201B"/>
    <w:rsid w:val="006522B7"/>
    <w:rsid w:val="0065246F"/>
    <w:rsid w:val="006528D8"/>
    <w:rsid w:val="00653BAE"/>
    <w:rsid w:val="006558D1"/>
    <w:rsid w:val="00657646"/>
    <w:rsid w:val="00662D27"/>
    <w:rsid w:val="006647E9"/>
    <w:rsid w:val="00664D32"/>
    <w:rsid w:val="006660E2"/>
    <w:rsid w:val="0066711B"/>
    <w:rsid w:val="00667D6D"/>
    <w:rsid w:val="006709DF"/>
    <w:rsid w:val="00673BFE"/>
    <w:rsid w:val="00673D63"/>
    <w:rsid w:val="0067479F"/>
    <w:rsid w:val="0067491C"/>
    <w:rsid w:val="00680055"/>
    <w:rsid w:val="006818DB"/>
    <w:rsid w:val="00682468"/>
    <w:rsid w:val="0068285E"/>
    <w:rsid w:val="00685CE7"/>
    <w:rsid w:val="00687966"/>
    <w:rsid w:val="00692410"/>
    <w:rsid w:val="00693B6A"/>
    <w:rsid w:val="00693CED"/>
    <w:rsid w:val="006973A9"/>
    <w:rsid w:val="006A08D2"/>
    <w:rsid w:val="006A0D7A"/>
    <w:rsid w:val="006A0FF0"/>
    <w:rsid w:val="006A1830"/>
    <w:rsid w:val="006A2472"/>
    <w:rsid w:val="006A3B60"/>
    <w:rsid w:val="006A470B"/>
    <w:rsid w:val="006B0191"/>
    <w:rsid w:val="006B1E41"/>
    <w:rsid w:val="006B1E46"/>
    <w:rsid w:val="006B2463"/>
    <w:rsid w:val="006B25AD"/>
    <w:rsid w:val="006B5D6B"/>
    <w:rsid w:val="006B6135"/>
    <w:rsid w:val="006B649B"/>
    <w:rsid w:val="006C4EBA"/>
    <w:rsid w:val="006D0A8E"/>
    <w:rsid w:val="006D0C76"/>
    <w:rsid w:val="006D12D9"/>
    <w:rsid w:val="006D1552"/>
    <w:rsid w:val="006D37E5"/>
    <w:rsid w:val="006D5482"/>
    <w:rsid w:val="006E0F96"/>
    <w:rsid w:val="006E1C53"/>
    <w:rsid w:val="006E2F1A"/>
    <w:rsid w:val="006E3D8D"/>
    <w:rsid w:val="006E45C3"/>
    <w:rsid w:val="006E5B69"/>
    <w:rsid w:val="006E66F7"/>
    <w:rsid w:val="006F1131"/>
    <w:rsid w:val="006F168D"/>
    <w:rsid w:val="006F2B59"/>
    <w:rsid w:val="006F2F02"/>
    <w:rsid w:val="006F51A0"/>
    <w:rsid w:val="0070065A"/>
    <w:rsid w:val="007018F1"/>
    <w:rsid w:val="00703D4D"/>
    <w:rsid w:val="00705D68"/>
    <w:rsid w:val="00710CF5"/>
    <w:rsid w:val="007147C3"/>
    <w:rsid w:val="0071565C"/>
    <w:rsid w:val="00716575"/>
    <w:rsid w:val="00716864"/>
    <w:rsid w:val="00717A70"/>
    <w:rsid w:val="00717E1F"/>
    <w:rsid w:val="0073192B"/>
    <w:rsid w:val="00733407"/>
    <w:rsid w:val="0073570E"/>
    <w:rsid w:val="00740855"/>
    <w:rsid w:val="00740C56"/>
    <w:rsid w:val="00741FEB"/>
    <w:rsid w:val="007476BE"/>
    <w:rsid w:val="007502D5"/>
    <w:rsid w:val="00750E8A"/>
    <w:rsid w:val="00751421"/>
    <w:rsid w:val="00751503"/>
    <w:rsid w:val="00752FE4"/>
    <w:rsid w:val="00754156"/>
    <w:rsid w:val="00755F19"/>
    <w:rsid w:val="00762002"/>
    <w:rsid w:val="0076233A"/>
    <w:rsid w:val="00772427"/>
    <w:rsid w:val="0077627B"/>
    <w:rsid w:val="00777DBC"/>
    <w:rsid w:val="00780F92"/>
    <w:rsid w:val="00782226"/>
    <w:rsid w:val="007836FB"/>
    <w:rsid w:val="00784907"/>
    <w:rsid w:val="0079579C"/>
    <w:rsid w:val="0079653C"/>
    <w:rsid w:val="007A400E"/>
    <w:rsid w:val="007A459D"/>
    <w:rsid w:val="007A48FF"/>
    <w:rsid w:val="007A57E6"/>
    <w:rsid w:val="007A6E73"/>
    <w:rsid w:val="007B1F40"/>
    <w:rsid w:val="007B238B"/>
    <w:rsid w:val="007B5E90"/>
    <w:rsid w:val="007C0B42"/>
    <w:rsid w:val="007C1A76"/>
    <w:rsid w:val="007C4EDF"/>
    <w:rsid w:val="007C698D"/>
    <w:rsid w:val="007C7523"/>
    <w:rsid w:val="007C7EE1"/>
    <w:rsid w:val="007D1D2D"/>
    <w:rsid w:val="007D79DC"/>
    <w:rsid w:val="007E1AF0"/>
    <w:rsid w:val="007E2B86"/>
    <w:rsid w:val="007E3532"/>
    <w:rsid w:val="007E4145"/>
    <w:rsid w:val="007E65B6"/>
    <w:rsid w:val="007E7CEF"/>
    <w:rsid w:val="007F0BF6"/>
    <w:rsid w:val="007F2CEE"/>
    <w:rsid w:val="007F37C4"/>
    <w:rsid w:val="007F44B3"/>
    <w:rsid w:val="007F518B"/>
    <w:rsid w:val="00801469"/>
    <w:rsid w:val="0080157E"/>
    <w:rsid w:val="00803259"/>
    <w:rsid w:val="008062DB"/>
    <w:rsid w:val="00806378"/>
    <w:rsid w:val="008117AF"/>
    <w:rsid w:val="00812780"/>
    <w:rsid w:val="00813738"/>
    <w:rsid w:val="0081438A"/>
    <w:rsid w:val="00821B02"/>
    <w:rsid w:val="00822B94"/>
    <w:rsid w:val="008263B3"/>
    <w:rsid w:val="0082759E"/>
    <w:rsid w:val="0082761E"/>
    <w:rsid w:val="008277E6"/>
    <w:rsid w:val="00827A4D"/>
    <w:rsid w:val="008302BA"/>
    <w:rsid w:val="00830D93"/>
    <w:rsid w:val="00833430"/>
    <w:rsid w:val="00834653"/>
    <w:rsid w:val="00835F19"/>
    <w:rsid w:val="00836B80"/>
    <w:rsid w:val="00840B15"/>
    <w:rsid w:val="00841BAE"/>
    <w:rsid w:val="00843875"/>
    <w:rsid w:val="0084454B"/>
    <w:rsid w:val="00845503"/>
    <w:rsid w:val="00846233"/>
    <w:rsid w:val="00847410"/>
    <w:rsid w:val="00851444"/>
    <w:rsid w:val="00852128"/>
    <w:rsid w:val="00864743"/>
    <w:rsid w:val="00871A54"/>
    <w:rsid w:val="0087267A"/>
    <w:rsid w:val="00872C33"/>
    <w:rsid w:val="00875735"/>
    <w:rsid w:val="00877406"/>
    <w:rsid w:val="008802EA"/>
    <w:rsid w:val="0088163D"/>
    <w:rsid w:val="0088519A"/>
    <w:rsid w:val="00885FCB"/>
    <w:rsid w:val="008921A9"/>
    <w:rsid w:val="008945F0"/>
    <w:rsid w:val="008970F6"/>
    <w:rsid w:val="00897400"/>
    <w:rsid w:val="008977BC"/>
    <w:rsid w:val="008A1338"/>
    <w:rsid w:val="008A4DF4"/>
    <w:rsid w:val="008A5680"/>
    <w:rsid w:val="008B4060"/>
    <w:rsid w:val="008B41D5"/>
    <w:rsid w:val="008B6B32"/>
    <w:rsid w:val="008B6D3F"/>
    <w:rsid w:val="008C0988"/>
    <w:rsid w:val="008C1AFC"/>
    <w:rsid w:val="008C1E23"/>
    <w:rsid w:val="008C56DA"/>
    <w:rsid w:val="008C58EC"/>
    <w:rsid w:val="008C65EB"/>
    <w:rsid w:val="008D00EF"/>
    <w:rsid w:val="008D5C77"/>
    <w:rsid w:val="008D64F8"/>
    <w:rsid w:val="008E04F0"/>
    <w:rsid w:val="008E2FEE"/>
    <w:rsid w:val="008E36F6"/>
    <w:rsid w:val="008E5B03"/>
    <w:rsid w:val="008F4397"/>
    <w:rsid w:val="008F4E8B"/>
    <w:rsid w:val="008F78E4"/>
    <w:rsid w:val="008F79D9"/>
    <w:rsid w:val="008F7DAA"/>
    <w:rsid w:val="00902751"/>
    <w:rsid w:val="00902C56"/>
    <w:rsid w:val="0090311C"/>
    <w:rsid w:val="00906997"/>
    <w:rsid w:val="009078F6"/>
    <w:rsid w:val="00912923"/>
    <w:rsid w:val="00920A79"/>
    <w:rsid w:val="009215AF"/>
    <w:rsid w:val="009270F1"/>
    <w:rsid w:val="00927181"/>
    <w:rsid w:val="0092766A"/>
    <w:rsid w:val="0093190C"/>
    <w:rsid w:val="00931E54"/>
    <w:rsid w:val="00932504"/>
    <w:rsid w:val="00934E56"/>
    <w:rsid w:val="009435E8"/>
    <w:rsid w:val="00945169"/>
    <w:rsid w:val="00945766"/>
    <w:rsid w:val="0094702E"/>
    <w:rsid w:val="009476E1"/>
    <w:rsid w:val="00947ECC"/>
    <w:rsid w:val="00952DAB"/>
    <w:rsid w:val="00954EE9"/>
    <w:rsid w:val="009566EF"/>
    <w:rsid w:val="009567BE"/>
    <w:rsid w:val="00956F11"/>
    <w:rsid w:val="009578F6"/>
    <w:rsid w:val="00962637"/>
    <w:rsid w:val="009626CE"/>
    <w:rsid w:val="00962962"/>
    <w:rsid w:val="00963406"/>
    <w:rsid w:val="0096598E"/>
    <w:rsid w:val="009666A2"/>
    <w:rsid w:val="00970346"/>
    <w:rsid w:val="009711BC"/>
    <w:rsid w:val="00972A0F"/>
    <w:rsid w:val="009817A2"/>
    <w:rsid w:val="0098236C"/>
    <w:rsid w:val="0098296E"/>
    <w:rsid w:val="00985ED2"/>
    <w:rsid w:val="00986E15"/>
    <w:rsid w:val="00991384"/>
    <w:rsid w:val="009971A8"/>
    <w:rsid w:val="009A0CB6"/>
    <w:rsid w:val="009A1CD7"/>
    <w:rsid w:val="009A298C"/>
    <w:rsid w:val="009A2A4F"/>
    <w:rsid w:val="009A5221"/>
    <w:rsid w:val="009A7C22"/>
    <w:rsid w:val="009B1914"/>
    <w:rsid w:val="009B19C1"/>
    <w:rsid w:val="009B2B3B"/>
    <w:rsid w:val="009B35B8"/>
    <w:rsid w:val="009B4680"/>
    <w:rsid w:val="009B65E1"/>
    <w:rsid w:val="009B68E8"/>
    <w:rsid w:val="009B6D15"/>
    <w:rsid w:val="009C5EDA"/>
    <w:rsid w:val="009D3977"/>
    <w:rsid w:val="009D6C42"/>
    <w:rsid w:val="009D7AE1"/>
    <w:rsid w:val="009D7E70"/>
    <w:rsid w:val="009E4EA5"/>
    <w:rsid w:val="009E53B0"/>
    <w:rsid w:val="009E784E"/>
    <w:rsid w:val="009F3DC4"/>
    <w:rsid w:val="009F6AD7"/>
    <w:rsid w:val="009F6D4B"/>
    <w:rsid w:val="009F70B4"/>
    <w:rsid w:val="009F7782"/>
    <w:rsid w:val="00A0140E"/>
    <w:rsid w:val="00A038AB"/>
    <w:rsid w:val="00A03C82"/>
    <w:rsid w:val="00A04846"/>
    <w:rsid w:val="00A10D80"/>
    <w:rsid w:val="00A10F6D"/>
    <w:rsid w:val="00A16303"/>
    <w:rsid w:val="00A20162"/>
    <w:rsid w:val="00A21E06"/>
    <w:rsid w:val="00A222D4"/>
    <w:rsid w:val="00A22C0C"/>
    <w:rsid w:val="00A24290"/>
    <w:rsid w:val="00A25A78"/>
    <w:rsid w:val="00A25CEA"/>
    <w:rsid w:val="00A309ED"/>
    <w:rsid w:val="00A323D2"/>
    <w:rsid w:val="00A34BAC"/>
    <w:rsid w:val="00A372BA"/>
    <w:rsid w:val="00A46088"/>
    <w:rsid w:val="00A52AB6"/>
    <w:rsid w:val="00A54F29"/>
    <w:rsid w:val="00A552CF"/>
    <w:rsid w:val="00A6159A"/>
    <w:rsid w:val="00A619C3"/>
    <w:rsid w:val="00A63197"/>
    <w:rsid w:val="00A63D12"/>
    <w:rsid w:val="00A64B16"/>
    <w:rsid w:val="00A654B1"/>
    <w:rsid w:val="00A67E70"/>
    <w:rsid w:val="00A71CF4"/>
    <w:rsid w:val="00A76CBC"/>
    <w:rsid w:val="00A77547"/>
    <w:rsid w:val="00A81020"/>
    <w:rsid w:val="00A8395C"/>
    <w:rsid w:val="00A914D2"/>
    <w:rsid w:val="00A922F4"/>
    <w:rsid w:val="00A954A6"/>
    <w:rsid w:val="00A96D2C"/>
    <w:rsid w:val="00AA48C0"/>
    <w:rsid w:val="00AB4814"/>
    <w:rsid w:val="00AB506D"/>
    <w:rsid w:val="00AB5A85"/>
    <w:rsid w:val="00AB7E01"/>
    <w:rsid w:val="00AC0020"/>
    <w:rsid w:val="00AC0D74"/>
    <w:rsid w:val="00AC22F7"/>
    <w:rsid w:val="00AC39C2"/>
    <w:rsid w:val="00AC5085"/>
    <w:rsid w:val="00AD0CA1"/>
    <w:rsid w:val="00AD1927"/>
    <w:rsid w:val="00AD3059"/>
    <w:rsid w:val="00AD344D"/>
    <w:rsid w:val="00AD5936"/>
    <w:rsid w:val="00AD7228"/>
    <w:rsid w:val="00AD7F55"/>
    <w:rsid w:val="00AE05DA"/>
    <w:rsid w:val="00AE23A2"/>
    <w:rsid w:val="00AE250D"/>
    <w:rsid w:val="00AE2632"/>
    <w:rsid w:val="00AE2B0C"/>
    <w:rsid w:val="00AE4ED4"/>
    <w:rsid w:val="00AE5D6E"/>
    <w:rsid w:val="00AE639A"/>
    <w:rsid w:val="00AE7500"/>
    <w:rsid w:val="00AE752C"/>
    <w:rsid w:val="00AF026A"/>
    <w:rsid w:val="00AF0E39"/>
    <w:rsid w:val="00AF4817"/>
    <w:rsid w:val="00AF71CF"/>
    <w:rsid w:val="00B009C3"/>
    <w:rsid w:val="00B03848"/>
    <w:rsid w:val="00B07CB7"/>
    <w:rsid w:val="00B119C5"/>
    <w:rsid w:val="00B22AAA"/>
    <w:rsid w:val="00B26190"/>
    <w:rsid w:val="00B2693D"/>
    <w:rsid w:val="00B26A19"/>
    <w:rsid w:val="00B34B09"/>
    <w:rsid w:val="00B3527B"/>
    <w:rsid w:val="00B365BC"/>
    <w:rsid w:val="00B37A74"/>
    <w:rsid w:val="00B40409"/>
    <w:rsid w:val="00B40DC7"/>
    <w:rsid w:val="00B4119C"/>
    <w:rsid w:val="00B419BE"/>
    <w:rsid w:val="00B426BB"/>
    <w:rsid w:val="00B42861"/>
    <w:rsid w:val="00B4594D"/>
    <w:rsid w:val="00B47359"/>
    <w:rsid w:val="00B47B35"/>
    <w:rsid w:val="00B52CFE"/>
    <w:rsid w:val="00B532C2"/>
    <w:rsid w:val="00B533BD"/>
    <w:rsid w:val="00B60AD4"/>
    <w:rsid w:val="00B62DAB"/>
    <w:rsid w:val="00B671E0"/>
    <w:rsid w:val="00B67A98"/>
    <w:rsid w:val="00B712DE"/>
    <w:rsid w:val="00B7644D"/>
    <w:rsid w:val="00B86534"/>
    <w:rsid w:val="00B907A6"/>
    <w:rsid w:val="00B9082F"/>
    <w:rsid w:val="00B91F30"/>
    <w:rsid w:val="00BA3244"/>
    <w:rsid w:val="00BA5A56"/>
    <w:rsid w:val="00BB10AA"/>
    <w:rsid w:val="00BB1341"/>
    <w:rsid w:val="00BB5379"/>
    <w:rsid w:val="00BB5CF5"/>
    <w:rsid w:val="00BC0667"/>
    <w:rsid w:val="00BC2D9D"/>
    <w:rsid w:val="00BC338E"/>
    <w:rsid w:val="00BD246A"/>
    <w:rsid w:val="00BD3B10"/>
    <w:rsid w:val="00BD472E"/>
    <w:rsid w:val="00BD5BD4"/>
    <w:rsid w:val="00BE0A10"/>
    <w:rsid w:val="00BE2EE9"/>
    <w:rsid w:val="00BE329F"/>
    <w:rsid w:val="00BE6FC1"/>
    <w:rsid w:val="00BF1142"/>
    <w:rsid w:val="00BF19EE"/>
    <w:rsid w:val="00BF277D"/>
    <w:rsid w:val="00BF29B9"/>
    <w:rsid w:val="00BF2B63"/>
    <w:rsid w:val="00BF4EAC"/>
    <w:rsid w:val="00BF4FC2"/>
    <w:rsid w:val="00BF6078"/>
    <w:rsid w:val="00C00DD6"/>
    <w:rsid w:val="00C02EB9"/>
    <w:rsid w:val="00C1119B"/>
    <w:rsid w:val="00C113FA"/>
    <w:rsid w:val="00C1155B"/>
    <w:rsid w:val="00C15BDE"/>
    <w:rsid w:val="00C174B1"/>
    <w:rsid w:val="00C175A5"/>
    <w:rsid w:val="00C208D7"/>
    <w:rsid w:val="00C22DB2"/>
    <w:rsid w:val="00C263A0"/>
    <w:rsid w:val="00C268CF"/>
    <w:rsid w:val="00C27466"/>
    <w:rsid w:val="00C278D4"/>
    <w:rsid w:val="00C33EB6"/>
    <w:rsid w:val="00C350F6"/>
    <w:rsid w:val="00C35788"/>
    <w:rsid w:val="00C36E9C"/>
    <w:rsid w:val="00C37366"/>
    <w:rsid w:val="00C410F3"/>
    <w:rsid w:val="00C437D6"/>
    <w:rsid w:val="00C45397"/>
    <w:rsid w:val="00C45D0D"/>
    <w:rsid w:val="00C513F4"/>
    <w:rsid w:val="00C528FE"/>
    <w:rsid w:val="00C639B4"/>
    <w:rsid w:val="00C64805"/>
    <w:rsid w:val="00C6556E"/>
    <w:rsid w:val="00C66D13"/>
    <w:rsid w:val="00C67B03"/>
    <w:rsid w:val="00C715A4"/>
    <w:rsid w:val="00C73CA0"/>
    <w:rsid w:val="00C74E3E"/>
    <w:rsid w:val="00C76DA8"/>
    <w:rsid w:val="00C774A4"/>
    <w:rsid w:val="00C77E27"/>
    <w:rsid w:val="00C8046E"/>
    <w:rsid w:val="00C82310"/>
    <w:rsid w:val="00C8257B"/>
    <w:rsid w:val="00C828E8"/>
    <w:rsid w:val="00C83013"/>
    <w:rsid w:val="00C8343F"/>
    <w:rsid w:val="00C845E8"/>
    <w:rsid w:val="00C8509C"/>
    <w:rsid w:val="00C913F0"/>
    <w:rsid w:val="00C93ED2"/>
    <w:rsid w:val="00C93FC6"/>
    <w:rsid w:val="00C94767"/>
    <w:rsid w:val="00CA073F"/>
    <w:rsid w:val="00CA1F21"/>
    <w:rsid w:val="00CA4974"/>
    <w:rsid w:val="00CA57AA"/>
    <w:rsid w:val="00CA7EB9"/>
    <w:rsid w:val="00CB336F"/>
    <w:rsid w:val="00CB5A90"/>
    <w:rsid w:val="00CB5BC4"/>
    <w:rsid w:val="00CB73D8"/>
    <w:rsid w:val="00CB7550"/>
    <w:rsid w:val="00CC036C"/>
    <w:rsid w:val="00CC1F55"/>
    <w:rsid w:val="00CD2955"/>
    <w:rsid w:val="00CD2A77"/>
    <w:rsid w:val="00CD38F2"/>
    <w:rsid w:val="00CD4154"/>
    <w:rsid w:val="00CD70BE"/>
    <w:rsid w:val="00CD7102"/>
    <w:rsid w:val="00CD7C29"/>
    <w:rsid w:val="00CE1532"/>
    <w:rsid w:val="00CE2C75"/>
    <w:rsid w:val="00CE3DD2"/>
    <w:rsid w:val="00CE5EC2"/>
    <w:rsid w:val="00CE6EF0"/>
    <w:rsid w:val="00CE7CCC"/>
    <w:rsid w:val="00CF5F0F"/>
    <w:rsid w:val="00CF68A5"/>
    <w:rsid w:val="00D00E99"/>
    <w:rsid w:val="00D01DA8"/>
    <w:rsid w:val="00D0234C"/>
    <w:rsid w:val="00D03F18"/>
    <w:rsid w:val="00D04F9B"/>
    <w:rsid w:val="00D062BB"/>
    <w:rsid w:val="00D104FC"/>
    <w:rsid w:val="00D1202C"/>
    <w:rsid w:val="00D13346"/>
    <w:rsid w:val="00D1437F"/>
    <w:rsid w:val="00D15AC6"/>
    <w:rsid w:val="00D17063"/>
    <w:rsid w:val="00D20D0A"/>
    <w:rsid w:val="00D2178B"/>
    <w:rsid w:val="00D272E0"/>
    <w:rsid w:val="00D314F9"/>
    <w:rsid w:val="00D31821"/>
    <w:rsid w:val="00D3674B"/>
    <w:rsid w:val="00D400B6"/>
    <w:rsid w:val="00D41CDC"/>
    <w:rsid w:val="00D429F8"/>
    <w:rsid w:val="00D46FFE"/>
    <w:rsid w:val="00D52699"/>
    <w:rsid w:val="00D52AF0"/>
    <w:rsid w:val="00D54E1F"/>
    <w:rsid w:val="00D55396"/>
    <w:rsid w:val="00D55F36"/>
    <w:rsid w:val="00D601AC"/>
    <w:rsid w:val="00D64195"/>
    <w:rsid w:val="00D65868"/>
    <w:rsid w:val="00D70A55"/>
    <w:rsid w:val="00D71383"/>
    <w:rsid w:val="00D75E9C"/>
    <w:rsid w:val="00D7630B"/>
    <w:rsid w:val="00D77073"/>
    <w:rsid w:val="00D83EE2"/>
    <w:rsid w:val="00D84463"/>
    <w:rsid w:val="00D855AF"/>
    <w:rsid w:val="00D85F77"/>
    <w:rsid w:val="00D87BE4"/>
    <w:rsid w:val="00D90EF1"/>
    <w:rsid w:val="00DA03BF"/>
    <w:rsid w:val="00DA180B"/>
    <w:rsid w:val="00DA1EA6"/>
    <w:rsid w:val="00DA327E"/>
    <w:rsid w:val="00DA3541"/>
    <w:rsid w:val="00DA738A"/>
    <w:rsid w:val="00DB078B"/>
    <w:rsid w:val="00DB0964"/>
    <w:rsid w:val="00DB142A"/>
    <w:rsid w:val="00DB56A2"/>
    <w:rsid w:val="00DB5F2E"/>
    <w:rsid w:val="00DB7D34"/>
    <w:rsid w:val="00DC58E2"/>
    <w:rsid w:val="00DC65C3"/>
    <w:rsid w:val="00DC7B84"/>
    <w:rsid w:val="00DD3C65"/>
    <w:rsid w:val="00DD4C3C"/>
    <w:rsid w:val="00DD4F26"/>
    <w:rsid w:val="00DD65A7"/>
    <w:rsid w:val="00DE0AAB"/>
    <w:rsid w:val="00DE1DD1"/>
    <w:rsid w:val="00DE22EE"/>
    <w:rsid w:val="00DE2FB4"/>
    <w:rsid w:val="00DE46FD"/>
    <w:rsid w:val="00DE4B51"/>
    <w:rsid w:val="00DF1FBF"/>
    <w:rsid w:val="00DF4B99"/>
    <w:rsid w:val="00DF7E38"/>
    <w:rsid w:val="00E0354E"/>
    <w:rsid w:val="00E046B9"/>
    <w:rsid w:val="00E0581E"/>
    <w:rsid w:val="00E12BAA"/>
    <w:rsid w:val="00E130B2"/>
    <w:rsid w:val="00E1476A"/>
    <w:rsid w:val="00E15340"/>
    <w:rsid w:val="00E15B4C"/>
    <w:rsid w:val="00E1648B"/>
    <w:rsid w:val="00E208E7"/>
    <w:rsid w:val="00E20E84"/>
    <w:rsid w:val="00E21029"/>
    <w:rsid w:val="00E22871"/>
    <w:rsid w:val="00E32B75"/>
    <w:rsid w:val="00E331B9"/>
    <w:rsid w:val="00E3331B"/>
    <w:rsid w:val="00E35D52"/>
    <w:rsid w:val="00E3701A"/>
    <w:rsid w:val="00E37643"/>
    <w:rsid w:val="00E37D26"/>
    <w:rsid w:val="00E416AB"/>
    <w:rsid w:val="00E418DF"/>
    <w:rsid w:val="00E42021"/>
    <w:rsid w:val="00E438DB"/>
    <w:rsid w:val="00E439FF"/>
    <w:rsid w:val="00E467BD"/>
    <w:rsid w:val="00E47427"/>
    <w:rsid w:val="00E502EE"/>
    <w:rsid w:val="00E51F19"/>
    <w:rsid w:val="00E53009"/>
    <w:rsid w:val="00E55750"/>
    <w:rsid w:val="00E5682B"/>
    <w:rsid w:val="00E56FC0"/>
    <w:rsid w:val="00E60F22"/>
    <w:rsid w:val="00E61685"/>
    <w:rsid w:val="00E63B97"/>
    <w:rsid w:val="00E64B42"/>
    <w:rsid w:val="00E652AF"/>
    <w:rsid w:val="00E71EA8"/>
    <w:rsid w:val="00E7638E"/>
    <w:rsid w:val="00E7662F"/>
    <w:rsid w:val="00E84E90"/>
    <w:rsid w:val="00E91904"/>
    <w:rsid w:val="00E91B5B"/>
    <w:rsid w:val="00E93112"/>
    <w:rsid w:val="00E95E19"/>
    <w:rsid w:val="00EA1099"/>
    <w:rsid w:val="00EA123E"/>
    <w:rsid w:val="00EA544C"/>
    <w:rsid w:val="00EA6C26"/>
    <w:rsid w:val="00EB0E47"/>
    <w:rsid w:val="00EB1C74"/>
    <w:rsid w:val="00EB3121"/>
    <w:rsid w:val="00EB3391"/>
    <w:rsid w:val="00EB5858"/>
    <w:rsid w:val="00EB58A6"/>
    <w:rsid w:val="00EC041C"/>
    <w:rsid w:val="00EC1586"/>
    <w:rsid w:val="00EC5154"/>
    <w:rsid w:val="00EC5B18"/>
    <w:rsid w:val="00EC7AA6"/>
    <w:rsid w:val="00EC7AA9"/>
    <w:rsid w:val="00ED16A0"/>
    <w:rsid w:val="00ED36E3"/>
    <w:rsid w:val="00ED40EB"/>
    <w:rsid w:val="00ED7A6C"/>
    <w:rsid w:val="00EE1A81"/>
    <w:rsid w:val="00EE1BD0"/>
    <w:rsid w:val="00EE1C3A"/>
    <w:rsid w:val="00EE35C6"/>
    <w:rsid w:val="00EE3B33"/>
    <w:rsid w:val="00EF1E19"/>
    <w:rsid w:val="00EF2D9F"/>
    <w:rsid w:val="00EF54FB"/>
    <w:rsid w:val="00EF6683"/>
    <w:rsid w:val="00F06486"/>
    <w:rsid w:val="00F1406A"/>
    <w:rsid w:val="00F15E70"/>
    <w:rsid w:val="00F16B39"/>
    <w:rsid w:val="00F20284"/>
    <w:rsid w:val="00F24B80"/>
    <w:rsid w:val="00F25C40"/>
    <w:rsid w:val="00F3497C"/>
    <w:rsid w:val="00F34B40"/>
    <w:rsid w:val="00F35466"/>
    <w:rsid w:val="00F370D4"/>
    <w:rsid w:val="00F448C4"/>
    <w:rsid w:val="00F46C68"/>
    <w:rsid w:val="00F47664"/>
    <w:rsid w:val="00F50F02"/>
    <w:rsid w:val="00F51396"/>
    <w:rsid w:val="00F5334A"/>
    <w:rsid w:val="00F5442A"/>
    <w:rsid w:val="00F5450D"/>
    <w:rsid w:val="00F5678E"/>
    <w:rsid w:val="00F56A7D"/>
    <w:rsid w:val="00F60490"/>
    <w:rsid w:val="00F61AD1"/>
    <w:rsid w:val="00F62BA8"/>
    <w:rsid w:val="00F634EE"/>
    <w:rsid w:val="00F64C44"/>
    <w:rsid w:val="00F67212"/>
    <w:rsid w:val="00F70DD5"/>
    <w:rsid w:val="00F7106A"/>
    <w:rsid w:val="00F7433F"/>
    <w:rsid w:val="00F74ED5"/>
    <w:rsid w:val="00F751BD"/>
    <w:rsid w:val="00F803C7"/>
    <w:rsid w:val="00F80A87"/>
    <w:rsid w:val="00F80B26"/>
    <w:rsid w:val="00F830B6"/>
    <w:rsid w:val="00F852E3"/>
    <w:rsid w:val="00F86637"/>
    <w:rsid w:val="00F87AE6"/>
    <w:rsid w:val="00F91A25"/>
    <w:rsid w:val="00F92AAD"/>
    <w:rsid w:val="00F93AA0"/>
    <w:rsid w:val="00F97342"/>
    <w:rsid w:val="00FA0528"/>
    <w:rsid w:val="00FA7D39"/>
    <w:rsid w:val="00FB0B86"/>
    <w:rsid w:val="00FB168B"/>
    <w:rsid w:val="00FB55B7"/>
    <w:rsid w:val="00FC01D8"/>
    <w:rsid w:val="00FC2402"/>
    <w:rsid w:val="00FC24C2"/>
    <w:rsid w:val="00FC5E02"/>
    <w:rsid w:val="00FC5E4B"/>
    <w:rsid w:val="00FC731E"/>
    <w:rsid w:val="00FD150A"/>
    <w:rsid w:val="00FD15FC"/>
    <w:rsid w:val="00FD5CB0"/>
    <w:rsid w:val="00FD7DD3"/>
    <w:rsid w:val="00FE047D"/>
    <w:rsid w:val="00FE1A97"/>
    <w:rsid w:val="00FE2993"/>
    <w:rsid w:val="00FE3625"/>
    <w:rsid w:val="00FE3B8E"/>
    <w:rsid w:val="00FE501A"/>
    <w:rsid w:val="00FE7624"/>
    <w:rsid w:val="00FF12B7"/>
    <w:rsid w:val="00FF1F22"/>
    <w:rsid w:val="00FF3180"/>
    <w:rsid w:val="00FF5074"/>
    <w:rsid w:val="00FF5E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630ED7E"/>
  <w15:docId w15:val="{2783936F-AD5D-44B6-AD07-BEDFCDFF0C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 w:qFormat="1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locked="0" w:semiHidden="1" w:uiPriority="9" w:unhideWhenUsed="1" w:qFormat="1"/>
    <w:lsdException w:name="heading 6" w:locked="0" w:semiHidden="1" w:uiPriority="9" w:unhideWhenUsed="1" w:qFormat="1"/>
    <w:lsdException w:name="heading 7" w:locked="0" w:semiHidden="1" w:uiPriority="9" w:unhideWhenUsed="1" w:qFormat="1"/>
    <w:lsdException w:name="heading 8" w:locked="0" w:semiHidden="1" w:uiPriority="9" w:unhideWhenUsed="1" w:qFormat="1"/>
    <w:lsdException w:name="heading 9" w:locked="0" w:semiHidden="1" w:uiPriority="9" w:unhideWhenUsed="1" w:qFormat="1"/>
    <w:lsdException w:name="index 1" w:locked="0" w:semiHidden="1" w:unhideWhenUsed="1"/>
    <w:lsdException w:name="index 2" w:locked="0" w:semiHidden="1" w:unhideWhenUsed="1"/>
    <w:lsdException w:name="index 3" w:locked="0" w:semiHidden="1" w:unhideWhenUsed="1"/>
    <w:lsdException w:name="index 4" w:locked="0" w:semiHidden="1" w:unhideWhenUsed="1"/>
    <w:lsdException w:name="index 5" w:locked="0" w:semiHidden="1" w:unhideWhenUsed="1"/>
    <w:lsdException w:name="index 6" w:locked="0" w:semiHidden="1" w:unhideWhenUsed="1"/>
    <w:lsdException w:name="index 7" w:locked="0" w:semiHidden="1" w:unhideWhenUsed="1"/>
    <w:lsdException w:name="index 8" w:locked="0" w:semiHidden="1" w:unhideWhenUsed="1"/>
    <w:lsdException w:name="index 9" w:locked="0" w:semiHidden="1" w:unhideWhenUsed="1"/>
    <w:lsdException w:name="toc 1" w:locked="0" w:semiHidden="1" w:uiPriority="39" w:unhideWhenUsed="1"/>
    <w:lsdException w:name="toc 2" w:locked="0" w:semiHidden="1" w:uiPriority="39" w:unhideWhenUsed="1"/>
    <w:lsdException w:name="toc 3" w:locked="0" w:semiHidden="1" w:uiPriority="39" w:unhideWhenUsed="1"/>
    <w:lsdException w:name="toc 4" w:locked="0" w:semiHidden="1" w:uiPriority="39" w:unhideWhenUsed="1"/>
    <w:lsdException w:name="toc 5" w:locked="0" w:semiHidden="1" w:uiPriority="39" w:unhideWhenUsed="1"/>
    <w:lsdException w:name="toc 6" w:locked="0" w:semiHidden="1" w:uiPriority="39" w:unhideWhenUsed="1"/>
    <w:lsdException w:name="toc 7" w:locked="0" w:semiHidden="1" w:uiPriority="39" w:unhideWhenUsed="1"/>
    <w:lsdException w:name="toc 8" w:locked="0" w:semiHidden="1" w:uiPriority="39" w:unhideWhenUsed="1"/>
    <w:lsdException w:name="toc 9" w:locked="0" w:semiHidden="1" w:uiPriority="39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locked="0" w:semiHidden="1" w:unhideWhenUsed="1"/>
    <w:lsdException w:name="caption" w:locked="0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locked="0" w:semiHidden="1" w:unhideWhenUsed="1"/>
    <w:lsdException w:name="endnote text" w:locked="0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0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locked="0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locked="0" w:uiPriority="22" w:qFormat="1"/>
    <w:lsdException w:name="Emphasis" w:locked="0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39"/>
    <w:lsdException w:name="Table Theme" w:semiHidden="1" w:unhideWhenUsed="1"/>
    <w:lsdException w:name="Placeholder Text" w:locked="0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locked="0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qFormat/>
    <w:rsid w:val="00EF6683"/>
    <w:pPr>
      <w:spacing w:after="0" w:line="360" w:lineRule="auto"/>
      <w:jc w:val="both"/>
    </w:pPr>
    <w:rPr>
      <w:rFonts w:ascii="Calibri" w:eastAsia="Batang" w:hAnsi="Calibri" w:cs="Times New Roman"/>
      <w:szCs w:val="24"/>
      <w:lang w:eastAsia="pt-BR"/>
    </w:rPr>
  </w:style>
  <w:style w:type="paragraph" w:styleId="Ttulo1">
    <w:name w:val="heading 1"/>
    <w:basedOn w:val="Normal"/>
    <w:next w:val="Normal"/>
    <w:link w:val="Ttulo1Char"/>
    <w:uiPriority w:val="9"/>
    <w:qFormat/>
    <w:rsid w:val="002E7FC7"/>
    <w:pPr>
      <w:keepNext/>
      <w:keepLines/>
      <w:numPr>
        <w:numId w:val="1"/>
      </w:numPr>
      <w:spacing w:before="240" w:line="259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2E7FC7"/>
    <w:pPr>
      <w:keepNext/>
      <w:keepLines/>
      <w:numPr>
        <w:ilvl w:val="1"/>
        <w:numId w:val="1"/>
      </w:numPr>
      <w:spacing w:before="40" w:line="259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locked/>
    <w:rsid w:val="002E7FC7"/>
    <w:pPr>
      <w:keepNext/>
      <w:keepLines/>
      <w:numPr>
        <w:ilvl w:val="2"/>
        <w:numId w:val="1"/>
      </w:numPr>
      <w:spacing w:before="40" w:line="259" w:lineRule="auto"/>
      <w:outlineLvl w:val="2"/>
    </w:pPr>
    <w:rPr>
      <w:rFonts w:asciiTheme="majorHAnsi" w:eastAsiaTheme="majorEastAsia" w:hAnsiTheme="majorHAnsi" w:cstheme="majorBidi"/>
      <w:color w:val="1F4D78" w:themeColor="accent1" w:themeShade="7F"/>
      <w:lang w:eastAsia="en-US"/>
    </w:rPr>
  </w:style>
  <w:style w:type="paragraph" w:styleId="Ttulo4">
    <w:name w:val="heading 4"/>
    <w:basedOn w:val="Normal"/>
    <w:next w:val="Normal"/>
    <w:link w:val="Ttulo4Char"/>
    <w:uiPriority w:val="9"/>
    <w:unhideWhenUsed/>
    <w:qFormat/>
    <w:locked/>
    <w:rsid w:val="002E7FC7"/>
    <w:pPr>
      <w:keepNext/>
      <w:keepLines/>
      <w:numPr>
        <w:ilvl w:val="3"/>
        <w:numId w:val="1"/>
      </w:numPr>
      <w:spacing w:before="40" w:line="259" w:lineRule="auto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  <w:szCs w:val="22"/>
      <w:lang w:eastAsia="en-US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locked/>
    <w:rsid w:val="002E7FC7"/>
    <w:pPr>
      <w:keepNext/>
      <w:keepLines/>
      <w:numPr>
        <w:ilvl w:val="4"/>
        <w:numId w:val="1"/>
      </w:numPr>
      <w:spacing w:before="40" w:line="259" w:lineRule="auto"/>
      <w:outlineLvl w:val="4"/>
    </w:pPr>
    <w:rPr>
      <w:rFonts w:asciiTheme="majorHAnsi" w:eastAsiaTheme="majorEastAsia" w:hAnsiTheme="majorHAnsi" w:cstheme="majorBidi"/>
      <w:color w:val="2E74B5" w:themeColor="accent1" w:themeShade="BF"/>
      <w:szCs w:val="22"/>
      <w:lang w:eastAsia="en-US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locked/>
    <w:rsid w:val="002E7FC7"/>
    <w:pPr>
      <w:keepNext/>
      <w:keepLines/>
      <w:numPr>
        <w:ilvl w:val="5"/>
        <w:numId w:val="1"/>
      </w:numPr>
      <w:spacing w:before="40" w:line="259" w:lineRule="auto"/>
      <w:outlineLvl w:val="5"/>
    </w:pPr>
    <w:rPr>
      <w:rFonts w:asciiTheme="majorHAnsi" w:eastAsiaTheme="majorEastAsia" w:hAnsiTheme="majorHAnsi" w:cstheme="majorBidi"/>
      <w:color w:val="1F4D78" w:themeColor="accent1" w:themeShade="7F"/>
      <w:szCs w:val="22"/>
      <w:lang w:eastAsia="en-US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locked/>
    <w:rsid w:val="002E7FC7"/>
    <w:pPr>
      <w:keepNext/>
      <w:keepLines/>
      <w:numPr>
        <w:ilvl w:val="6"/>
        <w:numId w:val="1"/>
      </w:numPr>
      <w:spacing w:before="40" w:line="259" w:lineRule="auto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  <w:szCs w:val="22"/>
      <w:lang w:eastAsia="en-US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locked/>
    <w:rsid w:val="002E7FC7"/>
    <w:pPr>
      <w:keepNext/>
      <w:keepLines/>
      <w:numPr>
        <w:ilvl w:val="7"/>
        <w:numId w:val="1"/>
      </w:numPr>
      <w:spacing w:before="40" w:line="259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locked/>
    <w:rsid w:val="002E7FC7"/>
    <w:pPr>
      <w:keepNext/>
      <w:keepLines/>
      <w:numPr>
        <w:ilvl w:val="8"/>
        <w:numId w:val="1"/>
      </w:numPr>
      <w:spacing w:before="40" w:line="259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locked/>
    <w:rsid w:val="00070310"/>
    <w:pPr>
      <w:tabs>
        <w:tab w:val="center" w:pos="4419"/>
        <w:tab w:val="right" w:pos="8838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070310"/>
    <w:rPr>
      <w:rFonts w:ascii="Times New Roman" w:eastAsia="Batang" w:hAnsi="Times New Roman" w:cs="Times New Roman"/>
      <w:sz w:val="24"/>
      <w:szCs w:val="24"/>
      <w:lang w:eastAsia="pt-BR"/>
    </w:rPr>
  </w:style>
  <w:style w:type="table" w:styleId="Tabelacomgrade">
    <w:name w:val="Table Grid"/>
    <w:basedOn w:val="Tabelanormal"/>
    <w:uiPriority w:val="39"/>
    <w:locked/>
    <w:rsid w:val="000703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odap">
    <w:name w:val="footer"/>
    <w:basedOn w:val="Normal"/>
    <w:link w:val="RodapChar"/>
    <w:uiPriority w:val="99"/>
    <w:unhideWhenUsed/>
    <w:locked/>
    <w:rsid w:val="00052F2E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052F2E"/>
    <w:rPr>
      <w:rFonts w:ascii="Times New Roman" w:eastAsia="Batang" w:hAnsi="Times New Roman" w:cs="Times New Roman"/>
      <w:sz w:val="24"/>
      <w:szCs w:val="24"/>
      <w:lang w:eastAsia="pt-BR"/>
    </w:rPr>
  </w:style>
  <w:style w:type="paragraph" w:styleId="PargrafodaLista">
    <w:name w:val="List Paragraph"/>
    <w:aliases w:val="Bullet for Sub Section"/>
    <w:basedOn w:val="Normal"/>
    <w:link w:val="PargrafodaListaChar"/>
    <w:uiPriority w:val="34"/>
    <w:qFormat/>
    <w:locked/>
    <w:rsid w:val="00376850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locked/>
    <w:rsid w:val="00DD65A7"/>
    <w:rPr>
      <w:color w:val="0563C1" w:themeColor="hyperlink"/>
      <w:u w:val="single"/>
    </w:rPr>
  </w:style>
  <w:style w:type="character" w:customStyle="1" w:styleId="Ttulo1Char">
    <w:name w:val="Título 1 Char"/>
    <w:basedOn w:val="Fontepargpadro"/>
    <w:link w:val="Ttulo1"/>
    <w:uiPriority w:val="9"/>
    <w:rsid w:val="002E7FC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2E7FC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Ttulo3Char">
    <w:name w:val="Título 3 Char"/>
    <w:basedOn w:val="Fontepargpadro"/>
    <w:link w:val="Ttulo3"/>
    <w:uiPriority w:val="9"/>
    <w:rsid w:val="002E7FC7"/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customStyle="1" w:styleId="Ttulo4Char">
    <w:name w:val="Título 4 Char"/>
    <w:basedOn w:val="Fontepargpadro"/>
    <w:link w:val="Ttulo4"/>
    <w:uiPriority w:val="9"/>
    <w:rsid w:val="002E7FC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2E7FC7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2E7FC7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Ttulo7Char">
    <w:name w:val="Título 7 Char"/>
    <w:basedOn w:val="Fontepargpadro"/>
    <w:link w:val="Ttulo7"/>
    <w:uiPriority w:val="9"/>
    <w:semiHidden/>
    <w:rsid w:val="002E7FC7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Ttulo8Char">
    <w:name w:val="Título 8 Char"/>
    <w:basedOn w:val="Fontepargpadro"/>
    <w:link w:val="Ttulo8"/>
    <w:uiPriority w:val="9"/>
    <w:semiHidden/>
    <w:rsid w:val="002E7FC7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har">
    <w:name w:val="Título 9 Char"/>
    <w:basedOn w:val="Fontepargpadro"/>
    <w:link w:val="Ttulo9"/>
    <w:uiPriority w:val="9"/>
    <w:semiHidden/>
    <w:rsid w:val="002E7FC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orpodetexto">
    <w:name w:val="Body Text"/>
    <w:aliases w:val=" Char"/>
    <w:basedOn w:val="Normal"/>
    <w:link w:val="CorpodetextoChar"/>
    <w:locked/>
    <w:rsid w:val="002E7FC7"/>
    <w:pPr>
      <w:spacing w:after="120"/>
    </w:pPr>
    <w:rPr>
      <w:rFonts w:ascii="Verdana" w:eastAsia="Times New Roman" w:hAnsi="Verdana"/>
      <w:sz w:val="20"/>
      <w:lang w:val="en-US" w:eastAsia="en-US"/>
    </w:rPr>
  </w:style>
  <w:style w:type="character" w:customStyle="1" w:styleId="CorpodetextoChar">
    <w:name w:val="Corpo de texto Char"/>
    <w:aliases w:val=" Char Char"/>
    <w:basedOn w:val="Fontepargpadro"/>
    <w:link w:val="Corpodetexto"/>
    <w:rsid w:val="002E7FC7"/>
    <w:rPr>
      <w:rFonts w:ascii="Verdana" w:eastAsia="Times New Roman" w:hAnsi="Verdana" w:cs="Times New Roman"/>
      <w:sz w:val="20"/>
      <w:szCs w:val="24"/>
      <w:lang w:val="en-US"/>
    </w:rPr>
  </w:style>
  <w:style w:type="paragraph" w:styleId="NormalWeb">
    <w:name w:val="Normal (Web)"/>
    <w:basedOn w:val="Normal"/>
    <w:uiPriority w:val="99"/>
    <w:semiHidden/>
    <w:unhideWhenUsed/>
    <w:locked/>
    <w:rsid w:val="00BB10AA"/>
    <w:pPr>
      <w:spacing w:before="100" w:beforeAutospacing="1" w:after="100" w:afterAutospacing="1"/>
    </w:pPr>
    <w:rPr>
      <w:rFonts w:eastAsia="Times New Roman"/>
    </w:rPr>
  </w:style>
  <w:style w:type="table" w:customStyle="1" w:styleId="TabeladeGrade6Colorida-nfase61">
    <w:name w:val="Tabela de Grade 6 Colorida - Ênfase 61"/>
    <w:basedOn w:val="Tabelanormal"/>
    <w:uiPriority w:val="51"/>
    <w:locked/>
    <w:rsid w:val="00FF5E9F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styleId="Refdecomentrio">
    <w:name w:val="annotation reference"/>
    <w:basedOn w:val="Fontepargpadro"/>
    <w:uiPriority w:val="99"/>
    <w:semiHidden/>
    <w:unhideWhenUsed/>
    <w:locked/>
    <w:rsid w:val="00C8343F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locked/>
    <w:rsid w:val="00C8343F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C8343F"/>
    <w:rPr>
      <w:rFonts w:ascii="Times New Roman" w:eastAsia="Batang" w:hAnsi="Times New Roman" w:cs="Times New Roman"/>
      <w:sz w:val="20"/>
      <w:szCs w:val="20"/>
      <w:lang w:eastAsia="pt-BR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locked/>
    <w:rsid w:val="00C8343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C8343F"/>
    <w:rPr>
      <w:rFonts w:ascii="Times New Roman" w:eastAsia="Batang" w:hAnsi="Times New Roman" w:cs="Times New Roman"/>
      <w:b/>
      <w:bCs/>
      <w:sz w:val="20"/>
      <w:szCs w:val="20"/>
      <w:lang w:eastAsia="pt-BR"/>
    </w:rPr>
  </w:style>
  <w:style w:type="paragraph" w:styleId="Textodebalo">
    <w:name w:val="Balloon Text"/>
    <w:basedOn w:val="Normal"/>
    <w:link w:val="TextodebaloChar"/>
    <w:uiPriority w:val="99"/>
    <w:semiHidden/>
    <w:unhideWhenUsed/>
    <w:locked/>
    <w:rsid w:val="00C8343F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C8343F"/>
    <w:rPr>
      <w:rFonts w:ascii="Segoe UI" w:eastAsia="Batang" w:hAnsi="Segoe UI" w:cs="Segoe UI"/>
      <w:sz w:val="18"/>
      <w:szCs w:val="18"/>
      <w:lang w:eastAsia="pt-BR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locked/>
    <w:rsid w:val="008802EA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8802EA"/>
    <w:rPr>
      <w:rFonts w:ascii="Times New Roman" w:eastAsia="Batang" w:hAnsi="Times New Roman" w:cs="Times New Roman"/>
      <w:sz w:val="20"/>
      <w:szCs w:val="20"/>
      <w:lang w:eastAsia="pt-BR"/>
    </w:rPr>
  </w:style>
  <w:style w:type="character" w:styleId="Refdenotaderodap">
    <w:name w:val="footnote reference"/>
    <w:basedOn w:val="Fontepargpadro"/>
    <w:uiPriority w:val="99"/>
    <w:semiHidden/>
    <w:unhideWhenUsed/>
    <w:locked/>
    <w:rsid w:val="008802EA"/>
    <w:rPr>
      <w:vertAlign w:val="superscript"/>
    </w:rPr>
  </w:style>
  <w:style w:type="paragraph" w:styleId="Textodenotadefim">
    <w:name w:val="endnote text"/>
    <w:basedOn w:val="Normal"/>
    <w:link w:val="TextodenotadefimChar"/>
    <w:uiPriority w:val="99"/>
    <w:semiHidden/>
    <w:unhideWhenUsed/>
    <w:locked/>
    <w:rsid w:val="009435E8"/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9435E8"/>
    <w:rPr>
      <w:rFonts w:ascii="Times New Roman" w:eastAsia="Batang" w:hAnsi="Times New Roman" w:cs="Times New Roman"/>
      <w:sz w:val="20"/>
      <w:szCs w:val="20"/>
      <w:lang w:eastAsia="pt-BR"/>
    </w:rPr>
  </w:style>
  <w:style w:type="character" w:styleId="Refdenotadefim">
    <w:name w:val="endnote reference"/>
    <w:basedOn w:val="Fontepargpadro"/>
    <w:uiPriority w:val="99"/>
    <w:semiHidden/>
    <w:unhideWhenUsed/>
    <w:locked/>
    <w:rsid w:val="009435E8"/>
    <w:rPr>
      <w:vertAlign w:val="superscript"/>
    </w:rPr>
  </w:style>
  <w:style w:type="paragraph" w:customStyle="1" w:styleId="Titulo2">
    <w:name w:val="Titulo2"/>
    <w:basedOn w:val="PargrafodaLista"/>
    <w:next w:val="Normal"/>
    <w:link w:val="Titulo2Char"/>
    <w:qFormat/>
    <w:locked/>
    <w:rsid w:val="00912923"/>
    <w:pPr>
      <w:numPr>
        <w:ilvl w:val="1"/>
        <w:numId w:val="2"/>
      </w:numPr>
      <w:spacing w:before="120" w:after="120"/>
      <w:ind w:left="432"/>
      <w:outlineLvl w:val="1"/>
    </w:pPr>
    <w:rPr>
      <w:b/>
    </w:rPr>
  </w:style>
  <w:style w:type="paragraph" w:customStyle="1" w:styleId="Titulo3">
    <w:name w:val="Titulo 3"/>
    <w:basedOn w:val="Titulo2"/>
    <w:link w:val="Titulo3Char"/>
    <w:qFormat/>
    <w:locked/>
    <w:rsid w:val="006A470B"/>
    <w:pPr>
      <w:numPr>
        <w:ilvl w:val="2"/>
      </w:numPr>
      <w:outlineLvl w:val="2"/>
    </w:pPr>
    <w:rPr>
      <w:b w:val="0"/>
      <w:bCs/>
      <w:i/>
      <w:iCs/>
    </w:rPr>
  </w:style>
  <w:style w:type="character" w:customStyle="1" w:styleId="Titulo2Char">
    <w:name w:val="Titulo2 Char"/>
    <w:basedOn w:val="Fontepargpadro"/>
    <w:link w:val="Titulo2"/>
    <w:rsid w:val="00912923"/>
    <w:rPr>
      <w:rFonts w:ascii="Calibri" w:eastAsia="Batang" w:hAnsi="Calibri" w:cs="Times New Roman"/>
      <w:b/>
      <w:szCs w:val="24"/>
      <w:lang w:eastAsia="pt-BR"/>
    </w:rPr>
  </w:style>
  <w:style w:type="paragraph" w:customStyle="1" w:styleId="Titulo1">
    <w:name w:val="Titulo 1"/>
    <w:basedOn w:val="PargrafodaLista"/>
    <w:link w:val="Titulo1Char"/>
    <w:qFormat/>
    <w:rsid w:val="00912923"/>
    <w:pPr>
      <w:numPr>
        <w:numId w:val="2"/>
      </w:numPr>
      <w:spacing w:before="240" w:after="240"/>
      <w:outlineLvl w:val="0"/>
    </w:pPr>
    <w:rPr>
      <w:b/>
    </w:rPr>
  </w:style>
  <w:style w:type="character" w:customStyle="1" w:styleId="Titulo3Char">
    <w:name w:val="Titulo 3 Char"/>
    <w:basedOn w:val="Fontepargpadro"/>
    <w:link w:val="Titulo3"/>
    <w:rsid w:val="006A470B"/>
    <w:rPr>
      <w:rFonts w:ascii="Calibri" w:eastAsia="Batang" w:hAnsi="Calibri" w:cs="Times New Roman"/>
      <w:bCs/>
      <w:i/>
      <w:iCs/>
      <w:szCs w:val="24"/>
      <w:lang w:eastAsia="pt-BR"/>
    </w:rPr>
  </w:style>
  <w:style w:type="paragraph" w:customStyle="1" w:styleId="NomarlPpi">
    <w:name w:val="Nomarl_Ppi"/>
    <w:basedOn w:val="Normal"/>
    <w:link w:val="NomarlPpiChar"/>
    <w:qFormat/>
    <w:rsid w:val="00215874"/>
    <w:pPr>
      <w:spacing w:before="120"/>
    </w:pPr>
    <w:rPr>
      <w:b/>
      <w:bCs/>
    </w:rPr>
  </w:style>
  <w:style w:type="character" w:customStyle="1" w:styleId="PargrafodaListaChar">
    <w:name w:val="Parágrafo da Lista Char"/>
    <w:aliases w:val="Bullet for Sub Section Char"/>
    <w:basedOn w:val="Fontepargpadro"/>
    <w:link w:val="PargrafodaLista"/>
    <w:uiPriority w:val="34"/>
    <w:rsid w:val="006E0F96"/>
    <w:rPr>
      <w:rFonts w:ascii="Times New Roman" w:eastAsia="Batang" w:hAnsi="Times New Roman" w:cs="Times New Roman"/>
      <w:b/>
      <w:sz w:val="24"/>
      <w:szCs w:val="24"/>
      <w:lang w:eastAsia="pt-BR"/>
    </w:rPr>
  </w:style>
  <w:style w:type="character" w:customStyle="1" w:styleId="Titulo1Char">
    <w:name w:val="Titulo 1 Char"/>
    <w:basedOn w:val="PargrafodaListaChar"/>
    <w:link w:val="Titulo1"/>
    <w:rsid w:val="00912923"/>
    <w:rPr>
      <w:rFonts w:ascii="Calibri" w:eastAsia="Batang" w:hAnsi="Calibri" w:cs="Times New Roman"/>
      <w:b/>
      <w:sz w:val="24"/>
      <w:szCs w:val="24"/>
      <w:lang w:eastAsia="pt-BR"/>
    </w:rPr>
  </w:style>
  <w:style w:type="character" w:customStyle="1" w:styleId="NomarlPpiChar">
    <w:name w:val="Nomarl_Ppi Char"/>
    <w:basedOn w:val="Fontepargpadro"/>
    <w:link w:val="NomarlPpi"/>
    <w:rsid w:val="00215874"/>
    <w:rPr>
      <w:rFonts w:ascii="Times New Roman" w:eastAsia="Batang" w:hAnsi="Times New Roman" w:cs="Times New Roman"/>
      <w:bCs/>
      <w:sz w:val="24"/>
      <w:szCs w:val="24"/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65246F"/>
    <w:pPr>
      <w:tabs>
        <w:tab w:val="left" w:pos="480"/>
        <w:tab w:val="right" w:leader="dot" w:pos="8921"/>
      </w:tabs>
      <w:spacing w:line="480" w:lineRule="auto"/>
    </w:pPr>
    <w:rPr>
      <w:rFonts w:asciiTheme="minorHAnsi" w:hAnsiTheme="minorHAnsi" w:cstheme="minorHAnsi"/>
      <w:bCs/>
      <w:caps/>
      <w:sz w:val="20"/>
      <w:szCs w:val="20"/>
    </w:rPr>
  </w:style>
  <w:style w:type="paragraph" w:styleId="Sumrio2">
    <w:name w:val="toc 2"/>
    <w:basedOn w:val="Normal"/>
    <w:next w:val="Normal"/>
    <w:autoRedefine/>
    <w:uiPriority w:val="39"/>
    <w:unhideWhenUsed/>
    <w:rsid w:val="006A470B"/>
    <w:pPr>
      <w:ind w:left="240"/>
    </w:pPr>
    <w:rPr>
      <w:rFonts w:asciiTheme="minorHAnsi" w:hAnsiTheme="minorHAnsi" w:cstheme="minorHAnsi"/>
      <w:b/>
      <w:smallCaps/>
      <w:sz w:val="20"/>
      <w:szCs w:val="20"/>
    </w:rPr>
  </w:style>
  <w:style w:type="paragraph" w:styleId="Sumrio3">
    <w:name w:val="toc 3"/>
    <w:basedOn w:val="Normal"/>
    <w:next w:val="Normal"/>
    <w:autoRedefine/>
    <w:uiPriority w:val="39"/>
    <w:unhideWhenUsed/>
    <w:rsid w:val="006A470B"/>
    <w:pPr>
      <w:ind w:left="480"/>
    </w:pPr>
    <w:rPr>
      <w:rFonts w:asciiTheme="minorHAnsi" w:hAnsiTheme="minorHAnsi" w:cstheme="minorHAnsi"/>
      <w:b/>
      <w:i/>
      <w:iCs/>
      <w:sz w:val="20"/>
      <w:szCs w:val="20"/>
    </w:rPr>
  </w:style>
  <w:style w:type="paragraph" w:styleId="Sumrio4">
    <w:name w:val="toc 4"/>
    <w:basedOn w:val="Normal"/>
    <w:next w:val="Normal"/>
    <w:autoRedefine/>
    <w:uiPriority w:val="39"/>
    <w:unhideWhenUsed/>
    <w:locked/>
    <w:rsid w:val="006A470B"/>
    <w:pPr>
      <w:ind w:left="720"/>
    </w:pPr>
    <w:rPr>
      <w:rFonts w:asciiTheme="minorHAnsi" w:hAnsiTheme="minorHAnsi" w:cstheme="minorHAnsi"/>
      <w:b/>
      <w:sz w:val="18"/>
      <w:szCs w:val="18"/>
    </w:rPr>
  </w:style>
  <w:style w:type="paragraph" w:styleId="Sumrio5">
    <w:name w:val="toc 5"/>
    <w:basedOn w:val="Normal"/>
    <w:next w:val="Normal"/>
    <w:autoRedefine/>
    <w:uiPriority w:val="39"/>
    <w:unhideWhenUsed/>
    <w:locked/>
    <w:rsid w:val="006A470B"/>
    <w:pPr>
      <w:ind w:left="960"/>
    </w:pPr>
    <w:rPr>
      <w:rFonts w:asciiTheme="minorHAnsi" w:hAnsiTheme="minorHAnsi" w:cstheme="minorHAnsi"/>
      <w:b/>
      <w:sz w:val="18"/>
      <w:szCs w:val="18"/>
    </w:rPr>
  </w:style>
  <w:style w:type="paragraph" w:styleId="Sumrio6">
    <w:name w:val="toc 6"/>
    <w:basedOn w:val="Normal"/>
    <w:next w:val="Normal"/>
    <w:autoRedefine/>
    <w:uiPriority w:val="39"/>
    <w:unhideWhenUsed/>
    <w:locked/>
    <w:rsid w:val="006A470B"/>
    <w:pPr>
      <w:ind w:left="1200"/>
    </w:pPr>
    <w:rPr>
      <w:rFonts w:asciiTheme="minorHAnsi" w:hAnsiTheme="minorHAnsi" w:cstheme="minorHAnsi"/>
      <w:b/>
      <w:sz w:val="18"/>
      <w:szCs w:val="18"/>
    </w:rPr>
  </w:style>
  <w:style w:type="paragraph" w:styleId="Sumrio7">
    <w:name w:val="toc 7"/>
    <w:basedOn w:val="Normal"/>
    <w:next w:val="Normal"/>
    <w:autoRedefine/>
    <w:uiPriority w:val="39"/>
    <w:unhideWhenUsed/>
    <w:locked/>
    <w:rsid w:val="006A470B"/>
    <w:pPr>
      <w:ind w:left="1440"/>
    </w:pPr>
    <w:rPr>
      <w:rFonts w:asciiTheme="minorHAnsi" w:hAnsiTheme="minorHAnsi" w:cstheme="minorHAnsi"/>
      <w:b/>
      <w:sz w:val="18"/>
      <w:szCs w:val="18"/>
    </w:rPr>
  </w:style>
  <w:style w:type="paragraph" w:styleId="Sumrio8">
    <w:name w:val="toc 8"/>
    <w:basedOn w:val="Normal"/>
    <w:next w:val="Normal"/>
    <w:autoRedefine/>
    <w:uiPriority w:val="39"/>
    <w:unhideWhenUsed/>
    <w:locked/>
    <w:rsid w:val="006A470B"/>
    <w:pPr>
      <w:ind w:left="1680"/>
    </w:pPr>
    <w:rPr>
      <w:rFonts w:asciiTheme="minorHAnsi" w:hAnsiTheme="minorHAnsi" w:cstheme="minorHAnsi"/>
      <w:b/>
      <w:sz w:val="18"/>
      <w:szCs w:val="18"/>
    </w:rPr>
  </w:style>
  <w:style w:type="paragraph" w:styleId="Sumrio9">
    <w:name w:val="toc 9"/>
    <w:basedOn w:val="Normal"/>
    <w:next w:val="Normal"/>
    <w:autoRedefine/>
    <w:uiPriority w:val="39"/>
    <w:unhideWhenUsed/>
    <w:locked/>
    <w:rsid w:val="006A470B"/>
    <w:pPr>
      <w:ind w:left="1920"/>
    </w:pPr>
    <w:rPr>
      <w:rFonts w:asciiTheme="minorHAnsi" w:hAnsiTheme="minorHAnsi" w:cstheme="minorHAnsi"/>
      <w:b/>
      <w:sz w:val="18"/>
      <w:szCs w:val="18"/>
    </w:rPr>
  </w:style>
  <w:style w:type="paragraph" w:customStyle="1" w:styleId="11BodyText">
    <w:name w:val="11 BodyText"/>
    <w:basedOn w:val="Normal"/>
    <w:locked/>
    <w:rsid w:val="00CB5BC4"/>
    <w:pPr>
      <w:spacing w:after="220"/>
      <w:ind w:left="1298"/>
    </w:pPr>
    <w:rPr>
      <w:rFonts w:ascii="Segoe UI" w:eastAsia="Times New Roman" w:hAnsi="Segoe UI"/>
      <w:b/>
      <w:szCs w:val="20"/>
      <w:lang w:val="en-US" w:eastAsia="en-US"/>
    </w:rPr>
  </w:style>
  <w:style w:type="paragraph" w:customStyle="1" w:styleId="financeiro">
    <w:name w:val="financeiro"/>
    <w:basedOn w:val="NomarlPpi"/>
    <w:link w:val="financeiroChar"/>
    <w:qFormat/>
    <w:locked/>
    <w:rsid w:val="00CB5BC4"/>
    <w:pPr>
      <w:numPr>
        <w:numId w:val="3"/>
      </w:numPr>
    </w:pPr>
    <w:rPr>
      <w:b w:val="0"/>
      <w:bCs w:val="0"/>
      <w:szCs w:val="22"/>
    </w:rPr>
  </w:style>
  <w:style w:type="character" w:customStyle="1" w:styleId="financeiroChar">
    <w:name w:val="financeiro Char"/>
    <w:basedOn w:val="NomarlPpiChar"/>
    <w:link w:val="financeiro"/>
    <w:rsid w:val="00CB5BC4"/>
    <w:rPr>
      <w:rFonts w:ascii="Calibri" w:eastAsia="Batang" w:hAnsi="Calibri" w:cs="Times New Roman"/>
      <w:bCs w:val="0"/>
      <w:sz w:val="24"/>
      <w:szCs w:val="24"/>
      <w:lang w:eastAsia="pt-BR"/>
    </w:rPr>
  </w:style>
  <w:style w:type="paragraph" w:styleId="Reviso">
    <w:name w:val="Revision"/>
    <w:hidden/>
    <w:uiPriority w:val="99"/>
    <w:semiHidden/>
    <w:rsid w:val="00E71EA8"/>
    <w:pPr>
      <w:spacing w:after="0" w:line="240" w:lineRule="auto"/>
    </w:pPr>
    <w:rPr>
      <w:rFonts w:ascii="Times New Roman" w:eastAsia="Batang" w:hAnsi="Times New Roman" w:cs="Times New Roman"/>
      <w:b/>
      <w:sz w:val="24"/>
      <w:szCs w:val="24"/>
      <w:lang w:eastAsia="pt-BR"/>
    </w:rPr>
  </w:style>
  <w:style w:type="paragraph" w:customStyle="1" w:styleId="dou-paragraph">
    <w:name w:val="dou-paragraph"/>
    <w:basedOn w:val="Normal"/>
    <w:locked/>
    <w:rsid w:val="00216608"/>
    <w:pPr>
      <w:spacing w:before="100" w:beforeAutospacing="1" w:after="100" w:afterAutospacing="1"/>
    </w:pPr>
    <w:rPr>
      <w:rFonts w:eastAsia="Times New Roman"/>
      <w:b/>
    </w:rPr>
  </w:style>
  <w:style w:type="character" w:styleId="TextodoEspaoReservado">
    <w:name w:val="Placeholder Text"/>
    <w:basedOn w:val="Fontepargpadro"/>
    <w:uiPriority w:val="99"/>
    <w:semiHidden/>
    <w:locked/>
    <w:rsid w:val="00D104FC"/>
    <w:rPr>
      <w:color w:val="808080"/>
    </w:rPr>
  </w:style>
  <w:style w:type="paragraph" w:customStyle="1" w:styleId="Clausula-texto">
    <w:name w:val="Clausula-texto"/>
    <w:basedOn w:val="Normal"/>
    <w:locked/>
    <w:rsid w:val="00821B02"/>
    <w:pPr>
      <w:widowControl w:val="0"/>
      <w:spacing w:before="240" w:line="-240" w:lineRule="auto"/>
    </w:pPr>
    <w:rPr>
      <w:rFonts w:ascii="Arial" w:eastAsia="Times New Roman" w:hAnsi="Arial"/>
      <w:b/>
      <w:sz w:val="20"/>
      <w:szCs w:val="20"/>
      <w:lang w:eastAsia="en-US"/>
    </w:rPr>
  </w:style>
  <w:style w:type="character" w:styleId="nfase">
    <w:name w:val="Emphasis"/>
    <w:basedOn w:val="Fontepargpadro"/>
    <w:uiPriority w:val="20"/>
    <w:qFormat/>
    <w:locked/>
    <w:rsid w:val="00604190"/>
    <w:rPr>
      <w:i/>
      <w:iCs/>
    </w:rPr>
  </w:style>
  <w:style w:type="paragraph" w:customStyle="1" w:styleId="itemnivel3">
    <w:name w:val="item_nivel3"/>
    <w:basedOn w:val="Normal"/>
    <w:locked/>
    <w:rsid w:val="00604190"/>
    <w:pPr>
      <w:spacing w:before="100" w:beforeAutospacing="1" w:after="100" w:afterAutospacing="1"/>
    </w:pPr>
    <w:rPr>
      <w:rFonts w:eastAsia="Times New Roman"/>
      <w:b/>
    </w:rPr>
  </w:style>
  <w:style w:type="character" w:styleId="Forte">
    <w:name w:val="Strong"/>
    <w:basedOn w:val="Fontepargpadro"/>
    <w:uiPriority w:val="22"/>
    <w:qFormat/>
    <w:locked/>
    <w:rsid w:val="00604190"/>
    <w:rPr>
      <w:b/>
      <w:bCs/>
    </w:rPr>
  </w:style>
  <w:style w:type="paragraph" w:customStyle="1" w:styleId="tabelatextoalinhadoesquerda">
    <w:name w:val="tabela_texto_alinhado_esquerda"/>
    <w:basedOn w:val="Normal"/>
    <w:locked/>
    <w:rsid w:val="00604190"/>
    <w:pPr>
      <w:spacing w:before="100" w:beforeAutospacing="1" w:after="100" w:afterAutospacing="1"/>
    </w:pPr>
    <w:rPr>
      <w:rFonts w:eastAsia="Times New Roman"/>
      <w:b/>
    </w:rPr>
  </w:style>
  <w:style w:type="paragraph" w:customStyle="1" w:styleId="itemnivel4">
    <w:name w:val="item_nivel4"/>
    <w:basedOn w:val="Normal"/>
    <w:locked/>
    <w:rsid w:val="00604190"/>
    <w:pPr>
      <w:spacing w:before="100" w:beforeAutospacing="1" w:after="100" w:afterAutospacing="1"/>
    </w:pPr>
    <w:rPr>
      <w:rFonts w:eastAsia="Times New Roman"/>
      <w:b/>
    </w:rPr>
  </w:style>
  <w:style w:type="paragraph" w:customStyle="1" w:styleId="tabelatextocentralizado">
    <w:name w:val="tabela_texto_centralizado"/>
    <w:basedOn w:val="Normal"/>
    <w:locked/>
    <w:rsid w:val="00604190"/>
    <w:pPr>
      <w:spacing w:before="100" w:beforeAutospacing="1" w:after="100" w:afterAutospacing="1"/>
    </w:pPr>
    <w:rPr>
      <w:rFonts w:eastAsia="Times New Roman"/>
      <w:b/>
    </w:rPr>
  </w:style>
  <w:style w:type="paragraph" w:customStyle="1" w:styleId="citacao">
    <w:name w:val="citacao"/>
    <w:basedOn w:val="Normal"/>
    <w:locked/>
    <w:rsid w:val="00604190"/>
    <w:pPr>
      <w:spacing w:before="100" w:beforeAutospacing="1" w:after="100" w:afterAutospacing="1"/>
    </w:pPr>
    <w:rPr>
      <w:rFonts w:eastAsia="Times New Roman"/>
      <w:b/>
    </w:rPr>
  </w:style>
  <w:style w:type="paragraph" w:styleId="Legenda">
    <w:name w:val="caption"/>
    <w:basedOn w:val="Normal"/>
    <w:next w:val="Normal"/>
    <w:uiPriority w:val="35"/>
    <w:unhideWhenUsed/>
    <w:qFormat/>
    <w:locked/>
    <w:rsid w:val="00604190"/>
    <w:pPr>
      <w:spacing w:after="200"/>
    </w:pPr>
    <w:rPr>
      <w:rFonts w:asciiTheme="minorHAnsi" w:eastAsiaTheme="minorHAnsi" w:hAnsiTheme="minorHAnsi" w:cstheme="minorBidi"/>
      <w:b/>
      <w:i/>
      <w:iCs/>
      <w:color w:val="44546A" w:themeColor="text2"/>
      <w:sz w:val="18"/>
      <w:szCs w:val="18"/>
      <w:lang w:eastAsia="en-US"/>
    </w:rPr>
  </w:style>
  <w:style w:type="paragraph" w:styleId="CabealhodoSumrio">
    <w:name w:val="TOC Heading"/>
    <w:basedOn w:val="Ttulo1"/>
    <w:next w:val="Normal"/>
    <w:uiPriority w:val="39"/>
    <w:unhideWhenUsed/>
    <w:qFormat/>
    <w:locked/>
    <w:rsid w:val="009F6AD7"/>
    <w:pPr>
      <w:numPr>
        <w:numId w:val="0"/>
      </w:numPr>
      <w:outlineLvl w:val="9"/>
    </w:pPr>
    <w:rPr>
      <w:b/>
      <w:lang w:eastAsia="pt-BR"/>
    </w:rPr>
  </w:style>
  <w:style w:type="paragraph" w:styleId="Remissivo1">
    <w:name w:val="index 1"/>
    <w:basedOn w:val="Normal"/>
    <w:next w:val="Normal"/>
    <w:autoRedefine/>
    <w:uiPriority w:val="99"/>
    <w:unhideWhenUsed/>
    <w:locked/>
    <w:rsid w:val="00EB3391"/>
    <w:pPr>
      <w:ind w:left="240" w:hanging="240"/>
    </w:pPr>
    <w:rPr>
      <w:rFonts w:asciiTheme="minorHAnsi" w:hAnsiTheme="minorHAnsi" w:cstheme="minorHAnsi"/>
      <w:b/>
      <w:sz w:val="18"/>
      <w:szCs w:val="18"/>
    </w:rPr>
  </w:style>
  <w:style w:type="paragraph" w:styleId="Remissivo2">
    <w:name w:val="index 2"/>
    <w:basedOn w:val="Normal"/>
    <w:next w:val="Normal"/>
    <w:autoRedefine/>
    <w:uiPriority w:val="99"/>
    <w:unhideWhenUsed/>
    <w:locked/>
    <w:rsid w:val="00EB3391"/>
    <w:pPr>
      <w:ind w:left="480" w:hanging="240"/>
    </w:pPr>
    <w:rPr>
      <w:rFonts w:asciiTheme="minorHAnsi" w:hAnsiTheme="minorHAnsi" w:cstheme="minorHAnsi"/>
      <w:b/>
      <w:sz w:val="18"/>
      <w:szCs w:val="18"/>
    </w:rPr>
  </w:style>
  <w:style w:type="paragraph" w:styleId="Remissivo3">
    <w:name w:val="index 3"/>
    <w:basedOn w:val="Normal"/>
    <w:next w:val="Normal"/>
    <w:autoRedefine/>
    <w:uiPriority w:val="99"/>
    <w:unhideWhenUsed/>
    <w:locked/>
    <w:rsid w:val="00EB3391"/>
    <w:pPr>
      <w:ind w:left="720" w:hanging="240"/>
    </w:pPr>
    <w:rPr>
      <w:rFonts w:asciiTheme="minorHAnsi" w:hAnsiTheme="minorHAnsi" w:cstheme="minorHAnsi"/>
      <w:b/>
      <w:sz w:val="18"/>
      <w:szCs w:val="18"/>
    </w:rPr>
  </w:style>
  <w:style w:type="paragraph" w:styleId="Remissivo4">
    <w:name w:val="index 4"/>
    <w:basedOn w:val="Normal"/>
    <w:next w:val="Normal"/>
    <w:autoRedefine/>
    <w:uiPriority w:val="99"/>
    <w:unhideWhenUsed/>
    <w:locked/>
    <w:rsid w:val="00EB3391"/>
    <w:pPr>
      <w:ind w:left="960" w:hanging="240"/>
    </w:pPr>
    <w:rPr>
      <w:rFonts w:asciiTheme="minorHAnsi" w:hAnsiTheme="minorHAnsi" w:cstheme="minorHAnsi"/>
      <w:b/>
      <w:sz w:val="18"/>
      <w:szCs w:val="18"/>
    </w:rPr>
  </w:style>
  <w:style w:type="paragraph" w:styleId="Remissivo5">
    <w:name w:val="index 5"/>
    <w:basedOn w:val="Normal"/>
    <w:next w:val="Normal"/>
    <w:autoRedefine/>
    <w:uiPriority w:val="99"/>
    <w:unhideWhenUsed/>
    <w:locked/>
    <w:rsid w:val="00EB3391"/>
    <w:pPr>
      <w:ind w:left="1200" w:hanging="240"/>
    </w:pPr>
    <w:rPr>
      <w:rFonts w:asciiTheme="minorHAnsi" w:hAnsiTheme="minorHAnsi" w:cstheme="minorHAnsi"/>
      <w:b/>
      <w:sz w:val="18"/>
      <w:szCs w:val="18"/>
    </w:rPr>
  </w:style>
  <w:style w:type="paragraph" w:styleId="Remissivo6">
    <w:name w:val="index 6"/>
    <w:basedOn w:val="Normal"/>
    <w:next w:val="Normal"/>
    <w:autoRedefine/>
    <w:uiPriority w:val="99"/>
    <w:unhideWhenUsed/>
    <w:locked/>
    <w:rsid w:val="00EB3391"/>
    <w:pPr>
      <w:ind w:left="1440" w:hanging="240"/>
    </w:pPr>
    <w:rPr>
      <w:rFonts w:asciiTheme="minorHAnsi" w:hAnsiTheme="minorHAnsi" w:cstheme="minorHAnsi"/>
      <w:b/>
      <w:sz w:val="18"/>
      <w:szCs w:val="18"/>
    </w:rPr>
  </w:style>
  <w:style w:type="paragraph" w:styleId="Remissivo7">
    <w:name w:val="index 7"/>
    <w:basedOn w:val="Normal"/>
    <w:next w:val="Normal"/>
    <w:autoRedefine/>
    <w:uiPriority w:val="99"/>
    <w:unhideWhenUsed/>
    <w:locked/>
    <w:rsid w:val="00EB3391"/>
    <w:pPr>
      <w:ind w:left="1680" w:hanging="240"/>
    </w:pPr>
    <w:rPr>
      <w:rFonts w:asciiTheme="minorHAnsi" w:hAnsiTheme="minorHAnsi" w:cstheme="minorHAnsi"/>
      <w:b/>
      <w:sz w:val="18"/>
      <w:szCs w:val="18"/>
    </w:rPr>
  </w:style>
  <w:style w:type="paragraph" w:styleId="Remissivo8">
    <w:name w:val="index 8"/>
    <w:basedOn w:val="Normal"/>
    <w:next w:val="Normal"/>
    <w:autoRedefine/>
    <w:uiPriority w:val="99"/>
    <w:unhideWhenUsed/>
    <w:locked/>
    <w:rsid w:val="00EB3391"/>
    <w:pPr>
      <w:ind w:left="1920" w:hanging="240"/>
    </w:pPr>
    <w:rPr>
      <w:rFonts w:asciiTheme="minorHAnsi" w:hAnsiTheme="minorHAnsi" w:cstheme="minorHAnsi"/>
      <w:b/>
      <w:sz w:val="18"/>
      <w:szCs w:val="18"/>
    </w:rPr>
  </w:style>
  <w:style w:type="paragraph" w:styleId="Remissivo9">
    <w:name w:val="index 9"/>
    <w:basedOn w:val="Normal"/>
    <w:next w:val="Normal"/>
    <w:autoRedefine/>
    <w:uiPriority w:val="99"/>
    <w:unhideWhenUsed/>
    <w:locked/>
    <w:rsid w:val="00EB3391"/>
    <w:pPr>
      <w:ind w:left="2160" w:hanging="240"/>
    </w:pPr>
    <w:rPr>
      <w:rFonts w:asciiTheme="minorHAnsi" w:hAnsiTheme="minorHAnsi" w:cstheme="minorHAnsi"/>
      <w:b/>
      <w:sz w:val="18"/>
      <w:szCs w:val="18"/>
    </w:rPr>
  </w:style>
  <w:style w:type="paragraph" w:styleId="Ttulodendiceremissivo">
    <w:name w:val="index heading"/>
    <w:basedOn w:val="Normal"/>
    <w:next w:val="Remissivo1"/>
    <w:uiPriority w:val="99"/>
    <w:unhideWhenUsed/>
    <w:locked/>
    <w:rsid w:val="00EB3391"/>
    <w:pPr>
      <w:spacing w:before="240" w:after="120"/>
      <w:jc w:val="center"/>
    </w:pPr>
    <w:rPr>
      <w:rFonts w:asciiTheme="minorHAnsi" w:hAnsiTheme="minorHAnsi" w:cstheme="minorHAnsi"/>
      <w:bCs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50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5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2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13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34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6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26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0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90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33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6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35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1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3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86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52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11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71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7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9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0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5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6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2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5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43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46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2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1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5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2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26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8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25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8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2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75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14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7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0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5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9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57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4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8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3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6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1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83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1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67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2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33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9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4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6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9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6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38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02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59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51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37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8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2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9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93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93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63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3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14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2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7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56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0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7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1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92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26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73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61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2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4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13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37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6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24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33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26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1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9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8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1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0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51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7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AC7A39-BCD7-41D7-91CA-B0FF4CCF1A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7</Pages>
  <Words>1075</Words>
  <Characters>5809</Characters>
  <Application>Microsoft Office Word</Application>
  <DocSecurity>0</DocSecurity>
  <Lines>48</Lines>
  <Paragraphs>1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6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rlene Oliveira</dc:creator>
  <cp:keywords/>
  <dc:description/>
  <cp:lastModifiedBy>KARLA S</cp:lastModifiedBy>
  <cp:revision>3</cp:revision>
  <cp:lastPrinted>2023-09-04T13:12:00Z</cp:lastPrinted>
  <dcterms:created xsi:type="dcterms:W3CDTF">2024-05-27T15:49:00Z</dcterms:created>
  <dcterms:modified xsi:type="dcterms:W3CDTF">2024-05-27T16:53:00Z</dcterms:modified>
</cp:coreProperties>
</file>